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0000"/>
        <w:tblLook w:val="04A0" w:firstRow="1" w:lastRow="0" w:firstColumn="1" w:lastColumn="0" w:noHBand="0" w:noVBand="1"/>
      </w:tblPr>
      <w:tblGrid>
        <w:gridCol w:w="1674"/>
        <w:gridCol w:w="8160"/>
      </w:tblGrid>
      <w:tr w:rsidR="00E4728D" w14:paraId="28344A4C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3B31414A" w14:textId="17478AF9" w:rsidR="00E4728D" w:rsidRPr="00156EBD" w:rsidRDefault="00E4728D" w:rsidP="00E4728D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EXPT. NO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 01</w:t>
            </w:r>
          </w:p>
        </w:tc>
        <w:tc>
          <w:tcPr>
            <w:tcW w:w="4149" w:type="pct"/>
            <w:vMerge w:val="restart"/>
            <w:shd w:val="clear" w:color="auto" w:fill="FF0000"/>
            <w:vAlign w:val="center"/>
          </w:tcPr>
          <w:p w14:paraId="51118551" w14:textId="5CD03940" w:rsidR="00E4728D" w:rsidRPr="00156EBD" w:rsidRDefault="00E4728D" w:rsidP="00233DE2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>VERIFICATION OF BOOLEAN THEOREMS USING LOGIC GATES</w:t>
            </w:r>
          </w:p>
        </w:tc>
      </w:tr>
      <w:tr w:rsidR="00233DE2" w14:paraId="7F97482E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7912FF3A" w14:textId="65AD7C8E" w:rsidR="00233DE2" w:rsidRPr="00156EBD" w:rsidRDefault="00233DE2" w:rsidP="00156EBD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DATE</w:t>
            </w:r>
            <w:r w:rsid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149" w:type="pct"/>
            <w:vMerge/>
            <w:shd w:val="clear" w:color="auto" w:fill="FF0000"/>
          </w:tcPr>
          <w:p w14:paraId="68D6480F" w14:textId="77777777" w:rsidR="00233DE2" w:rsidRDefault="00233DE2" w:rsidP="00BA4175">
            <w:pPr>
              <w:rPr>
                <w:rFonts w:eastAsiaTheme="minorEastAsia"/>
                <w:b/>
                <w:bCs/>
                <w:iCs/>
                <w:sz w:val="28"/>
                <w:szCs w:val="28"/>
              </w:rPr>
            </w:pPr>
          </w:p>
        </w:tc>
      </w:tr>
    </w:tbl>
    <w:p w14:paraId="0EF81BE5" w14:textId="77777777" w:rsidR="00156EBD" w:rsidRPr="00156EBD" w:rsidRDefault="00156EBD" w:rsidP="00BA4175">
      <w:pPr>
        <w:rPr>
          <w:rFonts w:eastAsiaTheme="minorEastAsia"/>
          <w:b/>
          <w:bCs/>
          <w:iCs/>
          <w:sz w:val="28"/>
          <w:szCs w:val="28"/>
        </w:rPr>
      </w:pPr>
    </w:p>
    <w:p w14:paraId="2907E338" w14:textId="0C9C65FB" w:rsidR="004A73BE" w:rsidRPr="003A2512" w:rsidRDefault="00156EBD" w:rsidP="00BA4175">
      <w:pPr>
        <w:rPr>
          <w:rFonts w:ascii="Times New Roman" w:eastAsiaTheme="minorEastAsia" w:hAnsi="Times New Roman" w:cs="Times New Roman"/>
          <w:b/>
          <w:bCs/>
          <w:iCs/>
          <w:sz w:val="24"/>
          <w:szCs w:val="24"/>
          <w:u w:val="double"/>
        </w:rPr>
      </w:pPr>
      <m:oMathPara>
        <m:oMathParaPr>
          <m:jc m:val="left"/>
        </m:oMathParaPr>
        <m:oMath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  <w:u w:val="double"/>
            </w:rPr>
            <m:t>Demorga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  <w:sz w:val="24"/>
                  <w:szCs w:val="24"/>
                  <w:u w:val="double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  <w:u w:val="double"/>
                </w:rPr>
                <m:t>n</m:t>
              </m:r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  <w:u w:val="double"/>
                </w:rPr>
                <m:t>'</m:t>
              </m:r>
            </m:sup>
          </m:sSup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  <w:u w:val="double"/>
            </w:rPr>
            <m:t>s First Theorem →</m:t>
          </m:r>
          <m:acc>
            <m:accPr>
              <m:chr m:val="̅"/>
              <m:ctrlPr>
                <w:rPr>
                  <w:rFonts w:ascii="Cambria Math" w:hAnsi="Cambria Math" w:cs="Times New Roman"/>
                  <w:b/>
                  <w:bCs/>
                  <w:iCs/>
                  <w:sz w:val="24"/>
                  <w:szCs w:val="24"/>
                  <w:u w:val="double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  <w:u w:val="double"/>
                </w:rPr>
                <m:t>AB</m:t>
              </m:r>
            </m:e>
          </m:acc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  <w:u w:val="double"/>
            </w:rPr>
            <m:t>=</m:t>
          </m:r>
          <m:acc>
            <m:accPr>
              <m:chr m:val="̅"/>
              <m:ctrlPr>
                <w:rPr>
                  <w:rFonts w:ascii="Cambria Math" w:hAnsi="Cambria Math" w:cs="Times New Roman"/>
                  <w:b/>
                  <w:bCs/>
                  <w:iCs/>
                  <w:sz w:val="24"/>
                  <w:szCs w:val="24"/>
                  <w:u w:val="double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  <w:u w:val="double"/>
                </w:rPr>
                <m:t>A</m:t>
              </m:r>
            </m:e>
          </m:acc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  <w:u w:val="double"/>
            </w:rPr>
            <m:t>+</m:t>
          </m:r>
          <m:acc>
            <m:accPr>
              <m:chr m:val="̅"/>
              <m:ctrlPr>
                <w:rPr>
                  <w:rFonts w:ascii="Cambria Math" w:hAnsi="Cambria Math" w:cs="Times New Roman"/>
                  <w:b/>
                  <w:bCs/>
                  <w:iCs/>
                  <w:sz w:val="24"/>
                  <w:szCs w:val="24"/>
                  <w:u w:val="double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  <w:u w:val="double"/>
                </w:rPr>
                <m:t>B</m:t>
              </m:r>
            </m:e>
          </m:acc>
        </m:oMath>
      </m:oMathPara>
    </w:p>
    <w:p w14:paraId="552587C8" w14:textId="77BD80A9" w:rsidR="003A2512" w:rsidRPr="00436B24" w:rsidRDefault="003A2512" w:rsidP="00BA4175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436B24">
        <w:rPr>
          <w:rFonts w:ascii="Times New Roman" w:hAnsi="Times New Roman" w:cs="Times New Roman"/>
          <w:b/>
          <w:bCs/>
          <w:iCs/>
          <w:sz w:val="24"/>
          <w:szCs w:val="24"/>
        </w:rPr>
        <w:t>Truth Table:</w:t>
      </w:r>
    </w:p>
    <w:tbl>
      <w:tblPr>
        <w:tblStyle w:val="GridTable5Dark-Accent2"/>
        <w:tblW w:w="3828" w:type="pct"/>
        <w:tblLook w:val="0400" w:firstRow="0" w:lastRow="0" w:firstColumn="0" w:lastColumn="0" w:noHBand="0" w:noVBand="1"/>
      </w:tblPr>
      <w:tblGrid>
        <w:gridCol w:w="1078"/>
        <w:gridCol w:w="1078"/>
        <w:gridCol w:w="1078"/>
        <w:gridCol w:w="1078"/>
        <w:gridCol w:w="1078"/>
        <w:gridCol w:w="1077"/>
        <w:gridCol w:w="1077"/>
      </w:tblGrid>
      <w:tr w:rsidR="00902D01" w:rsidRPr="00902D01" w14:paraId="169B9321" w14:textId="77777777" w:rsidTr="00902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714" w:type="pct"/>
            <w:shd w:val="clear" w:color="auto" w:fill="FF0000"/>
            <w:vAlign w:val="center"/>
          </w:tcPr>
          <w:p w14:paraId="2A82C82C" w14:textId="4EF21116" w:rsidR="004A73BE" w:rsidRPr="00902D01" w:rsidRDefault="004A73BE" w:rsidP="00902D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2D01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714" w:type="pct"/>
            <w:shd w:val="clear" w:color="auto" w:fill="FF0000"/>
            <w:vAlign w:val="center"/>
          </w:tcPr>
          <w:p w14:paraId="7645FD33" w14:textId="3786694F" w:rsidR="004A73BE" w:rsidRPr="00902D01" w:rsidRDefault="004A73BE" w:rsidP="00902D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2D01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714" w:type="pct"/>
            <w:shd w:val="clear" w:color="auto" w:fill="FF0000"/>
            <w:vAlign w:val="center"/>
          </w:tcPr>
          <w:p w14:paraId="760F76B9" w14:textId="07755500" w:rsidR="004A73BE" w:rsidRPr="00902D01" w:rsidRDefault="004A73BE" w:rsidP="00902D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2D01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AB</w:t>
            </w:r>
          </w:p>
        </w:tc>
        <w:tc>
          <w:tcPr>
            <w:tcW w:w="714" w:type="pct"/>
            <w:shd w:val="clear" w:color="auto" w:fill="FF0000"/>
            <w:vAlign w:val="center"/>
          </w:tcPr>
          <w:p w14:paraId="4A4A984F" w14:textId="19FEA073" w:rsidR="004A73BE" w:rsidRPr="00902D01" w:rsidRDefault="00000000" w:rsidP="00902D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b/>
                        <w:bCs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B</m:t>
                    </m:r>
                  </m:e>
                </m:acc>
              </m:oMath>
            </m:oMathPara>
          </w:p>
        </w:tc>
        <w:tc>
          <w:tcPr>
            <w:tcW w:w="714" w:type="pct"/>
            <w:shd w:val="clear" w:color="auto" w:fill="FF0000"/>
            <w:vAlign w:val="center"/>
          </w:tcPr>
          <w:p w14:paraId="2AC1E757" w14:textId="2AF7C83C" w:rsidR="004A73BE" w:rsidRPr="00902D01" w:rsidRDefault="00000000" w:rsidP="00902D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b/>
                        <w:bCs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</m:acc>
              </m:oMath>
            </m:oMathPara>
          </w:p>
        </w:tc>
        <w:tc>
          <w:tcPr>
            <w:tcW w:w="714" w:type="pct"/>
            <w:shd w:val="clear" w:color="auto" w:fill="FF0000"/>
            <w:vAlign w:val="center"/>
          </w:tcPr>
          <w:p w14:paraId="6BD4C9DF" w14:textId="12CAE68C" w:rsidR="004A73BE" w:rsidRPr="00902D01" w:rsidRDefault="00000000" w:rsidP="00902D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b/>
                        <w:bCs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</m:acc>
              </m:oMath>
            </m:oMathPara>
          </w:p>
        </w:tc>
        <w:tc>
          <w:tcPr>
            <w:tcW w:w="714" w:type="pct"/>
            <w:shd w:val="clear" w:color="auto" w:fill="FF0000"/>
            <w:vAlign w:val="center"/>
          </w:tcPr>
          <w:p w14:paraId="5D5164F9" w14:textId="5DF3275B" w:rsidR="004A73BE" w:rsidRPr="00902D01" w:rsidRDefault="00000000" w:rsidP="00902D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b/>
                        <w:bCs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</m:acc>
                <m:r>
                  <m:rPr>
                    <m:sty m:val="b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+</m:t>
                </m:r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b/>
                        <w:bCs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</m:acc>
              </m:oMath>
            </m:oMathPara>
          </w:p>
        </w:tc>
      </w:tr>
      <w:tr w:rsidR="00156EBD" w:rsidRPr="00156EBD" w14:paraId="6CFF2E38" w14:textId="77777777" w:rsidTr="00902D01">
        <w:trPr>
          <w:trHeight w:val="397"/>
        </w:trPr>
        <w:tc>
          <w:tcPr>
            <w:tcW w:w="714" w:type="pct"/>
            <w:vAlign w:val="center"/>
          </w:tcPr>
          <w:p w14:paraId="69681754" w14:textId="3C3B3D42" w:rsidR="004A73BE" w:rsidRPr="00902D01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D0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5953D026" w14:textId="47A9D9B4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7F652B73" w14:textId="5A11A83A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6740DF53" w14:textId="726FB11A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vAlign w:val="center"/>
          </w:tcPr>
          <w:p w14:paraId="3EC4596E" w14:textId="41EA3233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vAlign w:val="center"/>
          </w:tcPr>
          <w:p w14:paraId="0DA7A87B" w14:textId="50949CD4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vAlign w:val="center"/>
          </w:tcPr>
          <w:p w14:paraId="73F73027" w14:textId="705143BC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56EBD" w:rsidRPr="00156EBD" w14:paraId="64402299" w14:textId="77777777" w:rsidTr="00902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714" w:type="pct"/>
            <w:vAlign w:val="center"/>
          </w:tcPr>
          <w:p w14:paraId="149D0379" w14:textId="78A07183" w:rsidR="004A73BE" w:rsidRPr="00902D01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D0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669AE670" w14:textId="3E2FB649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vAlign w:val="center"/>
          </w:tcPr>
          <w:p w14:paraId="5F873A57" w14:textId="4770E68F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61D60BC5" w14:textId="5149E632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vAlign w:val="center"/>
          </w:tcPr>
          <w:p w14:paraId="6B8E818B" w14:textId="1B10FBBC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vAlign w:val="center"/>
          </w:tcPr>
          <w:p w14:paraId="550CB0CC" w14:textId="75962087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62E77353" w14:textId="1B6AD4F4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56EBD" w:rsidRPr="00156EBD" w14:paraId="1040B6A9" w14:textId="77777777" w:rsidTr="00902D01">
        <w:trPr>
          <w:trHeight w:val="397"/>
        </w:trPr>
        <w:tc>
          <w:tcPr>
            <w:tcW w:w="714" w:type="pct"/>
            <w:vAlign w:val="center"/>
          </w:tcPr>
          <w:p w14:paraId="0B7C338F" w14:textId="6C785C7F" w:rsidR="004A73BE" w:rsidRPr="00902D01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D0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vAlign w:val="center"/>
          </w:tcPr>
          <w:p w14:paraId="36D29E9C" w14:textId="60815564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491BA036" w14:textId="5CB5D4D6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43DE13C7" w14:textId="46B30B14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vAlign w:val="center"/>
          </w:tcPr>
          <w:p w14:paraId="39A9A32B" w14:textId="5DBCE956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3BE57559" w14:textId="335077BD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vAlign w:val="center"/>
          </w:tcPr>
          <w:p w14:paraId="6CD3B12B" w14:textId="310E4BED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56EBD" w:rsidRPr="00156EBD" w14:paraId="6955083E" w14:textId="77777777" w:rsidTr="00902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714" w:type="pct"/>
            <w:vAlign w:val="center"/>
          </w:tcPr>
          <w:p w14:paraId="1DAC2493" w14:textId="0C839AC4" w:rsidR="004A73BE" w:rsidRPr="00902D01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02D0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vAlign w:val="center"/>
          </w:tcPr>
          <w:p w14:paraId="7003D133" w14:textId="2FD5189C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vAlign w:val="center"/>
          </w:tcPr>
          <w:p w14:paraId="5D7D7B66" w14:textId="1D1DF67C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vAlign w:val="center"/>
          </w:tcPr>
          <w:p w14:paraId="31F3EB38" w14:textId="2185B669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7593A426" w14:textId="21B398F0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3C0D39B8" w14:textId="01FEEAE9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626C21AE" w14:textId="2B869735" w:rsidR="004A73BE" w:rsidRPr="00156EBD" w:rsidRDefault="004A73BE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56EB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14F8D754" w14:textId="685636EB" w:rsidR="003A2512" w:rsidRPr="00436B24" w:rsidRDefault="003A2512" w:rsidP="003A2512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 w:rsidRPr="00436B24">
        <w:rPr>
          <w:rFonts w:ascii="Times New Roman" w:hAnsi="Times New Roman" w:cs="Times New Roman"/>
          <w:b/>
          <w:bCs/>
          <w:sz w:val="24"/>
          <w:szCs w:val="24"/>
        </w:rPr>
        <w:t>Circuit Diagram:</w:t>
      </w:r>
    </w:p>
    <w:p w14:paraId="69C596B3" w14:textId="02DA0E40" w:rsidR="003A2512" w:rsidRDefault="00BA4175" w:rsidP="003A2512">
      <w:pPr>
        <w:jc w:val="center"/>
      </w:pPr>
      <w:r w:rsidRPr="00BA4175">
        <w:rPr>
          <w:noProof/>
        </w:rPr>
        <w:drawing>
          <wp:inline distT="0" distB="0" distL="0" distR="0" wp14:anchorId="56842605" wp14:editId="75C13E43">
            <wp:extent cx="6263640" cy="1706880"/>
            <wp:effectExtent l="19050" t="19050" r="22860" b="26670"/>
            <wp:docPr id="10170459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04593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17068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0D1C6F" w14:textId="4F6F0A15" w:rsidR="003A2512" w:rsidRPr="003A2512" w:rsidRDefault="003A2512" w:rsidP="003A2512">
      <w:pPr>
        <w:rPr>
          <w:rFonts w:ascii="Times New Roman" w:eastAsiaTheme="minorEastAsia" w:hAnsi="Times New Roman" w:cs="Times New Roman"/>
          <w:b/>
          <w:bCs/>
          <w:iCs/>
          <w:sz w:val="24"/>
          <w:szCs w:val="24"/>
          <w:u w:val="double"/>
        </w:rPr>
      </w:pPr>
      <m:oMathPara>
        <m:oMathParaPr>
          <m:jc m:val="left"/>
        </m:oMathParaPr>
        <m:oMath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  <w:u w:val="double"/>
            </w:rPr>
            <m:t>Demorga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  <w:sz w:val="24"/>
                  <w:szCs w:val="24"/>
                  <w:u w:val="double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  <w:u w:val="double"/>
                </w:rPr>
                <m:t>n</m:t>
              </m:r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  <w:u w:val="double"/>
                </w:rPr>
                <m:t>'</m:t>
              </m:r>
            </m:sup>
          </m:sSup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  <w:u w:val="double"/>
            </w:rPr>
            <m:t>s Second Theorem →</m:t>
          </m:r>
          <m:acc>
            <m:accPr>
              <m:chr m:val="̅"/>
              <m:ctrlPr>
                <w:rPr>
                  <w:rFonts w:ascii="Cambria Math" w:hAnsi="Cambria Math" w:cs="Times New Roman"/>
                  <w:b/>
                  <w:bCs/>
                  <w:iCs/>
                  <w:sz w:val="24"/>
                  <w:szCs w:val="24"/>
                  <w:u w:val="double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  <w:u w:val="double"/>
                </w:rPr>
                <m:t>A+B</m:t>
              </m:r>
            </m:e>
          </m:acc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  <w:u w:val="double"/>
            </w:rPr>
            <m:t>=</m:t>
          </m:r>
          <m:acc>
            <m:accPr>
              <m:chr m:val="̅"/>
              <m:ctrlPr>
                <w:rPr>
                  <w:rFonts w:ascii="Cambria Math" w:hAnsi="Cambria Math" w:cs="Times New Roman"/>
                  <w:b/>
                  <w:bCs/>
                  <w:iCs/>
                  <w:sz w:val="24"/>
                  <w:szCs w:val="24"/>
                  <w:u w:val="double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  <w:u w:val="double"/>
                </w:rPr>
                <m:t>A</m:t>
              </m:r>
            </m:e>
          </m:acc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  <w:u w:val="double"/>
            </w:rPr>
            <m:t xml:space="preserve"> . </m:t>
          </m:r>
          <m:acc>
            <m:accPr>
              <m:chr m:val="̅"/>
              <m:ctrlPr>
                <w:rPr>
                  <w:rFonts w:ascii="Cambria Math" w:hAnsi="Cambria Math" w:cs="Times New Roman"/>
                  <w:b/>
                  <w:bCs/>
                  <w:iCs/>
                  <w:sz w:val="24"/>
                  <w:szCs w:val="24"/>
                  <w:u w:val="double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  <w:u w:val="double"/>
                </w:rPr>
                <m:t>B</m:t>
              </m:r>
            </m:e>
          </m:acc>
        </m:oMath>
      </m:oMathPara>
    </w:p>
    <w:p w14:paraId="1D7BF43A" w14:textId="7779485D" w:rsidR="003A2512" w:rsidRPr="00436B24" w:rsidRDefault="003A2512" w:rsidP="003A2512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436B24">
        <w:rPr>
          <w:rFonts w:ascii="Times New Roman" w:eastAsiaTheme="minorEastAsia" w:hAnsi="Times New Roman" w:cs="Times New Roman"/>
          <w:b/>
          <w:bCs/>
          <w:iCs/>
          <w:sz w:val="24"/>
          <w:szCs w:val="24"/>
        </w:rPr>
        <w:t>Truth Table:</w:t>
      </w:r>
    </w:p>
    <w:tbl>
      <w:tblPr>
        <w:tblStyle w:val="GridTable5Dark-Accent2"/>
        <w:tblpPr w:leftFromText="180" w:rightFromText="180" w:vertAnchor="text" w:tblpY="1"/>
        <w:tblW w:w="3828" w:type="pct"/>
        <w:tblLook w:val="0400" w:firstRow="0" w:lastRow="0" w:firstColumn="0" w:lastColumn="0" w:noHBand="0" w:noVBand="1"/>
      </w:tblPr>
      <w:tblGrid>
        <w:gridCol w:w="1079"/>
        <w:gridCol w:w="1079"/>
        <w:gridCol w:w="1079"/>
        <w:gridCol w:w="1079"/>
        <w:gridCol w:w="1077"/>
        <w:gridCol w:w="1077"/>
        <w:gridCol w:w="1074"/>
      </w:tblGrid>
      <w:tr w:rsidR="00902D01" w:rsidRPr="00156EBD" w14:paraId="1059C29C" w14:textId="77777777" w:rsidTr="00902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715" w:type="pct"/>
            <w:shd w:val="clear" w:color="auto" w:fill="FF0000"/>
            <w:vAlign w:val="center"/>
          </w:tcPr>
          <w:p w14:paraId="62088A57" w14:textId="77777777" w:rsidR="003A2512" w:rsidRPr="00156EBD" w:rsidRDefault="003A2512" w:rsidP="00902D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715" w:type="pct"/>
            <w:shd w:val="clear" w:color="auto" w:fill="FF0000"/>
            <w:vAlign w:val="center"/>
          </w:tcPr>
          <w:p w14:paraId="7CB01866" w14:textId="77777777" w:rsidR="003A2512" w:rsidRPr="00156EBD" w:rsidRDefault="003A2512" w:rsidP="00902D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715" w:type="pct"/>
            <w:shd w:val="clear" w:color="auto" w:fill="FF0000"/>
            <w:vAlign w:val="center"/>
          </w:tcPr>
          <w:p w14:paraId="0AA4F75F" w14:textId="3B9C88A2" w:rsidR="003A2512" w:rsidRPr="00156EBD" w:rsidRDefault="003A2512" w:rsidP="00902D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 xml:space="preserve"> + </w:t>
            </w:r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715" w:type="pct"/>
            <w:shd w:val="clear" w:color="auto" w:fill="FF0000"/>
            <w:vAlign w:val="center"/>
          </w:tcPr>
          <w:p w14:paraId="75B2A3CB" w14:textId="1B4CA2D7" w:rsidR="003A2512" w:rsidRPr="00156EBD" w:rsidRDefault="00000000" w:rsidP="00902D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b/>
                        <w:bCs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+B</m:t>
                    </m:r>
                  </m:e>
                </m:acc>
              </m:oMath>
            </m:oMathPara>
          </w:p>
        </w:tc>
        <w:tc>
          <w:tcPr>
            <w:tcW w:w="714" w:type="pct"/>
            <w:shd w:val="clear" w:color="auto" w:fill="FF0000"/>
            <w:vAlign w:val="center"/>
          </w:tcPr>
          <w:p w14:paraId="614289FF" w14:textId="77777777" w:rsidR="003A2512" w:rsidRPr="00156EBD" w:rsidRDefault="00000000" w:rsidP="00902D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b/>
                        <w:bCs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</m:acc>
              </m:oMath>
            </m:oMathPara>
          </w:p>
        </w:tc>
        <w:tc>
          <w:tcPr>
            <w:tcW w:w="714" w:type="pct"/>
            <w:shd w:val="clear" w:color="auto" w:fill="FF0000"/>
            <w:vAlign w:val="center"/>
          </w:tcPr>
          <w:p w14:paraId="50B4E12A" w14:textId="77777777" w:rsidR="003A2512" w:rsidRPr="00156EBD" w:rsidRDefault="00000000" w:rsidP="00902D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b/>
                        <w:bCs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</m:acc>
              </m:oMath>
            </m:oMathPara>
          </w:p>
        </w:tc>
        <w:tc>
          <w:tcPr>
            <w:tcW w:w="714" w:type="pct"/>
            <w:shd w:val="clear" w:color="auto" w:fill="FF0000"/>
            <w:vAlign w:val="center"/>
          </w:tcPr>
          <w:p w14:paraId="462EE6D1" w14:textId="3000DA47" w:rsidR="003A2512" w:rsidRPr="00156EBD" w:rsidRDefault="00000000" w:rsidP="00902D0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b/>
                        <w:bCs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. </m:t>
                </m:r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b/>
                        <w:bCs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</m:acc>
              </m:oMath>
            </m:oMathPara>
          </w:p>
        </w:tc>
      </w:tr>
      <w:tr w:rsidR="00436B24" w:rsidRPr="00436B24" w14:paraId="772BE4D5" w14:textId="77777777" w:rsidTr="00902D01">
        <w:trPr>
          <w:trHeight w:val="397"/>
        </w:trPr>
        <w:tc>
          <w:tcPr>
            <w:tcW w:w="715" w:type="pct"/>
            <w:vAlign w:val="center"/>
          </w:tcPr>
          <w:p w14:paraId="5E8B969D" w14:textId="0CC701FA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5" w:type="pct"/>
            <w:vAlign w:val="center"/>
          </w:tcPr>
          <w:p w14:paraId="2C1DEADD" w14:textId="20792C92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5" w:type="pct"/>
            <w:vAlign w:val="center"/>
          </w:tcPr>
          <w:p w14:paraId="12C7F45C" w14:textId="62647CD2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5" w:type="pct"/>
            <w:vAlign w:val="center"/>
          </w:tcPr>
          <w:p w14:paraId="1BF61942" w14:textId="04D13242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vAlign w:val="center"/>
          </w:tcPr>
          <w:p w14:paraId="4B33B66B" w14:textId="52498EF2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vAlign w:val="center"/>
          </w:tcPr>
          <w:p w14:paraId="19E9FE9D" w14:textId="21FFA3A0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vAlign w:val="center"/>
          </w:tcPr>
          <w:p w14:paraId="40D99B69" w14:textId="73553810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36B24" w:rsidRPr="00436B24" w14:paraId="5C08EB84" w14:textId="77777777" w:rsidTr="00902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715" w:type="pct"/>
            <w:vAlign w:val="center"/>
          </w:tcPr>
          <w:p w14:paraId="69F6A97A" w14:textId="774FC51D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5" w:type="pct"/>
            <w:vAlign w:val="center"/>
          </w:tcPr>
          <w:p w14:paraId="36D08EF4" w14:textId="0EF23C59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5" w:type="pct"/>
            <w:vAlign w:val="center"/>
          </w:tcPr>
          <w:p w14:paraId="7A08F41D" w14:textId="262F667D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5" w:type="pct"/>
            <w:vAlign w:val="center"/>
          </w:tcPr>
          <w:p w14:paraId="4489F5B2" w14:textId="3430999A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7BA37C8F" w14:textId="4DEDB16A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vAlign w:val="center"/>
          </w:tcPr>
          <w:p w14:paraId="49EE846B" w14:textId="760C86FB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5E5ACA1F" w14:textId="65260E06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36B24" w:rsidRPr="00436B24" w14:paraId="76A9F0AD" w14:textId="77777777" w:rsidTr="00902D01">
        <w:trPr>
          <w:trHeight w:val="397"/>
        </w:trPr>
        <w:tc>
          <w:tcPr>
            <w:tcW w:w="715" w:type="pct"/>
            <w:vAlign w:val="center"/>
          </w:tcPr>
          <w:p w14:paraId="5D400224" w14:textId="738338C8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5" w:type="pct"/>
            <w:vAlign w:val="center"/>
          </w:tcPr>
          <w:p w14:paraId="7B9EFB16" w14:textId="3263B76A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5" w:type="pct"/>
            <w:vAlign w:val="center"/>
          </w:tcPr>
          <w:p w14:paraId="1D137D4C" w14:textId="6F230B26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5" w:type="pct"/>
            <w:vAlign w:val="center"/>
          </w:tcPr>
          <w:p w14:paraId="0FBA7B4B" w14:textId="0C7F1BB8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0018A5F2" w14:textId="3D94EB13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4CA2E325" w14:textId="656F4F4A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4" w:type="pct"/>
            <w:vAlign w:val="center"/>
          </w:tcPr>
          <w:p w14:paraId="1FF0DF0E" w14:textId="433B617E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36B24" w:rsidRPr="00436B24" w14:paraId="2B035E8E" w14:textId="77777777" w:rsidTr="00902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715" w:type="pct"/>
            <w:vAlign w:val="center"/>
          </w:tcPr>
          <w:p w14:paraId="70831FD2" w14:textId="28C0C6B2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5" w:type="pct"/>
            <w:vAlign w:val="center"/>
          </w:tcPr>
          <w:p w14:paraId="7168A89B" w14:textId="5D997C32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5" w:type="pct"/>
            <w:vAlign w:val="center"/>
          </w:tcPr>
          <w:p w14:paraId="5719431C" w14:textId="49EDFC42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5" w:type="pct"/>
            <w:vAlign w:val="center"/>
          </w:tcPr>
          <w:p w14:paraId="7F306C4C" w14:textId="14B7305C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7FB7ABB9" w14:textId="36F92884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4443CBD2" w14:textId="42E3191B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4" w:type="pct"/>
            <w:vAlign w:val="center"/>
          </w:tcPr>
          <w:p w14:paraId="77EF1B9D" w14:textId="4880332A" w:rsidR="00436B24" w:rsidRPr="00436B24" w:rsidRDefault="00436B24" w:rsidP="00902D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164DD109" w14:textId="77777777" w:rsidR="003A2512" w:rsidRDefault="003A2512" w:rsidP="003A2512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</w:rPr>
        <w:br w:type="textWrapping" w:clear="all"/>
      </w:r>
    </w:p>
    <w:p w14:paraId="32B22270" w14:textId="63859263" w:rsidR="003A2512" w:rsidRPr="00436B24" w:rsidRDefault="003A2512" w:rsidP="003A251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36B24">
        <w:rPr>
          <w:rFonts w:ascii="Times New Roman" w:hAnsi="Times New Roman" w:cs="Times New Roman"/>
          <w:b/>
          <w:bCs/>
          <w:sz w:val="24"/>
          <w:szCs w:val="24"/>
        </w:rPr>
        <w:t>Circuit Diagram:</w:t>
      </w:r>
    </w:p>
    <w:p w14:paraId="577A9E04" w14:textId="510472BA" w:rsidR="00BA4175" w:rsidRDefault="00BA4175" w:rsidP="00BA4175">
      <w:pPr>
        <w:rPr>
          <w:sz w:val="24"/>
          <w:szCs w:val="24"/>
        </w:rPr>
      </w:pPr>
      <w:r w:rsidRPr="003A2512">
        <w:rPr>
          <w:noProof/>
          <w:sz w:val="24"/>
          <w:szCs w:val="24"/>
        </w:rPr>
        <w:drawing>
          <wp:inline distT="0" distB="0" distL="0" distR="0" wp14:anchorId="6524F36A" wp14:editId="3FF64490">
            <wp:extent cx="6263640" cy="1682115"/>
            <wp:effectExtent l="19050" t="19050" r="22860" b="13335"/>
            <wp:docPr id="209591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107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16821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0000"/>
        <w:tblLook w:val="04A0" w:firstRow="1" w:lastRow="0" w:firstColumn="1" w:lastColumn="0" w:noHBand="0" w:noVBand="1"/>
      </w:tblPr>
      <w:tblGrid>
        <w:gridCol w:w="1674"/>
        <w:gridCol w:w="8160"/>
      </w:tblGrid>
      <w:tr w:rsidR="00E4728D" w14:paraId="3643C71F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67F238B8" w14:textId="7FBE6241" w:rsidR="00E4728D" w:rsidRPr="00156EBD" w:rsidRDefault="00E4728D" w:rsidP="00AC098B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lastRenderedPageBreak/>
              <w:t>EXPT. NO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 01</w:t>
            </w:r>
          </w:p>
        </w:tc>
        <w:tc>
          <w:tcPr>
            <w:tcW w:w="4149" w:type="pct"/>
            <w:vMerge w:val="restart"/>
            <w:shd w:val="clear" w:color="auto" w:fill="FF0000"/>
            <w:vAlign w:val="center"/>
          </w:tcPr>
          <w:p w14:paraId="5276E533" w14:textId="77777777" w:rsidR="00E4728D" w:rsidRPr="00156EBD" w:rsidRDefault="00E4728D" w:rsidP="00AC098B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>VERIFICATION OF BOOLEAN THEOREMS USING LOGIC GATES</w:t>
            </w:r>
          </w:p>
        </w:tc>
      </w:tr>
      <w:tr w:rsidR="00CF2BC1" w14:paraId="4E7A68B6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613AB1D3" w14:textId="77777777" w:rsidR="00CF2BC1" w:rsidRPr="00156EBD" w:rsidRDefault="00CF2BC1" w:rsidP="00AC098B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DATE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149" w:type="pct"/>
            <w:vMerge/>
            <w:shd w:val="clear" w:color="auto" w:fill="FF0000"/>
          </w:tcPr>
          <w:p w14:paraId="23C4C305" w14:textId="77777777" w:rsidR="00CF2BC1" w:rsidRDefault="00CF2BC1" w:rsidP="00AC098B">
            <w:pPr>
              <w:rPr>
                <w:rFonts w:eastAsiaTheme="minorEastAsia"/>
                <w:b/>
                <w:bCs/>
                <w:iCs/>
                <w:sz w:val="28"/>
                <w:szCs w:val="28"/>
              </w:rPr>
            </w:pPr>
          </w:p>
        </w:tc>
      </w:tr>
    </w:tbl>
    <w:p w14:paraId="2EF2C4DB" w14:textId="77777777" w:rsidR="00CF2BC1" w:rsidRPr="00CF2BC1" w:rsidRDefault="00CF2BC1" w:rsidP="00436B24">
      <w:pPr>
        <w:rPr>
          <w:rFonts w:eastAsiaTheme="minorEastAsia"/>
          <w:b/>
          <w:bCs/>
          <w:iCs/>
          <w:sz w:val="24"/>
          <w:szCs w:val="24"/>
          <w:u w:val="double"/>
        </w:rPr>
      </w:pPr>
    </w:p>
    <w:p w14:paraId="2DE34B1A" w14:textId="68CF8870" w:rsidR="00436B24" w:rsidRPr="0055132C" w:rsidRDefault="00436B24" w:rsidP="00436B24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  <w:u w:val="double"/>
          </w:rPr>
          <m:t>Commutative Property:</m:t>
        </m:r>
      </m:oMath>
      <w:r w:rsidR="0055132C">
        <w:rPr>
          <w:rFonts w:ascii="Times New Roman" w:eastAsiaTheme="minorEastAsia" w:hAnsi="Times New Roman" w:cs="Times New Roman"/>
          <w:b/>
          <w:bCs/>
          <w:iCs/>
          <w:sz w:val="24"/>
          <w:szCs w:val="24"/>
          <w:u w:val="double"/>
        </w:rPr>
        <w:t xml:space="preserve">  </w:t>
      </w:r>
      <w:r w:rsidR="0055132C" w:rsidRPr="0055132C">
        <w:rPr>
          <w:rFonts w:ascii="Times New Roman" w:hAnsi="Times New Roman" w:cs="Times New Roman"/>
          <w:b/>
          <w:bCs/>
          <w:sz w:val="24"/>
          <w:szCs w:val="24"/>
          <w:u w:val="double"/>
        </w:rPr>
        <w:t>A + B = B + A</w:t>
      </w:r>
    </w:p>
    <w:p w14:paraId="4178BC87" w14:textId="523492C9" w:rsidR="00436B24" w:rsidRPr="00436B24" w:rsidRDefault="00436B24" w:rsidP="00436B2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36B24">
        <w:rPr>
          <w:rFonts w:ascii="Times New Roman" w:hAnsi="Times New Roman" w:cs="Times New Roman"/>
          <w:b/>
          <w:bCs/>
          <w:sz w:val="24"/>
          <w:szCs w:val="24"/>
        </w:rPr>
        <w:t xml:space="preserve">Truth </w:t>
      </w:r>
      <w:r w:rsidR="00435D82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436B24">
        <w:rPr>
          <w:rFonts w:ascii="Times New Roman" w:hAnsi="Times New Roman" w:cs="Times New Roman"/>
          <w:b/>
          <w:bCs/>
          <w:sz w:val="24"/>
          <w:szCs w:val="24"/>
        </w:rPr>
        <w:t>able:</w:t>
      </w:r>
    </w:p>
    <w:tbl>
      <w:tblPr>
        <w:tblStyle w:val="GridTable5Dark-Accent2"/>
        <w:tblpPr w:leftFromText="180" w:rightFromText="180" w:vertAnchor="text" w:tblpY="1"/>
        <w:tblW w:w="2190" w:type="pct"/>
        <w:tblLook w:val="0400" w:firstRow="0" w:lastRow="0" w:firstColumn="0" w:lastColumn="0" w:noHBand="0" w:noVBand="1"/>
      </w:tblPr>
      <w:tblGrid>
        <w:gridCol w:w="1079"/>
        <w:gridCol w:w="1079"/>
        <w:gridCol w:w="1079"/>
        <w:gridCol w:w="1079"/>
      </w:tblGrid>
      <w:tr w:rsidR="00436B24" w:rsidRPr="00156EBD" w14:paraId="2E90DDFF" w14:textId="77777777" w:rsidTr="007C1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249" w:type="pct"/>
            <w:shd w:val="clear" w:color="auto" w:fill="FF0000"/>
            <w:vAlign w:val="center"/>
          </w:tcPr>
          <w:p w14:paraId="008A96B2" w14:textId="77777777" w:rsidR="00436B24" w:rsidRPr="00156EBD" w:rsidRDefault="00436B24" w:rsidP="007C11D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5FC3EC00" w14:textId="77777777" w:rsidR="00436B24" w:rsidRPr="00156EBD" w:rsidRDefault="00436B24" w:rsidP="007C11D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7A41A4D3" w14:textId="77777777" w:rsidR="00436B24" w:rsidRPr="00156EBD" w:rsidRDefault="00436B24" w:rsidP="007C11D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 xml:space="preserve"> + </w:t>
            </w:r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435D1C60" w14:textId="5276A0C4" w:rsidR="00436B24" w:rsidRPr="00156EBD" w:rsidRDefault="00436B24" w:rsidP="007C11D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B + A</w:t>
            </w:r>
          </w:p>
        </w:tc>
      </w:tr>
      <w:tr w:rsidR="00EC583E" w:rsidRPr="00436B24" w14:paraId="675F3A64" w14:textId="77777777" w:rsidTr="007C11DA">
        <w:trPr>
          <w:trHeight w:val="397"/>
        </w:trPr>
        <w:tc>
          <w:tcPr>
            <w:tcW w:w="1249" w:type="pct"/>
            <w:vAlign w:val="center"/>
          </w:tcPr>
          <w:p w14:paraId="06A14D31" w14:textId="77777777" w:rsidR="00EC583E" w:rsidRPr="00436B24" w:rsidRDefault="00EC583E" w:rsidP="007C11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751B0433" w14:textId="77777777" w:rsidR="00EC583E" w:rsidRPr="00436B24" w:rsidRDefault="00EC583E" w:rsidP="007C11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287D0999" w14:textId="77777777" w:rsidR="00EC583E" w:rsidRPr="00436B24" w:rsidRDefault="00EC583E" w:rsidP="007C11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5FE5E9CD" w14:textId="05313DB7" w:rsidR="00EC583E" w:rsidRPr="00436B24" w:rsidRDefault="00EC583E" w:rsidP="007C11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C583E" w:rsidRPr="00436B24" w14:paraId="3C315C19" w14:textId="77777777" w:rsidTr="007C1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249" w:type="pct"/>
            <w:vAlign w:val="center"/>
          </w:tcPr>
          <w:p w14:paraId="4B500637" w14:textId="77777777" w:rsidR="00EC583E" w:rsidRPr="00436B24" w:rsidRDefault="00EC583E" w:rsidP="007C11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580B376F" w14:textId="77777777" w:rsidR="00EC583E" w:rsidRPr="00436B24" w:rsidRDefault="00EC583E" w:rsidP="007C11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415A73CB" w14:textId="77777777" w:rsidR="00EC583E" w:rsidRPr="00436B24" w:rsidRDefault="00EC583E" w:rsidP="007C11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4618FDC0" w14:textId="5C9DE15B" w:rsidR="00EC583E" w:rsidRPr="00436B24" w:rsidRDefault="00EC583E" w:rsidP="007C11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C583E" w:rsidRPr="00436B24" w14:paraId="62BD8E2C" w14:textId="77777777" w:rsidTr="007C11DA">
        <w:trPr>
          <w:trHeight w:val="397"/>
        </w:trPr>
        <w:tc>
          <w:tcPr>
            <w:tcW w:w="1249" w:type="pct"/>
            <w:vAlign w:val="center"/>
          </w:tcPr>
          <w:p w14:paraId="4CA70465" w14:textId="77777777" w:rsidR="00EC583E" w:rsidRPr="00436B24" w:rsidRDefault="00EC583E" w:rsidP="007C11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3E608450" w14:textId="77777777" w:rsidR="00EC583E" w:rsidRPr="00436B24" w:rsidRDefault="00EC583E" w:rsidP="007C11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17C0C0F0" w14:textId="77777777" w:rsidR="00EC583E" w:rsidRPr="00436B24" w:rsidRDefault="00EC583E" w:rsidP="007C11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58B682CA" w14:textId="0D25A63B" w:rsidR="00EC583E" w:rsidRPr="00436B24" w:rsidRDefault="00EC583E" w:rsidP="007C11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C583E" w:rsidRPr="00436B24" w14:paraId="1506DA35" w14:textId="77777777" w:rsidTr="007C1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249" w:type="pct"/>
            <w:vAlign w:val="center"/>
          </w:tcPr>
          <w:p w14:paraId="1D041E28" w14:textId="77777777" w:rsidR="00EC583E" w:rsidRPr="00436B24" w:rsidRDefault="00EC583E" w:rsidP="007C11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420594C9" w14:textId="77777777" w:rsidR="00EC583E" w:rsidRPr="00436B24" w:rsidRDefault="00EC583E" w:rsidP="007C11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6B29BBF5" w14:textId="77777777" w:rsidR="00EC583E" w:rsidRPr="00436B24" w:rsidRDefault="00EC583E" w:rsidP="007C11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3B1C9725" w14:textId="1F56B4E4" w:rsidR="00EC583E" w:rsidRPr="00436B24" w:rsidRDefault="00EC583E" w:rsidP="007C11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243AF42F" w14:textId="77777777" w:rsidR="00436B24" w:rsidRDefault="00436B24" w:rsidP="00436B24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4DD30985" w14:textId="77777777" w:rsidR="00436B24" w:rsidRDefault="00436B24" w:rsidP="00436B24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65842CA" w14:textId="77777777" w:rsidR="00436B24" w:rsidRDefault="00436B24" w:rsidP="00436B24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389AC9C1" w14:textId="77777777" w:rsidR="00436B24" w:rsidRDefault="00436B24" w:rsidP="00436B24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439117B9" w14:textId="77777777" w:rsidR="00E40753" w:rsidRDefault="00E40753" w:rsidP="00436B24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448FBB7C" w14:textId="33351DAE" w:rsidR="00E40753" w:rsidRDefault="00E40753" w:rsidP="00E40753">
      <w:pPr>
        <w:spacing w:before="240"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40753">
        <w:rPr>
          <w:rFonts w:ascii="Times New Roman" w:hAnsi="Times New Roman" w:cs="Times New Roman"/>
          <w:b/>
          <w:bCs/>
          <w:sz w:val="24"/>
          <w:szCs w:val="24"/>
        </w:rPr>
        <w:t>Circuit Diagram:</w:t>
      </w:r>
    </w:p>
    <w:p w14:paraId="4DD99E41" w14:textId="13221AAE" w:rsidR="00E40753" w:rsidRPr="00E40753" w:rsidRDefault="00B147D2" w:rsidP="00E40753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147D2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E663B3D" wp14:editId="3484D5DC">
            <wp:extent cx="6263640" cy="1799837"/>
            <wp:effectExtent l="19050" t="19050" r="22860" b="10160"/>
            <wp:docPr id="10329301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930102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179983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5875AE" w14:textId="5952B07A" w:rsidR="0055132C" w:rsidRPr="0055132C" w:rsidRDefault="0055132C" w:rsidP="0055132C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  <w:u w:val="double"/>
          </w:rPr>
          <m:t>Commutative Property:</m:t>
        </m:r>
      </m:oMath>
      <w:r>
        <w:rPr>
          <w:rFonts w:ascii="Times New Roman" w:eastAsiaTheme="minorEastAsia" w:hAnsi="Times New Roman" w:cs="Times New Roman"/>
          <w:b/>
          <w:bCs/>
          <w:iCs/>
          <w:sz w:val="24"/>
          <w:szCs w:val="24"/>
          <w:u w:val="double"/>
        </w:rPr>
        <w:t xml:space="preserve">  </w:t>
      </w:r>
      <w:proofErr w:type="gramStart"/>
      <w:r w:rsidRPr="0055132C">
        <w:rPr>
          <w:rFonts w:ascii="Times New Roman" w:hAnsi="Times New Roman" w:cs="Times New Roman"/>
          <w:b/>
          <w:bCs/>
          <w:sz w:val="24"/>
          <w:szCs w:val="24"/>
          <w:u w:val="double"/>
        </w:rPr>
        <w:t>A .</w:t>
      </w:r>
      <w:proofErr w:type="gramEnd"/>
      <w:r w:rsidRPr="0055132C">
        <w:rPr>
          <w:rFonts w:ascii="Times New Roman" w:hAnsi="Times New Roman" w:cs="Times New Roman"/>
          <w:b/>
          <w:bCs/>
          <w:sz w:val="24"/>
          <w:szCs w:val="24"/>
          <w:u w:val="double"/>
        </w:rPr>
        <w:t xml:space="preserve"> B = </w:t>
      </w:r>
      <w:proofErr w:type="gramStart"/>
      <w:r w:rsidRPr="0055132C">
        <w:rPr>
          <w:rFonts w:ascii="Times New Roman" w:hAnsi="Times New Roman" w:cs="Times New Roman"/>
          <w:b/>
          <w:bCs/>
          <w:sz w:val="24"/>
          <w:szCs w:val="24"/>
          <w:u w:val="double"/>
        </w:rPr>
        <w:t>B .</w:t>
      </w:r>
      <w:proofErr w:type="gramEnd"/>
      <w:r w:rsidRPr="0055132C">
        <w:rPr>
          <w:rFonts w:ascii="Times New Roman" w:hAnsi="Times New Roman" w:cs="Times New Roman"/>
          <w:b/>
          <w:bCs/>
          <w:sz w:val="24"/>
          <w:szCs w:val="24"/>
          <w:u w:val="double"/>
        </w:rPr>
        <w:t xml:space="preserve"> A</w:t>
      </w:r>
    </w:p>
    <w:p w14:paraId="6A502356" w14:textId="26FD5D51" w:rsidR="00B147D2" w:rsidRPr="00436B24" w:rsidRDefault="00B147D2" w:rsidP="00B147D2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36B24">
        <w:rPr>
          <w:rFonts w:ascii="Times New Roman" w:hAnsi="Times New Roman" w:cs="Times New Roman"/>
          <w:b/>
          <w:bCs/>
          <w:sz w:val="24"/>
          <w:szCs w:val="24"/>
        </w:rPr>
        <w:t xml:space="preserve">Truth </w:t>
      </w:r>
      <w:r w:rsidR="00435D82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436B24">
        <w:rPr>
          <w:rFonts w:ascii="Times New Roman" w:hAnsi="Times New Roman" w:cs="Times New Roman"/>
          <w:b/>
          <w:bCs/>
          <w:sz w:val="24"/>
          <w:szCs w:val="24"/>
        </w:rPr>
        <w:t>able:</w:t>
      </w:r>
    </w:p>
    <w:tbl>
      <w:tblPr>
        <w:tblStyle w:val="GridTable5Dark-Accent2"/>
        <w:tblpPr w:leftFromText="180" w:rightFromText="180" w:vertAnchor="text" w:tblpY="1"/>
        <w:tblW w:w="2190" w:type="pct"/>
        <w:tblLook w:val="0400" w:firstRow="0" w:lastRow="0" w:firstColumn="0" w:lastColumn="0" w:noHBand="0" w:noVBand="1"/>
      </w:tblPr>
      <w:tblGrid>
        <w:gridCol w:w="1079"/>
        <w:gridCol w:w="1079"/>
        <w:gridCol w:w="1079"/>
        <w:gridCol w:w="1079"/>
      </w:tblGrid>
      <w:tr w:rsidR="00B147D2" w:rsidRPr="00156EBD" w14:paraId="36CDC02C" w14:textId="77777777" w:rsidTr="004460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249" w:type="pct"/>
            <w:shd w:val="clear" w:color="auto" w:fill="FF0000"/>
            <w:vAlign w:val="center"/>
          </w:tcPr>
          <w:p w14:paraId="1F687C7A" w14:textId="77777777" w:rsidR="00B147D2" w:rsidRPr="00156EBD" w:rsidRDefault="00B147D2" w:rsidP="0044608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067C0CD2" w14:textId="77777777" w:rsidR="00B147D2" w:rsidRPr="00156EBD" w:rsidRDefault="00B147D2" w:rsidP="0044608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6004861D" w14:textId="24B0774C" w:rsidR="00B147D2" w:rsidRPr="00156EBD" w:rsidRDefault="00B147D2" w:rsidP="0044608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 xml:space="preserve"> .</w:t>
            </w:r>
            <w:proofErr w:type="gramEnd"/>
            <w:r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2899FEB9" w14:textId="68E48228" w:rsidR="00B147D2" w:rsidRPr="00156EBD" w:rsidRDefault="00B147D2" w:rsidP="0044608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B .</w:t>
            </w:r>
            <w:proofErr w:type="gramEnd"/>
            <w:r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 xml:space="preserve"> A</w:t>
            </w:r>
          </w:p>
        </w:tc>
      </w:tr>
      <w:tr w:rsidR="00B147D2" w:rsidRPr="00436B24" w14:paraId="72DBF02C" w14:textId="77777777" w:rsidTr="0044608D">
        <w:trPr>
          <w:trHeight w:val="397"/>
        </w:trPr>
        <w:tc>
          <w:tcPr>
            <w:tcW w:w="1249" w:type="pct"/>
            <w:vAlign w:val="center"/>
          </w:tcPr>
          <w:p w14:paraId="0E521DF9" w14:textId="77777777" w:rsidR="00B147D2" w:rsidRPr="00436B24" w:rsidRDefault="00B147D2" w:rsidP="004460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7F547F98" w14:textId="77777777" w:rsidR="00B147D2" w:rsidRPr="00436B24" w:rsidRDefault="00B147D2" w:rsidP="004460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67AFD584" w14:textId="77777777" w:rsidR="00B147D2" w:rsidRPr="00436B24" w:rsidRDefault="00B147D2" w:rsidP="004460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5F9F06FD" w14:textId="0939308F" w:rsidR="00B147D2" w:rsidRPr="00436B24" w:rsidRDefault="00B147D2" w:rsidP="004460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147D2" w:rsidRPr="00436B24" w14:paraId="4A35E0AF" w14:textId="77777777" w:rsidTr="004460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249" w:type="pct"/>
            <w:vAlign w:val="center"/>
          </w:tcPr>
          <w:p w14:paraId="7A99C722" w14:textId="77777777" w:rsidR="00B147D2" w:rsidRPr="00436B24" w:rsidRDefault="00B147D2" w:rsidP="004460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78796CFE" w14:textId="77777777" w:rsidR="00B147D2" w:rsidRPr="00436B24" w:rsidRDefault="00B147D2" w:rsidP="004460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65574009" w14:textId="712E96E8" w:rsidR="00B147D2" w:rsidRPr="00436B24" w:rsidRDefault="00B147D2" w:rsidP="004460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5F408B89" w14:textId="4C1C2727" w:rsidR="00B147D2" w:rsidRPr="00436B24" w:rsidRDefault="00B147D2" w:rsidP="004460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147D2" w:rsidRPr="00436B24" w14:paraId="30A09834" w14:textId="77777777" w:rsidTr="0044608D">
        <w:trPr>
          <w:trHeight w:val="397"/>
        </w:trPr>
        <w:tc>
          <w:tcPr>
            <w:tcW w:w="1249" w:type="pct"/>
            <w:vAlign w:val="center"/>
          </w:tcPr>
          <w:p w14:paraId="0FF97238" w14:textId="77777777" w:rsidR="00B147D2" w:rsidRPr="00436B24" w:rsidRDefault="00B147D2" w:rsidP="004460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6F9F7D3F" w14:textId="77777777" w:rsidR="00B147D2" w:rsidRPr="00436B24" w:rsidRDefault="00B147D2" w:rsidP="004460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5494CED9" w14:textId="3754E63E" w:rsidR="00B147D2" w:rsidRPr="00436B24" w:rsidRDefault="00B147D2" w:rsidP="004460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6BD04980" w14:textId="59467D20" w:rsidR="00B147D2" w:rsidRPr="00436B24" w:rsidRDefault="00B147D2" w:rsidP="004460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147D2" w:rsidRPr="00436B24" w14:paraId="73D897FB" w14:textId="77777777" w:rsidTr="004460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249" w:type="pct"/>
            <w:vAlign w:val="center"/>
          </w:tcPr>
          <w:p w14:paraId="1BFBE187" w14:textId="77777777" w:rsidR="00B147D2" w:rsidRPr="00436B24" w:rsidRDefault="00B147D2" w:rsidP="004460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2907BB55" w14:textId="77777777" w:rsidR="00B147D2" w:rsidRPr="00436B24" w:rsidRDefault="00B147D2" w:rsidP="004460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28AA63B4" w14:textId="77777777" w:rsidR="00B147D2" w:rsidRPr="00436B24" w:rsidRDefault="00B147D2" w:rsidP="004460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2BBFB03B" w14:textId="74E03A50" w:rsidR="00B147D2" w:rsidRPr="00436B24" w:rsidRDefault="00B147D2" w:rsidP="0044608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574B5C23" w14:textId="77777777" w:rsidR="00B147D2" w:rsidRDefault="00B147D2" w:rsidP="00B147D2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11A908C" w14:textId="77777777" w:rsidR="00B147D2" w:rsidRDefault="00B147D2" w:rsidP="00B147D2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327F890" w14:textId="77777777" w:rsidR="00B147D2" w:rsidRDefault="00B147D2" w:rsidP="00B147D2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5F77A4DF" w14:textId="77777777" w:rsidR="00B147D2" w:rsidRDefault="00B147D2" w:rsidP="00B147D2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BFCEE6F" w14:textId="77777777" w:rsidR="00B147D2" w:rsidRDefault="00B147D2" w:rsidP="00B147D2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153CFA0" w14:textId="77777777" w:rsidR="00B147D2" w:rsidRDefault="00B147D2" w:rsidP="00B147D2">
      <w:pPr>
        <w:spacing w:before="240"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40753">
        <w:rPr>
          <w:rFonts w:ascii="Times New Roman" w:hAnsi="Times New Roman" w:cs="Times New Roman"/>
          <w:b/>
          <w:bCs/>
          <w:sz w:val="24"/>
          <w:szCs w:val="24"/>
        </w:rPr>
        <w:t>Circuit Diagram:</w:t>
      </w:r>
    </w:p>
    <w:p w14:paraId="36C5C917" w14:textId="6737B545" w:rsidR="00B147D2" w:rsidRPr="00B147D2" w:rsidRDefault="0055132C" w:rsidP="00B147D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5132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31F9FF" wp14:editId="07E78306">
            <wp:extent cx="6263640" cy="1802130"/>
            <wp:effectExtent l="19050" t="19050" r="22860" b="26670"/>
            <wp:docPr id="6285597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55976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18021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0000"/>
        <w:tblLook w:val="04A0" w:firstRow="1" w:lastRow="0" w:firstColumn="1" w:lastColumn="0" w:noHBand="0" w:noVBand="1"/>
      </w:tblPr>
      <w:tblGrid>
        <w:gridCol w:w="1699"/>
        <w:gridCol w:w="8135"/>
      </w:tblGrid>
      <w:tr w:rsidR="00E4728D" w14:paraId="2EF1EE61" w14:textId="77777777" w:rsidTr="007E1A29">
        <w:trPr>
          <w:trHeight w:val="416"/>
        </w:trPr>
        <w:tc>
          <w:tcPr>
            <w:tcW w:w="864" w:type="pct"/>
            <w:shd w:val="clear" w:color="auto" w:fill="FF0000"/>
            <w:vAlign w:val="center"/>
          </w:tcPr>
          <w:p w14:paraId="20EDD12C" w14:textId="2D5DE06E" w:rsidR="00E4728D" w:rsidRPr="00156EBD" w:rsidRDefault="00E4728D" w:rsidP="00AC098B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lastRenderedPageBreak/>
              <w:t>EXPT. NO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 01</w:t>
            </w:r>
          </w:p>
        </w:tc>
        <w:tc>
          <w:tcPr>
            <w:tcW w:w="4136" w:type="pct"/>
            <w:vMerge w:val="restart"/>
            <w:shd w:val="clear" w:color="auto" w:fill="FF0000"/>
            <w:vAlign w:val="center"/>
          </w:tcPr>
          <w:p w14:paraId="5E7E50E3" w14:textId="77777777" w:rsidR="00E4728D" w:rsidRPr="00156EBD" w:rsidRDefault="00E4728D" w:rsidP="00AC098B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>VERIFICATION OF BOOLEAN THEOREMS USING LOGIC GATES</w:t>
            </w:r>
          </w:p>
        </w:tc>
      </w:tr>
      <w:tr w:rsidR="00810848" w14:paraId="58AA2353" w14:textId="77777777" w:rsidTr="007E1A29">
        <w:trPr>
          <w:trHeight w:val="416"/>
        </w:trPr>
        <w:tc>
          <w:tcPr>
            <w:tcW w:w="864" w:type="pct"/>
            <w:shd w:val="clear" w:color="auto" w:fill="FF0000"/>
            <w:vAlign w:val="center"/>
          </w:tcPr>
          <w:p w14:paraId="1252D7E2" w14:textId="77777777" w:rsidR="00810848" w:rsidRPr="00156EBD" w:rsidRDefault="00810848" w:rsidP="00AC098B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DATE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136" w:type="pct"/>
            <w:vMerge/>
            <w:shd w:val="clear" w:color="auto" w:fill="FF0000"/>
          </w:tcPr>
          <w:p w14:paraId="0F30A803" w14:textId="77777777" w:rsidR="00810848" w:rsidRDefault="00810848" w:rsidP="00AC098B">
            <w:pPr>
              <w:rPr>
                <w:rFonts w:eastAsiaTheme="minorEastAsia"/>
                <w:b/>
                <w:bCs/>
                <w:iCs/>
                <w:sz w:val="28"/>
                <w:szCs w:val="28"/>
              </w:rPr>
            </w:pPr>
          </w:p>
        </w:tc>
      </w:tr>
    </w:tbl>
    <w:p w14:paraId="624EEAC4" w14:textId="77777777" w:rsidR="00436B24" w:rsidRDefault="00436B24" w:rsidP="00436B2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8128277" w14:textId="5C446200" w:rsidR="00810848" w:rsidRPr="0055132C" w:rsidRDefault="00810848" w:rsidP="00810848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  <w:u w:val="double"/>
          </w:rPr>
          <m:t>Distributive Property:</m:t>
        </m:r>
      </m:oMath>
      <w:r>
        <w:rPr>
          <w:rFonts w:ascii="Times New Roman" w:eastAsiaTheme="minorEastAsia" w:hAnsi="Times New Roman" w:cs="Times New Roman"/>
          <w:b/>
          <w:bCs/>
          <w:iCs/>
          <w:sz w:val="24"/>
          <w:szCs w:val="24"/>
          <w:u w:val="double"/>
        </w:rPr>
        <w:t xml:space="preserve">  </w:t>
      </w:r>
      <w:r w:rsidRPr="0055132C">
        <w:rPr>
          <w:rFonts w:ascii="Times New Roman" w:hAnsi="Times New Roman" w:cs="Times New Roman"/>
          <w:b/>
          <w:bCs/>
          <w:sz w:val="24"/>
          <w:szCs w:val="24"/>
          <w:u w:val="double"/>
        </w:rPr>
        <w:t>A + B</w:t>
      </w:r>
      <w:r>
        <w:rPr>
          <w:rFonts w:ascii="Times New Roman" w:hAnsi="Times New Roman" w:cs="Times New Roman"/>
          <w:b/>
          <w:bCs/>
          <w:sz w:val="24"/>
          <w:szCs w:val="24"/>
          <w:u w:val="double"/>
        </w:rPr>
        <w:t>C</w:t>
      </w:r>
      <w:r w:rsidRPr="0055132C">
        <w:rPr>
          <w:rFonts w:ascii="Times New Roman" w:hAnsi="Times New Roman" w:cs="Times New Roman"/>
          <w:b/>
          <w:bCs/>
          <w:sz w:val="24"/>
          <w:szCs w:val="24"/>
          <w:u w:val="double"/>
        </w:rPr>
        <w:t xml:space="preserve"> = </w:t>
      </w:r>
      <w:r>
        <w:rPr>
          <w:rFonts w:ascii="Times New Roman" w:hAnsi="Times New Roman" w:cs="Times New Roman"/>
          <w:b/>
          <w:bCs/>
          <w:sz w:val="24"/>
          <w:szCs w:val="24"/>
          <w:u w:val="double"/>
        </w:rPr>
        <w:t>(A + B) (A + C)</w:t>
      </w:r>
    </w:p>
    <w:p w14:paraId="0DB12664" w14:textId="77777777" w:rsidR="00810848" w:rsidRPr="00810848" w:rsidRDefault="00810848" w:rsidP="00810848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810848">
        <w:rPr>
          <w:rFonts w:ascii="Times New Roman" w:hAnsi="Times New Roman" w:cs="Times New Roman"/>
          <w:b/>
          <w:bCs/>
          <w:iCs/>
          <w:sz w:val="24"/>
          <w:szCs w:val="24"/>
        </w:rPr>
        <w:t>Truth Table:</w:t>
      </w:r>
    </w:p>
    <w:tbl>
      <w:tblPr>
        <w:tblStyle w:val="GridTable5Dark-Accent2"/>
        <w:tblW w:w="5000" w:type="pct"/>
        <w:tblLook w:val="0400" w:firstRow="0" w:lastRow="0" w:firstColumn="0" w:lastColumn="0" w:noHBand="0" w:noVBand="1"/>
      </w:tblPr>
      <w:tblGrid>
        <w:gridCol w:w="1138"/>
        <w:gridCol w:w="1137"/>
        <w:gridCol w:w="1135"/>
        <w:gridCol w:w="1062"/>
        <w:gridCol w:w="1208"/>
        <w:gridCol w:w="1133"/>
        <w:gridCol w:w="1133"/>
        <w:gridCol w:w="1908"/>
      </w:tblGrid>
      <w:tr w:rsidR="00653B8E" w:rsidRPr="00156EBD" w14:paraId="2536D9E7" w14:textId="77777777" w:rsidTr="00653B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577" w:type="pct"/>
            <w:shd w:val="clear" w:color="auto" w:fill="FF0000"/>
            <w:vAlign w:val="center"/>
          </w:tcPr>
          <w:p w14:paraId="601A74D0" w14:textId="77777777" w:rsidR="00810848" w:rsidRPr="00156EBD" w:rsidRDefault="00810848" w:rsidP="00653B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577" w:type="pct"/>
            <w:shd w:val="clear" w:color="auto" w:fill="FF0000"/>
            <w:vAlign w:val="center"/>
          </w:tcPr>
          <w:p w14:paraId="72002906" w14:textId="77777777" w:rsidR="00810848" w:rsidRPr="00156EBD" w:rsidRDefault="00810848" w:rsidP="00653B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576" w:type="pct"/>
            <w:shd w:val="clear" w:color="auto" w:fill="FF0000"/>
            <w:vAlign w:val="center"/>
          </w:tcPr>
          <w:p w14:paraId="0B32C6BD" w14:textId="5E8E05BA" w:rsidR="00810848" w:rsidRPr="00156EBD" w:rsidRDefault="00810848" w:rsidP="00653B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539" w:type="pct"/>
            <w:shd w:val="clear" w:color="auto" w:fill="FF0000"/>
            <w:vAlign w:val="center"/>
          </w:tcPr>
          <w:p w14:paraId="35FF085E" w14:textId="535EFCD3" w:rsidR="00810848" w:rsidRPr="00156EBD" w:rsidRDefault="00810848" w:rsidP="00653B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C</w:t>
            </w:r>
          </w:p>
        </w:tc>
        <w:tc>
          <w:tcPr>
            <w:tcW w:w="613" w:type="pct"/>
            <w:shd w:val="clear" w:color="auto" w:fill="FF0000"/>
            <w:vAlign w:val="center"/>
          </w:tcPr>
          <w:p w14:paraId="13F0D179" w14:textId="445A0531" w:rsidR="00810848" w:rsidRPr="00156EBD" w:rsidRDefault="00810848" w:rsidP="00653B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 + BC</w:t>
            </w:r>
          </w:p>
        </w:tc>
        <w:tc>
          <w:tcPr>
            <w:tcW w:w="575" w:type="pct"/>
            <w:shd w:val="clear" w:color="auto" w:fill="FF0000"/>
            <w:vAlign w:val="center"/>
          </w:tcPr>
          <w:p w14:paraId="72E16C94" w14:textId="3A1E9469" w:rsidR="00810848" w:rsidRDefault="00810848" w:rsidP="00653B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 + B</w:t>
            </w:r>
          </w:p>
        </w:tc>
        <w:tc>
          <w:tcPr>
            <w:tcW w:w="575" w:type="pct"/>
            <w:shd w:val="clear" w:color="auto" w:fill="FF0000"/>
            <w:vAlign w:val="center"/>
          </w:tcPr>
          <w:p w14:paraId="18A0C1D6" w14:textId="3C10FDB2" w:rsidR="00810848" w:rsidRPr="00156EBD" w:rsidRDefault="00810848" w:rsidP="00653B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 + C</w:t>
            </w:r>
          </w:p>
        </w:tc>
        <w:tc>
          <w:tcPr>
            <w:tcW w:w="968" w:type="pct"/>
            <w:shd w:val="clear" w:color="auto" w:fill="FF0000"/>
            <w:vAlign w:val="center"/>
          </w:tcPr>
          <w:p w14:paraId="6A38EF07" w14:textId="559D3419" w:rsidR="00810848" w:rsidRPr="00156EBD" w:rsidRDefault="004B2D10" w:rsidP="00653B8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 + B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="00194B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.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A + C)</w:t>
            </w:r>
          </w:p>
        </w:tc>
      </w:tr>
      <w:tr w:rsidR="004B2D10" w:rsidRPr="00156EBD" w14:paraId="206F9F51" w14:textId="77777777" w:rsidTr="00653B8E">
        <w:trPr>
          <w:trHeight w:val="397"/>
        </w:trPr>
        <w:tc>
          <w:tcPr>
            <w:tcW w:w="577" w:type="pct"/>
            <w:vAlign w:val="center"/>
          </w:tcPr>
          <w:p w14:paraId="44523E25" w14:textId="36408379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7" w:type="pct"/>
            <w:vAlign w:val="center"/>
          </w:tcPr>
          <w:p w14:paraId="2226F95E" w14:textId="047CB440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6" w:type="pct"/>
            <w:vAlign w:val="center"/>
          </w:tcPr>
          <w:p w14:paraId="4C396284" w14:textId="261BCF73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9" w:type="pct"/>
            <w:vAlign w:val="center"/>
          </w:tcPr>
          <w:p w14:paraId="508533D9" w14:textId="4C609A8B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13" w:type="pct"/>
            <w:vAlign w:val="center"/>
          </w:tcPr>
          <w:p w14:paraId="2122FA21" w14:textId="243965FD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5" w:type="pct"/>
            <w:vAlign w:val="center"/>
          </w:tcPr>
          <w:p w14:paraId="61AC347F" w14:textId="490A54D4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5" w:type="pct"/>
            <w:vAlign w:val="center"/>
          </w:tcPr>
          <w:p w14:paraId="55E285D9" w14:textId="414FC234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68" w:type="pct"/>
            <w:vAlign w:val="center"/>
          </w:tcPr>
          <w:p w14:paraId="6E35C912" w14:textId="67307C41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B2D10" w:rsidRPr="00156EBD" w14:paraId="3F26ADBF" w14:textId="77777777" w:rsidTr="00653B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577" w:type="pct"/>
            <w:vAlign w:val="center"/>
          </w:tcPr>
          <w:p w14:paraId="753FAFED" w14:textId="23ECAD33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7" w:type="pct"/>
            <w:vAlign w:val="center"/>
          </w:tcPr>
          <w:p w14:paraId="274D1E92" w14:textId="7C49CB4C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6" w:type="pct"/>
            <w:vAlign w:val="center"/>
          </w:tcPr>
          <w:p w14:paraId="549A8A19" w14:textId="154D50F9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9" w:type="pct"/>
            <w:vAlign w:val="center"/>
          </w:tcPr>
          <w:p w14:paraId="47B0D0BA" w14:textId="68AB114F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13" w:type="pct"/>
            <w:vAlign w:val="center"/>
          </w:tcPr>
          <w:p w14:paraId="65443BC5" w14:textId="4B43ED2F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5" w:type="pct"/>
            <w:vAlign w:val="center"/>
          </w:tcPr>
          <w:p w14:paraId="52A2D883" w14:textId="07EF0FD3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5" w:type="pct"/>
            <w:vAlign w:val="center"/>
          </w:tcPr>
          <w:p w14:paraId="05B5EA5C" w14:textId="79428777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8" w:type="pct"/>
            <w:vAlign w:val="center"/>
          </w:tcPr>
          <w:p w14:paraId="2EEC6D37" w14:textId="1503D201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B2D10" w:rsidRPr="00156EBD" w14:paraId="4AB25AC9" w14:textId="77777777" w:rsidTr="00653B8E">
        <w:trPr>
          <w:trHeight w:val="397"/>
        </w:trPr>
        <w:tc>
          <w:tcPr>
            <w:tcW w:w="577" w:type="pct"/>
            <w:vAlign w:val="center"/>
          </w:tcPr>
          <w:p w14:paraId="49E45F43" w14:textId="59AFC2E7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7" w:type="pct"/>
            <w:vAlign w:val="center"/>
          </w:tcPr>
          <w:p w14:paraId="5927763D" w14:textId="734B45A3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6" w:type="pct"/>
            <w:vAlign w:val="center"/>
          </w:tcPr>
          <w:p w14:paraId="59EFE763" w14:textId="15A36697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9" w:type="pct"/>
            <w:vAlign w:val="center"/>
          </w:tcPr>
          <w:p w14:paraId="638CAA03" w14:textId="6E00540F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13" w:type="pct"/>
            <w:vAlign w:val="center"/>
          </w:tcPr>
          <w:p w14:paraId="26632842" w14:textId="78B7AD36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5" w:type="pct"/>
            <w:vAlign w:val="center"/>
          </w:tcPr>
          <w:p w14:paraId="0EEC4D31" w14:textId="397CE941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5" w:type="pct"/>
            <w:vAlign w:val="center"/>
          </w:tcPr>
          <w:p w14:paraId="450C266C" w14:textId="7BA4A48A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68" w:type="pct"/>
            <w:vAlign w:val="center"/>
          </w:tcPr>
          <w:p w14:paraId="7E2ACAC8" w14:textId="709D105A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B2D10" w:rsidRPr="00156EBD" w14:paraId="1D1DFCE9" w14:textId="77777777" w:rsidTr="00653B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577" w:type="pct"/>
            <w:vAlign w:val="center"/>
          </w:tcPr>
          <w:p w14:paraId="37519BE0" w14:textId="31B12CCE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7" w:type="pct"/>
            <w:vAlign w:val="center"/>
          </w:tcPr>
          <w:p w14:paraId="50D5A575" w14:textId="197DAA3A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6" w:type="pct"/>
            <w:vAlign w:val="center"/>
          </w:tcPr>
          <w:p w14:paraId="2F39657A" w14:textId="3EBD9C9A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9" w:type="pct"/>
            <w:vAlign w:val="center"/>
          </w:tcPr>
          <w:p w14:paraId="47F6C958" w14:textId="6DC25916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13" w:type="pct"/>
            <w:vAlign w:val="center"/>
          </w:tcPr>
          <w:p w14:paraId="61970E82" w14:textId="6C2A462F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5" w:type="pct"/>
            <w:vAlign w:val="center"/>
          </w:tcPr>
          <w:p w14:paraId="0BAD7A99" w14:textId="2CD36951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5" w:type="pct"/>
            <w:vAlign w:val="center"/>
          </w:tcPr>
          <w:p w14:paraId="7B146D63" w14:textId="46D0D5A6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8" w:type="pct"/>
            <w:vAlign w:val="center"/>
          </w:tcPr>
          <w:p w14:paraId="59B558D6" w14:textId="45EB5179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B2D10" w:rsidRPr="00156EBD" w14:paraId="0209EC4E" w14:textId="77777777" w:rsidTr="00653B8E">
        <w:trPr>
          <w:trHeight w:val="397"/>
        </w:trPr>
        <w:tc>
          <w:tcPr>
            <w:tcW w:w="577" w:type="pct"/>
            <w:vAlign w:val="center"/>
          </w:tcPr>
          <w:p w14:paraId="6B81E0A2" w14:textId="6FA16366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7" w:type="pct"/>
            <w:vAlign w:val="center"/>
          </w:tcPr>
          <w:p w14:paraId="70938D33" w14:textId="1D6F3518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6" w:type="pct"/>
            <w:vAlign w:val="center"/>
          </w:tcPr>
          <w:p w14:paraId="679CE286" w14:textId="4E54A911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9" w:type="pct"/>
            <w:vAlign w:val="center"/>
          </w:tcPr>
          <w:p w14:paraId="08AB1868" w14:textId="20E6D8BB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13" w:type="pct"/>
            <w:vAlign w:val="center"/>
          </w:tcPr>
          <w:p w14:paraId="26D40C93" w14:textId="53153275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5" w:type="pct"/>
            <w:vAlign w:val="center"/>
          </w:tcPr>
          <w:p w14:paraId="2FF31F1F" w14:textId="6F3D9901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5" w:type="pct"/>
            <w:vAlign w:val="center"/>
          </w:tcPr>
          <w:p w14:paraId="1CFDB930" w14:textId="2923A7C9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8" w:type="pct"/>
            <w:vAlign w:val="center"/>
          </w:tcPr>
          <w:p w14:paraId="4CB62082" w14:textId="57E89D90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B2D10" w:rsidRPr="00156EBD" w14:paraId="7DFBB3B4" w14:textId="77777777" w:rsidTr="00653B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577" w:type="pct"/>
            <w:vAlign w:val="center"/>
          </w:tcPr>
          <w:p w14:paraId="12DBDC71" w14:textId="11F18B76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7" w:type="pct"/>
            <w:vAlign w:val="center"/>
          </w:tcPr>
          <w:p w14:paraId="17A49BB7" w14:textId="7A7FE1CA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6" w:type="pct"/>
            <w:vAlign w:val="center"/>
          </w:tcPr>
          <w:p w14:paraId="20F68BF5" w14:textId="1705FDDE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9" w:type="pct"/>
            <w:vAlign w:val="center"/>
          </w:tcPr>
          <w:p w14:paraId="2D63ECA1" w14:textId="5BE8EE4F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13" w:type="pct"/>
            <w:vAlign w:val="center"/>
          </w:tcPr>
          <w:p w14:paraId="6D799FEC" w14:textId="120B438A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5" w:type="pct"/>
            <w:vAlign w:val="center"/>
          </w:tcPr>
          <w:p w14:paraId="6DF90CDA" w14:textId="552ABBC1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5" w:type="pct"/>
            <w:vAlign w:val="center"/>
          </w:tcPr>
          <w:p w14:paraId="066F0B99" w14:textId="6371C4E9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8" w:type="pct"/>
            <w:vAlign w:val="center"/>
          </w:tcPr>
          <w:p w14:paraId="6D1C9E8F" w14:textId="1E9C0AC5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B2D10" w:rsidRPr="00156EBD" w14:paraId="71278E09" w14:textId="77777777" w:rsidTr="00653B8E">
        <w:trPr>
          <w:trHeight w:val="397"/>
        </w:trPr>
        <w:tc>
          <w:tcPr>
            <w:tcW w:w="577" w:type="pct"/>
            <w:vAlign w:val="center"/>
          </w:tcPr>
          <w:p w14:paraId="66387AF4" w14:textId="6355DF29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7" w:type="pct"/>
            <w:vAlign w:val="center"/>
          </w:tcPr>
          <w:p w14:paraId="1FD1C1CD" w14:textId="705F1F8D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6" w:type="pct"/>
            <w:vAlign w:val="center"/>
          </w:tcPr>
          <w:p w14:paraId="4D04A32C" w14:textId="0C4A6780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9" w:type="pct"/>
            <w:vAlign w:val="center"/>
          </w:tcPr>
          <w:p w14:paraId="45F4B6AF" w14:textId="1D7155F8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13" w:type="pct"/>
            <w:vAlign w:val="center"/>
          </w:tcPr>
          <w:p w14:paraId="58114066" w14:textId="1FFBD4FA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5" w:type="pct"/>
            <w:vAlign w:val="center"/>
          </w:tcPr>
          <w:p w14:paraId="28E06751" w14:textId="1B26320C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5" w:type="pct"/>
            <w:vAlign w:val="center"/>
          </w:tcPr>
          <w:p w14:paraId="43E8553C" w14:textId="235AA4D1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8" w:type="pct"/>
            <w:vAlign w:val="center"/>
          </w:tcPr>
          <w:p w14:paraId="431AAB39" w14:textId="6771B114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B2D10" w:rsidRPr="00156EBD" w14:paraId="0534E4C0" w14:textId="77777777" w:rsidTr="00653B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577" w:type="pct"/>
            <w:vAlign w:val="center"/>
          </w:tcPr>
          <w:p w14:paraId="69711C56" w14:textId="0FA32D3A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7" w:type="pct"/>
            <w:vAlign w:val="center"/>
          </w:tcPr>
          <w:p w14:paraId="3358F838" w14:textId="020ABF33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6" w:type="pct"/>
            <w:vAlign w:val="center"/>
          </w:tcPr>
          <w:p w14:paraId="7737422D" w14:textId="7155B2AF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9" w:type="pct"/>
            <w:vAlign w:val="center"/>
          </w:tcPr>
          <w:p w14:paraId="1DF29D47" w14:textId="7FB4D564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13" w:type="pct"/>
            <w:vAlign w:val="center"/>
          </w:tcPr>
          <w:p w14:paraId="7F887A0A" w14:textId="576B4ACC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5" w:type="pct"/>
            <w:vAlign w:val="center"/>
          </w:tcPr>
          <w:p w14:paraId="31BEDC40" w14:textId="4A215C7C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5" w:type="pct"/>
            <w:vAlign w:val="center"/>
          </w:tcPr>
          <w:p w14:paraId="02145E97" w14:textId="7CE5DBDB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8" w:type="pct"/>
            <w:vAlign w:val="center"/>
          </w:tcPr>
          <w:p w14:paraId="627D8A70" w14:textId="19306675" w:rsidR="004B2D10" w:rsidRPr="004B2D10" w:rsidRDefault="004B2D10" w:rsidP="00653B8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227C3117" w14:textId="77777777" w:rsidR="00810848" w:rsidRPr="00810848" w:rsidRDefault="00810848" w:rsidP="00810848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 w:rsidRPr="00810848">
        <w:rPr>
          <w:rFonts w:ascii="Times New Roman" w:hAnsi="Times New Roman" w:cs="Times New Roman"/>
          <w:b/>
          <w:bCs/>
          <w:sz w:val="24"/>
          <w:szCs w:val="24"/>
        </w:rPr>
        <w:t>Circuit Diagram:</w:t>
      </w:r>
    </w:p>
    <w:p w14:paraId="16305034" w14:textId="2759BD23" w:rsidR="00810848" w:rsidRDefault="00527327" w:rsidP="008108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2732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B9A23C" wp14:editId="11BDE894">
            <wp:extent cx="6263640" cy="4284345"/>
            <wp:effectExtent l="19050" t="19050" r="22860" b="20955"/>
            <wp:docPr id="12351158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11586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42843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6FB986" w14:textId="77777777" w:rsidR="00194BA2" w:rsidRDefault="00194BA2" w:rsidP="008108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9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0000"/>
        <w:tblLook w:val="04A0" w:firstRow="1" w:lastRow="0" w:firstColumn="1" w:lastColumn="0" w:noHBand="0" w:noVBand="1"/>
      </w:tblPr>
      <w:tblGrid>
        <w:gridCol w:w="1686"/>
        <w:gridCol w:w="8222"/>
      </w:tblGrid>
      <w:tr w:rsidR="00E4728D" w14:paraId="68335CA6" w14:textId="77777777" w:rsidTr="007E1A29">
        <w:trPr>
          <w:trHeight w:val="416"/>
        </w:trPr>
        <w:tc>
          <w:tcPr>
            <w:tcW w:w="1686" w:type="dxa"/>
            <w:shd w:val="clear" w:color="auto" w:fill="FF0000"/>
            <w:vAlign w:val="center"/>
          </w:tcPr>
          <w:p w14:paraId="6C594CD8" w14:textId="7BEDD5E7" w:rsidR="00E4728D" w:rsidRPr="00156EBD" w:rsidRDefault="00E4728D" w:rsidP="00AC098B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lastRenderedPageBreak/>
              <w:t>EXPT. NO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 01</w:t>
            </w:r>
          </w:p>
        </w:tc>
        <w:tc>
          <w:tcPr>
            <w:tcW w:w="8222" w:type="dxa"/>
            <w:vMerge w:val="restart"/>
            <w:shd w:val="clear" w:color="auto" w:fill="FF0000"/>
            <w:vAlign w:val="center"/>
          </w:tcPr>
          <w:p w14:paraId="38E5EFF5" w14:textId="77777777" w:rsidR="00E4728D" w:rsidRPr="00156EBD" w:rsidRDefault="00E4728D" w:rsidP="00AC098B">
            <w:pPr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>VERIFICATION OF BOOLEAN THEOREMS USING LOGIC GATES</w:t>
            </w:r>
          </w:p>
        </w:tc>
      </w:tr>
      <w:tr w:rsidR="00194BA2" w14:paraId="3398DB5B" w14:textId="77777777" w:rsidTr="007E1A29">
        <w:trPr>
          <w:trHeight w:val="416"/>
        </w:trPr>
        <w:tc>
          <w:tcPr>
            <w:tcW w:w="1686" w:type="dxa"/>
            <w:shd w:val="clear" w:color="auto" w:fill="FF0000"/>
            <w:vAlign w:val="center"/>
          </w:tcPr>
          <w:p w14:paraId="1576338F" w14:textId="77777777" w:rsidR="00194BA2" w:rsidRPr="00156EBD" w:rsidRDefault="00194BA2" w:rsidP="00AC098B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DATE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8222" w:type="dxa"/>
            <w:vMerge/>
            <w:shd w:val="clear" w:color="auto" w:fill="FF0000"/>
          </w:tcPr>
          <w:p w14:paraId="72A4B3F6" w14:textId="77777777" w:rsidR="00194BA2" w:rsidRDefault="00194BA2" w:rsidP="00AC098B">
            <w:pPr>
              <w:rPr>
                <w:rFonts w:eastAsiaTheme="minorEastAsia"/>
                <w:b/>
                <w:bCs/>
                <w:iCs/>
                <w:sz w:val="28"/>
                <w:szCs w:val="28"/>
              </w:rPr>
            </w:pPr>
          </w:p>
        </w:tc>
      </w:tr>
    </w:tbl>
    <w:p w14:paraId="01566472" w14:textId="77777777" w:rsidR="00194BA2" w:rsidRDefault="00194BA2" w:rsidP="008108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E8AE99E" w14:textId="27BA39D6" w:rsidR="00194BA2" w:rsidRPr="0055132C" w:rsidRDefault="00194BA2" w:rsidP="00194BA2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  <w:u w:val="double"/>
          </w:rPr>
          <m:t>Distributive Property:</m:t>
        </m:r>
      </m:oMath>
      <w:r>
        <w:rPr>
          <w:rFonts w:ascii="Times New Roman" w:eastAsiaTheme="minorEastAsia" w:hAnsi="Times New Roman" w:cs="Times New Roman"/>
          <w:b/>
          <w:bCs/>
          <w:iCs/>
          <w:sz w:val="24"/>
          <w:szCs w:val="24"/>
          <w:u w:val="double"/>
        </w:rPr>
        <w:t xml:space="preserve">  </w:t>
      </w:r>
      <w:proofErr w:type="gramStart"/>
      <w:r w:rsidRPr="0055132C">
        <w:rPr>
          <w:rFonts w:ascii="Times New Roman" w:hAnsi="Times New Roman" w:cs="Times New Roman"/>
          <w:b/>
          <w:bCs/>
          <w:sz w:val="24"/>
          <w:szCs w:val="24"/>
          <w:u w:val="double"/>
        </w:rPr>
        <w:t xml:space="preserve">A </w:t>
      </w:r>
      <w:r>
        <w:rPr>
          <w:rFonts w:ascii="Times New Roman" w:hAnsi="Times New Roman" w:cs="Times New Roman"/>
          <w:b/>
          <w:bCs/>
          <w:sz w:val="24"/>
          <w:szCs w:val="24"/>
          <w:u w:val="double"/>
        </w:rPr>
        <w:t>.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  <w:u w:val="double"/>
        </w:rPr>
        <w:t xml:space="preserve"> (</w:t>
      </w:r>
      <w:r w:rsidRPr="0055132C">
        <w:rPr>
          <w:rFonts w:ascii="Times New Roman" w:hAnsi="Times New Roman" w:cs="Times New Roman"/>
          <w:b/>
          <w:bCs/>
          <w:sz w:val="24"/>
          <w:szCs w:val="24"/>
          <w:u w:val="double"/>
        </w:rPr>
        <w:t>B</w:t>
      </w:r>
      <w:r>
        <w:rPr>
          <w:rFonts w:ascii="Times New Roman" w:hAnsi="Times New Roman" w:cs="Times New Roman"/>
          <w:b/>
          <w:bCs/>
          <w:sz w:val="24"/>
          <w:szCs w:val="24"/>
          <w:u w:val="double"/>
        </w:rPr>
        <w:t xml:space="preserve"> + C)</w:t>
      </w:r>
      <w:r w:rsidRPr="0055132C">
        <w:rPr>
          <w:rFonts w:ascii="Times New Roman" w:hAnsi="Times New Roman" w:cs="Times New Roman"/>
          <w:b/>
          <w:bCs/>
          <w:sz w:val="24"/>
          <w:szCs w:val="24"/>
          <w:u w:val="double"/>
        </w:rPr>
        <w:t xml:space="preserve"> = </w:t>
      </w:r>
      <w:r>
        <w:rPr>
          <w:rFonts w:ascii="Times New Roman" w:hAnsi="Times New Roman" w:cs="Times New Roman"/>
          <w:b/>
          <w:bCs/>
          <w:sz w:val="24"/>
          <w:szCs w:val="24"/>
          <w:u w:val="double"/>
        </w:rPr>
        <w:t>(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  <w:u w:val="double"/>
        </w:rPr>
        <w:t>A .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  <w:u w:val="double"/>
        </w:rPr>
        <w:t xml:space="preserve"> B) + (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  <w:u w:val="double"/>
        </w:rPr>
        <w:t>A .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  <w:u w:val="double"/>
        </w:rPr>
        <w:t xml:space="preserve"> C)</w:t>
      </w:r>
    </w:p>
    <w:p w14:paraId="5C2A2A09" w14:textId="77777777" w:rsidR="0093393F" w:rsidRPr="0093393F" w:rsidRDefault="0093393F" w:rsidP="0093393F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93393F">
        <w:rPr>
          <w:rFonts w:ascii="Times New Roman" w:hAnsi="Times New Roman" w:cs="Times New Roman"/>
          <w:b/>
          <w:bCs/>
          <w:iCs/>
          <w:sz w:val="24"/>
          <w:szCs w:val="24"/>
        </w:rPr>
        <w:t>Truth Table:</w:t>
      </w:r>
    </w:p>
    <w:tbl>
      <w:tblPr>
        <w:tblStyle w:val="GridTable5Dark-Accent2"/>
        <w:tblW w:w="5000" w:type="pct"/>
        <w:tblLook w:val="0400" w:firstRow="0" w:lastRow="0" w:firstColumn="0" w:lastColumn="0" w:noHBand="0" w:noVBand="1"/>
      </w:tblPr>
      <w:tblGrid>
        <w:gridCol w:w="1138"/>
        <w:gridCol w:w="1137"/>
        <w:gridCol w:w="1135"/>
        <w:gridCol w:w="1062"/>
        <w:gridCol w:w="1338"/>
        <w:gridCol w:w="1003"/>
        <w:gridCol w:w="1133"/>
        <w:gridCol w:w="1908"/>
      </w:tblGrid>
      <w:tr w:rsidR="00136998" w:rsidRPr="00156EBD" w14:paraId="7E03D4D6" w14:textId="77777777" w:rsidTr="001369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577" w:type="pct"/>
            <w:shd w:val="clear" w:color="auto" w:fill="FF0000"/>
            <w:vAlign w:val="center"/>
          </w:tcPr>
          <w:p w14:paraId="589B7BDA" w14:textId="77777777" w:rsidR="0093393F" w:rsidRPr="00156EBD" w:rsidRDefault="0093393F" w:rsidP="0013699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577" w:type="pct"/>
            <w:shd w:val="clear" w:color="auto" w:fill="FF0000"/>
            <w:vAlign w:val="center"/>
          </w:tcPr>
          <w:p w14:paraId="5FEB3934" w14:textId="77777777" w:rsidR="0093393F" w:rsidRPr="00156EBD" w:rsidRDefault="0093393F" w:rsidP="0013699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576" w:type="pct"/>
            <w:shd w:val="clear" w:color="auto" w:fill="FF0000"/>
            <w:vAlign w:val="center"/>
          </w:tcPr>
          <w:p w14:paraId="5DFE6604" w14:textId="77777777" w:rsidR="0093393F" w:rsidRPr="00156EBD" w:rsidRDefault="0093393F" w:rsidP="0013699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539" w:type="pct"/>
            <w:shd w:val="clear" w:color="auto" w:fill="FF0000"/>
            <w:vAlign w:val="center"/>
          </w:tcPr>
          <w:p w14:paraId="039C9766" w14:textId="2825146D" w:rsidR="0093393F" w:rsidRPr="00156EBD" w:rsidRDefault="0093393F" w:rsidP="0013699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 + C</w:t>
            </w:r>
          </w:p>
        </w:tc>
        <w:tc>
          <w:tcPr>
            <w:tcW w:w="679" w:type="pct"/>
            <w:shd w:val="clear" w:color="auto" w:fill="FF0000"/>
            <w:vAlign w:val="center"/>
          </w:tcPr>
          <w:p w14:paraId="2968E5C5" w14:textId="28541DFF" w:rsidR="0093393F" w:rsidRPr="00156EBD" w:rsidRDefault="0093393F" w:rsidP="0013699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 .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B + C)</w:t>
            </w:r>
          </w:p>
        </w:tc>
        <w:tc>
          <w:tcPr>
            <w:tcW w:w="509" w:type="pct"/>
            <w:shd w:val="clear" w:color="auto" w:fill="FF0000"/>
            <w:vAlign w:val="center"/>
          </w:tcPr>
          <w:p w14:paraId="38437582" w14:textId="0723774C" w:rsidR="0093393F" w:rsidRDefault="0093393F" w:rsidP="0013699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 .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B</w:t>
            </w:r>
          </w:p>
        </w:tc>
        <w:tc>
          <w:tcPr>
            <w:tcW w:w="575" w:type="pct"/>
            <w:shd w:val="clear" w:color="auto" w:fill="FF0000"/>
            <w:vAlign w:val="center"/>
          </w:tcPr>
          <w:p w14:paraId="0EFFC5E2" w14:textId="17333B95" w:rsidR="0093393F" w:rsidRPr="00156EBD" w:rsidRDefault="0093393F" w:rsidP="0013699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 .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</w:t>
            </w:r>
          </w:p>
        </w:tc>
        <w:tc>
          <w:tcPr>
            <w:tcW w:w="968" w:type="pct"/>
            <w:shd w:val="clear" w:color="auto" w:fill="FF0000"/>
            <w:vAlign w:val="center"/>
          </w:tcPr>
          <w:p w14:paraId="055737C9" w14:textId="3451AD0E" w:rsidR="0093393F" w:rsidRPr="00156EBD" w:rsidRDefault="0093393F" w:rsidP="0013699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 .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B) + (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 .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)</w:t>
            </w:r>
          </w:p>
        </w:tc>
      </w:tr>
      <w:tr w:rsidR="00BE1A9E" w:rsidRPr="00BE1A9E" w14:paraId="67EB1A6E" w14:textId="77777777" w:rsidTr="00136998">
        <w:trPr>
          <w:trHeight w:val="397"/>
        </w:trPr>
        <w:tc>
          <w:tcPr>
            <w:tcW w:w="577" w:type="pct"/>
            <w:vAlign w:val="center"/>
          </w:tcPr>
          <w:p w14:paraId="74090622" w14:textId="5D96B498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7" w:type="pct"/>
            <w:vAlign w:val="center"/>
          </w:tcPr>
          <w:p w14:paraId="193D31E0" w14:textId="4E87BACE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6" w:type="pct"/>
            <w:vAlign w:val="center"/>
          </w:tcPr>
          <w:p w14:paraId="5BAF2B06" w14:textId="1C2A0A47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9" w:type="pct"/>
            <w:vAlign w:val="center"/>
          </w:tcPr>
          <w:p w14:paraId="6A127E69" w14:textId="08D0BBDC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79" w:type="pct"/>
            <w:vAlign w:val="center"/>
          </w:tcPr>
          <w:p w14:paraId="62887E4D" w14:textId="4C211712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9" w:type="pct"/>
            <w:vAlign w:val="center"/>
          </w:tcPr>
          <w:p w14:paraId="296228FD" w14:textId="1ED7DF60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5" w:type="pct"/>
            <w:vAlign w:val="center"/>
          </w:tcPr>
          <w:p w14:paraId="35CB43A8" w14:textId="7133E4EB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68" w:type="pct"/>
            <w:vAlign w:val="center"/>
          </w:tcPr>
          <w:p w14:paraId="51EF6463" w14:textId="6CBB47FF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E1A9E" w:rsidRPr="00BE1A9E" w14:paraId="140D21BB" w14:textId="77777777" w:rsidTr="001369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577" w:type="pct"/>
            <w:vAlign w:val="center"/>
          </w:tcPr>
          <w:p w14:paraId="4161E074" w14:textId="31C8AC49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7" w:type="pct"/>
            <w:vAlign w:val="center"/>
          </w:tcPr>
          <w:p w14:paraId="62EC8A98" w14:textId="0A717E2D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6" w:type="pct"/>
            <w:vAlign w:val="center"/>
          </w:tcPr>
          <w:p w14:paraId="278DDBDC" w14:textId="56044A37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9" w:type="pct"/>
            <w:vAlign w:val="center"/>
          </w:tcPr>
          <w:p w14:paraId="08385D51" w14:textId="000E5EA2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79" w:type="pct"/>
            <w:vAlign w:val="center"/>
          </w:tcPr>
          <w:p w14:paraId="7560B075" w14:textId="3E157F65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9" w:type="pct"/>
            <w:vAlign w:val="center"/>
          </w:tcPr>
          <w:p w14:paraId="195E7603" w14:textId="7A90F37D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5" w:type="pct"/>
            <w:vAlign w:val="center"/>
          </w:tcPr>
          <w:p w14:paraId="57E20E28" w14:textId="36B75D63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68" w:type="pct"/>
            <w:vAlign w:val="center"/>
          </w:tcPr>
          <w:p w14:paraId="1645EFCC" w14:textId="48B5A9EE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E1A9E" w:rsidRPr="00BE1A9E" w14:paraId="3ACDD7EB" w14:textId="77777777" w:rsidTr="00136998">
        <w:trPr>
          <w:trHeight w:val="397"/>
        </w:trPr>
        <w:tc>
          <w:tcPr>
            <w:tcW w:w="577" w:type="pct"/>
            <w:vAlign w:val="center"/>
          </w:tcPr>
          <w:p w14:paraId="56D3B463" w14:textId="7BB11564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7" w:type="pct"/>
            <w:vAlign w:val="center"/>
          </w:tcPr>
          <w:p w14:paraId="12BC0F50" w14:textId="1F3313B1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6" w:type="pct"/>
            <w:vAlign w:val="center"/>
          </w:tcPr>
          <w:p w14:paraId="53A41F44" w14:textId="3025F43F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9" w:type="pct"/>
            <w:vAlign w:val="center"/>
          </w:tcPr>
          <w:p w14:paraId="5A505E2D" w14:textId="1C70F24F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79" w:type="pct"/>
            <w:vAlign w:val="center"/>
          </w:tcPr>
          <w:p w14:paraId="5839C275" w14:textId="612FE1B6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9" w:type="pct"/>
            <w:vAlign w:val="center"/>
          </w:tcPr>
          <w:p w14:paraId="3AE5E1BD" w14:textId="753B875A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5" w:type="pct"/>
            <w:vAlign w:val="center"/>
          </w:tcPr>
          <w:p w14:paraId="2011E455" w14:textId="192E3946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68" w:type="pct"/>
            <w:vAlign w:val="center"/>
          </w:tcPr>
          <w:p w14:paraId="69714E18" w14:textId="51215B2F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E1A9E" w:rsidRPr="00BE1A9E" w14:paraId="2E62383D" w14:textId="77777777" w:rsidTr="001369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577" w:type="pct"/>
            <w:vAlign w:val="center"/>
          </w:tcPr>
          <w:p w14:paraId="05E12D1D" w14:textId="1EDA7B96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7" w:type="pct"/>
            <w:vAlign w:val="center"/>
          </w:tcPr>
          <w:p w14:paraId="2A8C63BD" w14:textId="7C9BF545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6" w:type="pct"/>
            <w:vAlign w:val="center"/>
          </w:tcPr>
          <w:p w14:paraId="66DB17F5" w14:textId="2CAB1971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9" w:type="pct"/>
            <w:vAlign w:val="center"/>
          </w:tcPr>
          <w:p w14:paraId="7E330B16" w14:textId="68A50638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79" w:type="pct"/>
            <w:vAlign w:val="center"/>
          </w:tcPr>
          <w:p w14:paraId="073D3937" w14:textId="12F36DC2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9" w:type="pct"/>
            <w:vAlign w:val="center"/>
          </w:tcPr>
          <w:p w14:paraId="52C8ADF3" w14:textId="1763B1C2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5" w:type="pct"/>
            <w:vAlign w:val="center"/>
          </w:tcPr>
          <w:p w14:paraId="77C61B3D" w14:textId="3194D791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68" w:type="pct"/>
            <w:vAlign w:val="center"/>
          </w:tcPr>
          <w:p w14:paraId="060FFCCF" w14:textId="4E6BF8B9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E1A9E" w:rsidRPr="00BE1A9E" w14:paraId="6688FE3A" w14:textId="77777777" w:rsidTr="00136998">
        <w:trPr>
          <w:trHeight w:val="397"/>
        </w:trPr>
        <w:tc>
          <w:tcPr>
            <w:tcW w:w="577" w:type="pct"/>
            <w:vAlign w:val="center"/>
          </w:tcPr>
          <w:p w14:paraId="091447FE" w14:textId="530AF409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7" w:type="pct"/>
            <w:vAlign w:val="center"/>
          </w:tcPr>
          <w:p w14:paraId="6A1A87DB" w14:textId="602A431C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6" w:type="pct"/>
            <w:vAlign w:val="center"/>
          </w:tcPr>
          <w:p w14:paraId="16DAB953" w14:textId="2CBCF875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9" w:type="pct"/>
            <w:vAlign w:val="center"/>
          </w:tcPr>
          <w:p w14:paraId="600453AE" w14:textId="21350A04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79" w:type="pct"/>
            <w:vAlign w:val="center"/>
          </w:tcPr>
          <w:p w14:paraId="210B32B3" w14:textId="1C9E2C3E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9" w:type="pct"/>
            <w:vAlign w:val="center"/>
          </w:tcPr>
          <w:p w14:paraId="45A4B380" w14:textId="4B5EA1A9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5" w:type="pct"/>
            <w:vAlign w:val="center"/>
          </w:tcPr>
          <w:p w14:paraId="5A87115C" w14:textId="4A4A62CC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68" w:type="pct"/>
            <w:vAlign w:val="center"/>
          </w:tcPr>
          <w:p w14:paraId="0AB1EACA" w14:textId="4ACD739A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E1A9E" w:rsidRPr="00BE1A9E" w14:paraId="331109E6" w14:textId="77777777" w:rsidTr="001369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577" w:type="pct"/>
            <w:vAlign w:val="center"/>
          </w:tcPr>
          <w:p w14:paraId="308DF5C6" w14:textId="023A9918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7" w:type="pct"/>
            <w:vAlign w:val="center"/>
          </w:tcPr>
          <w:p w14:paraId="511A8CB0" w14:textId="032E24A3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6" w:type="pct"/>
            <w:vAlign w:val="center"/>
          </w:tcPr>
          <w:p w14:paraId="02941B07" w14:textId="683A8491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9" w:type="pct"/>
            <w:vAlign w:val="center"/>
          </w:tcPr>
          <w:p w14:paraId="06DD7BEA" w14:textId="1EE2B80F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79" w:type="pct"/>
            <w:vAlign w:val="center"/>
          </w:tcPr>
          <w:p w14:paraId="79E78577" w14:textId="119E3530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09" w:type="pct"/>
            <w:vAlign w:val="center"/>
          </w:tcPr>
          <w:p w14:paraId="41F825AD" w14:textId="11B45E07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5" w:type="pct"/>
            <w:vAlign w:val="center"/>
          </w:tcPr>
          <w:p w14:paraId="67CA275A" w14:textId="2EEE78B1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8" w:type="pct"/>
            <w:vAlign w:val="center"/>
          </w:tcPr>
          <w:p w14:paraId="515488CD" w14:textId="3F159E87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E1A9E" w:rsidRPr="00BE1A9E" w14:paraId="28A6D108" w14:textId="77777777" w:rsidTr="00136998">
        <w:trPr>
          <w:trHeight w:val="397"/>
        </w:trPr>
        <w:tc>
          <w:tcPr>
            <w:tcW w:w="577" w:type="pct"/>
            <w:vAlign w:val="center"/>
          </w:tcPr>
          <w:p w14:paraId="2FB585D6" w14:textId="3F53FB91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7" w:type="pct"/>
            <w:vAlign w:val="center"/>
          </w:tcPr>
          <w:p w14:paraId="61DC2EF1" w14:textId="15F03BC0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6" w:type="pct"/>
            <w:vAlign w:val="center"/>
          </w:tcPr>
          <w:p w14:paraId="5701C956" w14:textId="3C973BBE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9" w:type="pct"/>
            <w:vAlign w:val="center"/>
          </w:tcPr>
          <w:p w14:paraId="7A95D6C2" w14:textId="56F16C41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79" w:type="pct"/>
            <w:vAlign w:val="center"/>
          </w:tcPr>
          <w:p w14:paraId="615CCD9B" w14:textId="60EFDBD8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09" w:type="pct"/>
            <w:vAlign w:val="center"/>
          </w:tcPr>
          <w:p w14:paraId="40489A56" w14:textId="4BB77B3E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5" w:type="pct"/>
            <w:vAlign w:val="center"/>
          </w:tcPr>
          <w:p w14:paraId="3C55A5B7" w14:textId="6B78D024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68" w:type="pct"/>
            <w:vAlign w:val="center"/>
          </w:tcPr>
          <w:p w14:paraId="3CC33A78" w14:textId="6DFEEA9C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E1A9E" w:rsidRPr="00BE1A9E" w14:paraId="57E13F82" w14:textId="77777777" w:rsidTr="001369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577" w:type="pct"/>
            <w:vAlign w:val="center"/>
          </w:tcPr>
          <w:p w14:paraId="22ADE5AB" w14:textId="01007A68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7" w:type="pct"/>
            <w:vAlign w:val="center"/>
          </w:tcPr>
          <w:p w14:paraId="045088B9" w14:textId="52CA0BF3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6" w:type="pct"/>
            <w:vAlign w:val="center"/>
          </w:tcPr>
          <w:p w14:paraId="2099CC25" w14:textId="2A7EE6BB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9" w:type="pct"/>
            <w:vAlign w:val="center"/>
          </w:tcPr>
          <w:p w14:paraId="47395DFD" w14:textId="2ECAF66B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79" w:type="pct"/>
            <w:vAlign w:val="center"/>
          </w:tcPr>
          <w:p w14:paraId="7ED795BD" w14:textId="59CCFE96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09" w:type="pct"/>
            <w:vAlign w:val="center"/>
          </w:tcPr>
          <w:p w14:paraId="2F9863E7" w14:textId="121CB254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5" w:type="pct"/>
            <w:vAlign w:val="center"/>
          </w:tcPr>
          <w:p w14:paraId="043D72A8" w14:textId="6B271D90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8" w:type="pct"/>
            <w:vAlign w:val="center"/>
          </w:tcPr>
          <w:p w14:paraId="4464536C" w14:textId="3B20C139" w:rsidR="00BE1A9E" w:rsidRPr="00BE1A9E" w:rsidRDefault="00BE1A9E" w:rsidP="001369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774E3FEE" w14:textId="77777777" w:rsidR="0093393F" w:rsidRPr="0093393F" w:rsidRDefault="0093393F" w:rsidP="0093393F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 w:rsidRPr="0093393F">
        <w:rPr>
          <w:rFonts w:ascii="Times New Roman" w:hAnsi="Times New Roman" w:cs="Times New Roman"/>
          <w:b/>
          <w:bCs/>
          <w:sz w:val="24"/>
          <w:szCs w:val="24"/>
        </w:rPr>
        <w:t>Circuit Diagram:</w:t>
      </w:r>
    </w:p>
    <w:p w14:paraId="22D4AE6E" w14:textId="29C9D659" w:rsidR="00194BA2" w:rsidRDefault="001C76BB" w:rsidP="008108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C76B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30EFF8" wp14:editId="35CDFD2E">
            <wp:extent cx="6263640" cy="4179570"/>
            <wp:effectExtent l="19050" t="19050" r="22860" b="11430"/>
            <wp:docPr id="12981526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15269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41795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20953E" w14:textId="77777777" w:rsidR="000F6988" w:rsidRDefault="000F6988" w:rsidP="008108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7F538F1" w14:textId="77777777" w:rsidR="000F6988" w:rsidRDefault="000F6988" w:rsidP="008108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0000"/>
        <w:tblLook w:val="04A0" w:firstRow="1" w:lastRow="0" w:firstColumn="1" w:lastColumn="0" w:noHBand="0" w:noVBand="1"/>
      </w:tblPr>
      <w:tblGrid>
        <w:gridCol w:w="1674"/>
        <w:gridCol w:w="8160"/>
      </w:tblGrid>
      <w:tr w:rsidR="00BC72AC" w14:paraId="71A0BC6F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160A1BFE" w14:textId="26F57133" w:rsidR="00BC72AC" w:rsidRPr="00156EBD" w:rsidRDefault="00BC72AC" w:rsidP="00AC098B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lastRenderedPageBreak/>
              <w:t>EXPT. NO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 0</w:t>
            </w:r>
            <w:r w:rsidR="000129E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2</w:t>
            </w:r>
          </w:p>
        </w:tc>
        <w:tc>
          <w:tcPr>
            <w:tcW w:w="4149" w:type="pct"/>
            <w:vMerge w:val="restart"/>
            <w:shd w:val="clear" w:color="auto" w:fill="FF0000"/>
            <w:vAlign w:val="center"/>
          </w:tcPr>
          <w:p w14:paraId="1CE0A82E" w14:textId="30192FC0" w:rsidR="00BC72AC" w:rsidRPr="00156EBD" w:rsidRDefault="00BC72AC" w:rsidP="000F6988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>IMPLEMENTATION OF HALF – ADDER AND FULL – ADDER USING LOGIC GATES</w:t>
            </w:r>
          </w:p>
        </w:tc>
      </w:tr>
      <w:tr w:rsidR="000F6988" w14:paraId="2E6AD8DA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3E69D25B" w14:textId="065F7FFA" w:rsidR="000F6988" w:rsidRPr="00156EBD" w:rsidRDefault="000F6988" w:rsidP="00AC098B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DATE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149" w:type="pct"/>
            <w:vMerge/>
            <w:shd w:val="clear" w:color="auto" w:fill="FF0000"/>
          </w:tcPr>
          <w:p w14:paraId="7CB7B36A" w14:textId="77777777" w:rsidR="000F6988" w:rsidRDefault="000F6988" w:rsidP="00AC098B">
            <w:pPr>
              <w:rPr>
                <w:rFonts w:eastAsiaTheme="minorEastAsia"/>
                <w:b/>
                <w:bCs/>
                <w:iCs/>
                <w:sz w:val="28"/>
                <w:szCs w:val="28"/>
              </w:rPr>
            </w:pPr>
          </w:p>
        </w:tc>
      </w:tr>
    </w:tbl>
    <w:p w14:paraId="5FC17FE8" w14:textId="6C62E440" w:rsidR="000F6988" w:rsidRDefault="000F6988" w:rsidP="008108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2D8402B" w14:textId="38A16874" w:rsidR="000400D6" w:rsidRPr="000400D6" w:rsidRDefault="000400D6" w:rsidP="000400D6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  <w:u w:val="double"/>
          </w:rPr>
          <m:t>Half-Adder:</m:t>
        </m:r>
      </m:oMath>
      <w:r>
        <w:rPr>
          <w:rFonts w:ascii="Times New Roman" w:eastAsiaTheme="minorEastAsia" w:hAnsi="Times New Roman" w:cs="Times New Roman"/>
          <w:b/>
          <w:bCs/>
          <w:iCs/>
          <w:sz w:val="24"/>
          <w:szCs w:val="24"/>
          <w:u w:val="double"/>
        </w:rPr>
        <w:t xml:space="preserve"> </w:t>
      </w:r>
    </w:p>
    <w:p w14:paraId="2A1C49BD" w14:textId="0A8FF247" w:rsidR="000400D6" w:rsidRPr="000400D6" w:rsidRDefault="000400D6" w:rsidP="000400D6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ruth Table:</w:t>
      </w:r>
    </w:p>
    <w:tbl>
      <w:tblPr>
        <w:tblStyle w:val="GridTable5Dark-Accent2"/>
        <w:tblpPr w:leftFromText="180" w:rightFromText="180" w:vertAnchor="text" w:tblpY="1"/>
        <w:tblW w:w="2190" w:type="pct"/>
        <w:tblLook w:val="0400" w:firstRow="0" w:lastRow="0" w:firstColumn="0" w:lastColumn="0" w:noHBand="0" w:noVBand="1"/>
      </w:tblPr>
      <w:tblGrid>
        <w:gridCol w:w="1079"/>
        <w:gridCol w:w="1079"/>
        <w:gridCol w:w="1079"/>
        <w:gridCol w:w="1079"/>
      </w:tblGrid>
      <w:tr w:rsidR="000400D6" w:rsidRPr="00156EBD" w14:paraId="4C997ACD" w14:textId="77777777" w:rsidTr="00833C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249" w:type="pct"/>
            <w:shd w:val="clear" w:color="auto" w:fill="FF0000"/>
            <w:vAlign w:val="center"/>
          </w:tcPr>
          <w:p w14:paraId="33A0BBDA" w14:textId="77777777" w:rsidR="000400D6" w:rsidRPr="00156EBD" w:rsidRDefault="000400D6" w:rsidP="00833C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38535790" w14:textId="136D3FFF" w:rsidR="000400D6" w:rsidRPr="00156EBD" w:rsidRDefault="000400D6" w:rsidP="00833C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6EBD">
              <w:rPr>
                <w:rStyle w:val="Strong"/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70530015" w14:textId="7AB1B57B" w:rsidR="000400D6" w:rsidRPr="00156EBD" w:rsidRDefault="000400D6" w:rsidP="00833C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3B371E7D" w14:textId="2431B917" w:rsidR="000400D6" w:rsidRPr="00156EBD" w:rsidRDefault="000400D6" w:rsidP="00833C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RRY</w:t>
            </w:r>
          </w:p>
        </w:tc>
      </w:tr>
      <w:tr w:rsidR="000400D6" w:rsidRPr="00436B24" w14:paraId="51107DD1" w14:textId="77777777" w:rsidTr="00833CCC">
        <w:trPr>
          <w:trHeight w:val="397"/>
        </w:trPr>
        <w:tc>
          <w:tcPr>
            <w:tcW w:w="1249" w:type="pct"/>
            <w:vAlign w:val="center"/>
          </w:tcPr>
          <w:p w14:paraId="3708D8B3" w14:textId="77777777" w:rsidR="000400D6" w:rsidRPr="00436B24" w:rsidRDefault="000400D6" w:rsidP="00833C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696E16C7" w14:textId="77777777" w:rsidR="000400D6" w:rsidRPr="00436B24" w:rsidRDefault="000400D6" w:rsidP="00833C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3F6CC2A2" w14:textId="77777777" w:rsidR="000400D6" w:rsidRPr="00436B24" w:rsidRDefault="000400D6" w:rsidP="00833C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4A73A1BC" w14:textId="77777777" w:rsidR="000400D6" w:rsidRPr="00436B24" w:rsidRDefault="000400D6" w:rsidP="00833C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0400D6" w:rsidRPr="00436B24" w14:paraId="7C19BE32" w14:textId="77777777" w:rsidTr="00833C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249" w:type="pct"/>
            <w:vAlign w:val="center"/>
          </w:tcPr>
          <w:p w14:paraId="00B79093" w14:textId="77777777" w:rsidR="000400D6" w:rsidRPr="00436B24" w:rsidRDefault="000400D6" w:rsidP="00833C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1D31FC1F" w14:textId="22661DAD" w:rsidR="000400D6" w:rsidRPr="00436B24" w:rsidRDefault="000400D6" w:rsidP="00833C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21A1E4E4" w14:textId="7D836AE9" w:rsidR="000400D6" w:rsidRPr="00436B24" w:rsidRDefault="000400D6" w:rsidP="00833C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5AD6C393" w14:textId="77777777" w:rsidR="000400D6" w:rsidRPr="00436B24" w:rsidRDefault="000400D6" w:rsidP="00833C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0400D6" w:rsidRPr="00436B24" w14:paraId="1F21B973" w14:textId="77777777" w:rsidTr="00833CCC">
        <w:trPr>
          <w:trHeight w:val="397"/>
        </w:trPr>
        <w:tc>
          <w:tcPr>
            <w:tcW w:w="1249" w:type="pct"/>
            <w:vAlign w:val="center"/>
          </w:tcPr>
          <w:p w14:paraId="02A279F5" w14:textId="77777777" w:rsidR="000400D6" w:rsidRPr="00436B24" w:rsidRDefault="000400D6" w:rsidP="00833C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2E2D4DCC" w14:textId="77777777" w:rsidR="000400D6" w:rsidRPr="00436B24" w:rsidRDefault="000400D6" w:rsidP="00833C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1B0E61E2" w14:textId="3D2C7053" w:rsidR="000400D6" w:rsidRPr="00436B24" w:rsidRDefault="000400D6" w:rsidP="00833C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11CDCC42" w14:textId="77777777" w:rsidR="000400D6" w:rsidRPr="00436B24" w:rsidRDefault="000400D6" w:rsidP="00833C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0400D6" w:rsidRPr="00436B24" w14:paraId="6A6B99CD" w14:textId="77777777" w:rsidTr="00833C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249" w:type="pct"/>
            <w:vAlign w:val="center"/>
          </w:tcPr>
          <w:p w14:paraId="6BD43077" w14:textId="77777777" w:rsidR="000400D6" w:rsidRPr="00436B24" w:rsidRDefault="000400D6" w:rsidP="00833C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46542E34" w14:textId="77777777" w:rsidR="000400D6" w:rsidRPr="00436B24" w:rsidRDefault="000400D6" w:rsidP="00833C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267D6D2A" w14:textId="53E3D660" w:rsidR="000400D6" w:rsidRPr="00436B24" w:rsidRDefault="000400D6" w:rsidP="00833C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34D1A9CB" w14:textId="77777777" w:rsidR="000400D6" w:rsidRPr="00436B24" w:rsidRDefault="000400D6" w:rsidP="00833C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7F151E6C" w14:textId="77777777" w:rsidR="000F6988" w:rsidRDefault="000F6988" w:rsidP="000400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666B0A9" w14:textId="77777777" w:rsidR="000400D6" w:rsidRDefault="000400D6" w:rsidP="000400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538C640" w14:textId="77777777" w:rsidR="000400D6" w:rsidRDefault="000400D6" w:rsidP="000400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4D5C5FE" w14:textId="77777777" w:rsidR="000400D6" w:rsidRDefault="000400D6" w:rsidP="000400D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F239855" w14:textId="5BAC4847" w:rsidR="00357DB0" w:rsidRDefault="000400D6" w:rsidP="00357DB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 – Map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78"/>
        <w:gridCol w:w="4878"/>
      </w:tblGrid>
      <w:tr w:rsidR="00357DB0" w14:paraId="1708B210" w14:textId="77777777" w:rsidTr="00B147B9">
        <w:trPr>
          <w:trHeight w:val="2970"/>
        </w:trPr>
        <w:tc>
          <w:tcPr>
            <w:tcW w:w="4878" w:type="dxa"/>
          </w:tcPr>
          <w:p w14:paraId="14092F00" w14:textId="77777777" w:rsidR="00357DB0" w:rsidRDefault="00357DB0" w:rsidP="00357DB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</w:t>
            </w:r>
          </w:p>
          <w:tbl>
            <w:tblPr>
              <w:tblStyle w:val="TableGrid"/>
              <w:tblpPr w:leftFromText="180" w:rightFromText="180" w:vertAnchor="text" w:tblpY="1"/>
              <w:tblOverlap w:val="never"/>
              <w:tblW w:w="2889" w:type="pct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single" w:sz="12" w:space="0" w:color="auto"/>
                <w:insideV w:val="single" w:sz="12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09"/>
              <w:gridCol w:w="992"/>
              <w:gridCol w:w="993"/>
            </w:tblGrid>
            <w:tr w:rsidR="00357DB0" w:rsidRPr="00436B24" w14:paraId="2F716B4C" w14:textId="77777777" w:rsidTr="00357DB0">
              <w:trPr>
                <w:trHeight w:val="396"/>
              </w:trPr>
              <w:tc>
                <w:tcPr>
                  <w:tcW w:w="1316" w:type="pct"/>
                  <w:tcBorders>
                    <w:top w:val="nil"/>
                    <w:left w:val="nil"/>
                    <w:bottom w:val="nil"/>
                    <w:right w:val="nil"/>
                    <w:tl2br w:val="single" w:sz="12" w:space="0" w:color="auto"/>
                  </w:tcBorders>
                  <w:vAlign w:val="center"/>
                </w:tcPr>
                <w:p w14:paraId="3F5CDAC8" w14:textId="77777777" w:rsidR="00357DB0" w:rsidRPr="000400D6" w:rsidRDefault="00357DB0" w:rsidP="00357DB0">
                  <w:pPr>
                    <w:jc w:val="right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400D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A</w:t>
                  </w:r>
                </w:p>
                <w:p w14:paraId="684204F1" w14:textId="77777777" w:rsidR="00357DB0" w:rsidRPr="000400D6" w:rsidRDefault="00357DB0" w:rsidP="00357DB0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400D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B</w:t>
                  </w:r>
                </w:p>
              </w:tc>
              <w:tc>
                <w:tcPr>
                  <w:tcW w:w="1841" w:type="pct"/>
                  <w:tcBorders>
                    <w:top w:val="nil"/>
                    <w:left w:val="nil"/>
                    <w:right w:val="nil"/>
                  </w:tcBorders>
                  <w:vAlign w:val="bottom"/>
                </w:tcPr>
                <w:p w14:paraId="47C48D08" w14:textId="77777777" w:rsidR="00357DB0" w:rsidRPr="000400D6" w:rsidRDefault="00357DB0" w:rsidP="00357DB0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400D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843" w:type="pct"/>
                  <w:tcBorders>
                    <w:top w:val="nil"/>
                    <w:left w:val="nil"/>
                    <w:right w:val="nil"/>
                  </w:tcBorders>
                  <w:vAlign w:val="bottom"/>
                </w:tcPr>
                <w:p w14:paraId="5A6352EE" w14:textId="77777777" w:rsidR="00357DB0" w:rsidRPr="000400D6" w:rsidRDefault="00357DB0" w:rsidP="00357DB0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400D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</w:tr>
            <w:tr w:rsidR="00357DB0" w:rsidRPr="00436B24" w14:paraId="1F9BCA5D" w14:textId="77777777" w:rsidTr="00357DB0">
              <w:trPr>
                <w:trHeight w:val="850"/>
              </w:trPr>
              <w:tc>
                <w:tcPr>
                  <w:tcW w:w="1316" w:type="pct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 w14:paraId="2D2E1F99" w14:textId="77777777" w:rsidR="00357DB0" w:rsidRPr="000400D6" w:rsidRDefault="00357DB0" w:rsidP="00357DB0">
                  <w:pPr>
                    <w:jc w:val="right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841" w:type="pct"/>
                  <w:vAlign w:val="center"/>
                </w:tcPr>
                <w:p w14:paraId="5D7EF404" w14:textId="77777777" w:rsidR="00357DB0" w:rsidRPr="00436B24" w:rsidRDefault="00357DB0" w:rsidP="00357DB0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843" w:type="pct"/>
                  <w:vAlign w:val="center"/>
                </w:tcPr>
                <w:p w14:paraId="6A642993" w14:textId="77777777" w:rsidR="00357DB0" w:rsidRPr="00436B24" w:rsidRDefault="00357DB0" w:rsidP="00357DB0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inline distT="0" distB="0" distL="0" distR="0" wp14:anchorId="10474422" wp14:editId="190D76B0">
                            <wp:extent cx="476410" cy="307340"/>
                            <wp:effectExtent l="0" t="0" r="19050" b="16510"/>
                            <wp:docPr id="408951876" name="Rectangle: Rounded Corners 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76410" cy="307340"/>
                                    </a:xfrm>
                                    <a:prstGeom prst="round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6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accent6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14:paraId="6F37FDEC" w14:textId="77777777" w:rsidR="00357DB0" w:rsidRDefault="00357DB0" w:rsidP="00B147B9">
                                        <w:pPr>
                                          <w:jc w:val="center"/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357DB0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1</w:t>
                                        </w:r>
                                      </w:p>
                                      <w:p w14:paraId="521531CE" w14:textId="77777777" w:rsidR="00357DB0" w:rsidRPr="00357DB0" w:rsidRDefault="00357DB0" w:rsidP="00B147B9">
                                        <w:pPr>
                                          <w:jc w:val="center"/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0474422" id="Rectangle: Rounded Corners 4" o:spid="_x0000_s1026" style="width:37.5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" fillcolor="white [3201]" strokecolor="#70ad47 [3209]" strokeweight="1pt">
                            <v:stroke joinstyle="miter"/>
                            <v:textbox>
                              <w:txbxContent>
                                <w:p w14:paraId="6F37FDEC" w14:textId="77777777" w:rsidR="00357DB0" w:rsidRDefault="00357DB0" w:rsidP="00B147B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357DB0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</w:p>
                                <w:p w14:paraId="521531CE" w14:textId="77777777" w:rsidR="00357DB0" w:rsidRPr="00357DB0" w:rsidRDefault="00357DB0" w:rsidP="00B147B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v:textbox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</w:tr>
            <w:tr w:rsidR="00357DB0" w:rsidRPr="00436B24" w14:paraId="3E925EAF" w14:textId="77777777" w:rsidTr="00357DB0">
              <w:trPr>
                <w:trHeight w:val="850"/>
              </w:trPr>
              <w:tc>
                <w:tcPr>
                  <w:tcW w:w="1316" w:type="pct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 w14:paraId="36AF2315" w14:textId="77777777" w:rsidR="00357DB0" w:rsidRPr="000400D6" w:rsidRDefault="00357DB0" w:rsidP="00357DB0">
                  <w:pPr>
                    <w:jc w:val="right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841" w:type="pct"/>
                  <w:vAlign w:val="center"/>
                </w:tcPr>
                <w:p w14:paraId="77E1B989" w14:textId="77777777" w:rsidR="00357DB0" w:rsidRPr="00436B24" w:rsidRDefault="00357DB0" w:rsidP="00357DB0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inline distT="0" distB="0" distL="0" distR="0" wp14:anchorId="348F0977" wp14:editId="6E6AF7AA">
                            <wp:extent cx="484094" cy="307340"/>
                            <wp:effectExtent l="0" t="0" r="11430" b="16510"/>
                            <wp:docPr id="58071805" name="Rectangle: Rounded Corners 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84094" cy="307340"/>
                                    </a:xfrm>
                                    <a:prstGeom prst="round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6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accent6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14:paraId="12249B68" w14:textId="77777777" w:rsidR="00357DB0" w:rsidRDefault="00357DB0" w:rsidP="00B147B9">
                                        <w:pPr>
                                          <w:jc w:val="center"/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357DB0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1</w:t>
                                        </w:r>
                                      </w:p>
                                      <w:p w14:paraId="216AAA04" w14:textId="77777777" w:rsidR="00357DB0" w:rsidRPr="00357DB0" w:rsidRDefault="00357DB0" w:rsidP="00B147B9">
                                        <w:pPr>
                                          <w:jc w:val="center"/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348F0977" id="_x0000_s1027" style="width:38.1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" fillcolor="white [3201]" strokecolor="#70ad47 [3209]" strokeweight="1pt">
                            <v:stroke joinstyle="miter"/>
                            <v:textbox>
                              <w:txbxContent>
                                <w:p w14:paraId="12249B68" w14:textId="77777777" w:rsidR="00357DB0" w:rsidRDefault="00357DB0" w:rsidP="00B147B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357DB0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</w:p>
                                <w:p w14:paraId="216AAA04" w14:textId="77777777" w:rsidR="00357DB0" w:rsidRPr="00357DB0" w:rsidRDefault="00357DB0" w:rsidP="00B147B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v:textbox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1843" w:type="pct"/>
                  <w:vAlign w:val="center"/>
                </w:tcPr>
                <w:p w14:paraId="2997C5F7" w14:textId="77777777" w:rsidR="00357DB0" w:rsidRPr="00436B24" w:rsidRDefault="00357DB0" w:rsidP="00357DB0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</w:tr>
          </w:tbl>
          <w:p w14:paraId="4A0BC07F" w14:textId="77777777" w:rsidR="00B147B9" w:rsidRDefault="00B147B9" w:rsidP="00B147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9C74AE" w14:textId="77777777" w:rsidR="00E14FA7" w:rsidRPr="00E14FA7" w:rsidRDefault="00E14FA7" w:rsidP="00E14F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FE6FD8" w14:textId="77777777" w:rsidR="00E14FA7" w:rsidRPr="00E14FA7" w:rsidRDefault="00E14FA7" w:rsidP="00E14F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D37B4A" w14:textId="77777777" w:rsidR="00E14FA7" w:rsidRPr="00E14FA7" w:rsidRDefault="00E14FA7" w:rsidP="00E14F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A36CEB" w14:textId="77777777" w:rsidR="00E14FA7" w:rsidRPr="00E14FA7" w:rsidRDefault="00E14FA7" w:rsidP="00E14F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C9B18C" w14:textId="77777777" w:rsidR="00E14FA7" w:rsidRDefault="00E14FA7" w:rsidP="00E14F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C3F5CE" w14:textId="77777777" w:rsidR="00E14FA7" w:rsidRDefault="00E14FA7" w:rsidP="00E14F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0CAAED" w14:textId="77777777" w:rsidR="00E14FA7" w:rsidRDefault="00E14FA7" w:rsidP="00E14F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822F39" w14:textId="77777777" w:rsidR="00E14FA7" w:rsidRDefault="00E14FA7" w:rsidP="00E14F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DCEB5D" w14:textId="658F8F2A" w:rsidR="00E14FA7" w:rsidRPr="00E14FA7" w:rsidRDefault="00E14FA7" w:rsidP="00E14FA7">
            <w:pPr>
              <w:rPr>
                <w:rFonts w:ascii="Times New Roman" w:eastAsiaTheme="minorEastAsia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Sum = A</w:t>
            </w:r>
            <m:oMath>
              <m:acc>
                <m:accPr>
                  <m:chr m:val="̅"/>
                  <m:ctrlPr>
                    <w:rPr>
                      <w:rFonts w:ascii="Cambria Math" w:hAnsi="Cambria Math" w:cs="Times New Roman"/>
                      <w:iCs/>
                      <w:sz w:val="24"/>
                      <w:szCs w:val="24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</m:acc>
            </m:oMath>
            <w:r>
              <w:rPr>
                <w:rFonts w:ascii="Times New Roman" w:eastAsiaTheme="minorEastAsia" w:hAnsi="Times New Roman" w:cs="Times New Roman"/>
                <w:iCs/>
                <w:sz w:val="24"/>
                <w:szCs w:val="24"/>
              </w:rPr>
              <w:t xml:space="preserve"> +</w:t>
            </w:r>
            <w:r w:rsidRPr="00E14FA7">
              <w:rPr>
                <w:rFonts w:ascii="Times New Roman" w:eastAsiaTheme="minorEastAsia" w:hAnsi="Times New Roman" w:cs="Times New Roman"/>
                <w:iCs/>
                <w:sz w:val="24"/>
                <w:szCs w:val="24"/>
              </w:rPr>
              <w:t xml:space="preserve"> </w:t>
            </w:r>
            <m:oMath>
              <m:acc>
                <m:accPr>
                  <m:chr m:val="̅"/>
                  <m:ctrlPr>
                    <w:rPr>
                      <w:rFonts w:ascii="Cambria Math" w:hAnsi="Cambria Math" w:cs="Times New Roman"/>
                      <w:iCs/>
                      <w:sz w:val="24"/>
                      <w:szCs w:val="24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</m:acc>
            </m:oMath>
            <w:r>
              <w:rPr>
                <w:rFonts w:ascii="Times New Roman" w:eastAsiaTheme="minorEastAsia" w:hAnsi="Times New Roman" w:cs="Times New Roman"/>
                <w:iCs/>
                <w:sz w:val="24"/>
                <w:szCs w:val="24"/>
              </w:rPr>
              <w:t xml:space="preserve">B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 A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⊕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B</w:t>
            </w:r>
          </w:p>
        </w:tc>
        <w:tc>
          <w:tcPr>
            <w:tcW w:w="4878" w:type="dxa"/>
          </w:tcPr>
          <w:p w14:paraId="7E44223F" w14:textId="77777777" w:rsidR="00357DB0" w:rsidRDefault="00357DB0" w:rsidP="00512427">
            <w:pPr>
              <w:tabs>
                <w:tab w:val="left" w:pos="2783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RRY</w:t>
            </w:r>
          </w:p>
          <w:tbl>
            <w:tblPr>
              <w:tblStyle w:val="TableGrid"/>
              <w:tblpPr w:leftFromText="180" w:rightFromText="180" w:vertAnchor="text" w:tblpY="1"/>
              <w:tblOverlap w:val="never"/>
              <w:tblW w:w="2889" w:type="pct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single" w:sz="12" w:space="0" w:color="auto"/>
                <w:insideV w:val="single" w:sz="12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09"/>
              <w:gridCol w:w="992"/>
              <w:gridCol w:w="993"/>
            </w:tblGrid>
            <w:tr w:rsidR="00357DB0" w:rsidRPr="00436B24" w14:paraId="1EDB701E" w14:textId="77777777" w:rsidTr="00512427">
              <w:trPr>
                <w:trHeight w:val="567"/>
              </w:trPr>
              <w:tc>
                <w:tcPr>
                  <w:tcW w:w="1316" w:type="pct"/>
                  <w:tcBorders>
                    <w:top w:val="nil"/>
                    <w:left w:val="nil"/>
                    <w:bottom w:val="nil"/>
                    <w:right w:val="nil"/>
                    <w:tl2br w:val="single" w:sz="12" w:space="0" w:color="auto"/>
                  </w:tcBorders>
                  <w:vAlign w:val="center"/>
                </w:tcPr>
                <w:p w14:paraId="16E2BF67" w14:textId="77777777" w:rsidR="00357DB0" w:rsidRPr="000400D6" w:rsidRDefault="00357DB0" w:rsidP="00357DB0">
                  <w:pPr>
                    <w:jc w:val="right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400D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A</w:t>
                  </w:r>
                </w:p>
                <w:p w14:paraId="13D59748" w14:textId="77777777" w:rsidR="00357DB0" w:rsidRPr="000400D6" w:rsidRDefault="00357DB0" w:rsidP="00357DB0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400D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B</w:t>
                  </w:r>
                </w:p>
              </w:tc>
              <w:tc>
                <w:tcPr>
                  <w:tcW w:w="1841" w:type="pct"/>
                  <w:tcBorders>
                    <w:top w:val="nil"/>
                    <w:left w:val="nil"/>
                    <w:right w:val="nil"/>
                  </w:tcBorders>
                  <w:vAlign w:val="bottom"/>
                </w:tcPr>
                <w:p w14:paraId="041955DD" w14:textId="77777777" w:rsidR="00357DB0" w:rsidRPr="000400D6" w:rsidRDefault="00357DB0" w:rsidP="00357DB0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400D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843" w:type="pct"/>
                  <w:tcBorders>
                    <w:top w:val="nil"/>
                    <w:left w:val="nil"/>
                    <w:right w:val="nil"/>
                  </w:tcBorders>
                  <w:vAlign w:val="bottom"/>
                </w:tcPr>
                <w:p w14:paraId="5AFFB54F" w14:textId="77777777" w:rsidR="00357DB0" w:rsidRPr="000400D6" w:rsidRDefault="00357DB0" w:rsidP="00357DB0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400D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</w:tr>
            <w:tr w:rsidR="00357DB0" w:rsidRPr="00436B24" w14:paraId="047A8A5B" w14:textId="77777777" w:rsidTr="00B147B9">
              <w:trPr>
                <w:trHeight w:val="828"/>
              </w:trPr>
              <w:tc>
                <w:tcPr>
                  <w:tcW w:w="1316" w:type="pct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 w14:paraId="6368EF43" w14:textId="77777777" w:rsidR="00357DB0" w:rsidRPr="000400D6" w:rsidRDefault="00357DB0" w:rsidP="00357DB0">
                  <w:pPr>
                    <w:jc w:val="right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841" w:type="pct"/>
                  <w:vAlign w:val="center"/>
                </w:tcPr>
                <w:p w14:paraId="4BAFB84D" w14:textId="77777777" w:rsidR="00357DB0" w:rsidRPr="00436B24" w:rsidRDefault="00357DB0" w:rsidP="00357DB0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843" w:type="pct"/>
                  <w:vAlign w:val="center"/>
                </w:tcPr>
                <w:p w14:paraId="2F3E4F72" w14:textId="1186AA93" w:rsidR="00357DB0" w:rsidRPr="00436B24" w:rsidRDefault="00B147B9" w:rsidP="00B147B9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</w:tr>
            <w:tr w:rsidR="00357DB0" w:rsidRPr="00436B24" w14:paraId="5DF44DCB" w14:textId="77777777" w:rsidTr="00B147B9">
              <w:trPr>
                <w:trHeight w:val="826"/>
              </w:trPr>
              <w:tc>
                <w:tcPr>
                  <w:tcW w:w="1316" w:type="pct"/>
                  <w:tcBorders>
                    <w:top w:val="nil"/>
                    <w:left w:val="nil"/>
                    <w:bottom w:val="nil"/>
                  </w:tcBorders>
                  <w:vAlign w:val="center"/>
                </w:tcPr>
                <w:p w14:paraId="6C1A728A" w14:textId="77777777" w:rsidR="00357DB0" w:rsidRPr="000400D6" w:rsidRDefault="00357DB0" w:rsidP="00357DB0">
                  <w:pPr>
                    <w:jc w:val="right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841" w:type="pct"/>
                  <w:vAlign w:val="center"/>
                </w:tcPr>
                <w:p w14:paraId="4DA8FBC9" w14:textId="2978EFE2" w:rsidR="00357DB0" w:rsidRPr="00436B24" w:rsidRDefault="00B147B9" w:rsidP="00B147B9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843" w:type="pct"/>
                  <w:vAlign w:val="center"/>
                </w:tcPr>
                <w:p w14:paraId="66D03E56" w14:textId="4E90AF9A" w:rsidR="00357DB0" w:rsidRPr="00436B24" w:rsidRDefault="00B147B9" w:rsidP="00357DB0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inline distT="0" distB="0" distL="0" distR="0" wp14:anchorId="1FAD856F" wp14:editId="5EE4A8AC">
                            <wp:extent cx="484094" cy="307340"/>
                            <wp:effectExtent l="0" t="0" r="11430" b="16510"/>
                            <wp:docPr id="819658812" name="Rectangle: Rounded Corners 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84094" cy="307340"/>
                                    </a:xfrm>
                                    <a:prstGeom prst="round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6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accent6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14:paraId="4A36CB23" w14:textId="77777777" w:rsidR="00B147B9" w:rsidRDefault="00B147B9" w:rsidP="00B147B9">
                                        <w:pPr>
                                          <w:jc w:val="center"/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357DB0"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  <w:t>1</w:t>
                                        </w:r>
                                      </w:p>
                                      <w:p w14:paraId="331BDA41" w14:textId="77777777" w:rsidR="00B147B9" w:rsidRPr="00357DB0" w:rsidRDefault="00B147B9" w:rsidP="00B147B9">
                                        <w:pPr>
                                          <w:jc w:val="center"/>
                                          <w:rPr>
                                            <w:rFonts w:ascii="Times New Roman" w:hAnsi="Times New Roman" w:cs="Times New Roman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FAD856F" id="_x0000_s1028" style="width:38.1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" fillcolor="white [3201]" strokecolor="#70ad47 [3209]" strokeweight="1pt">
                            <v:stroke joinstyle="miter"/>
                            <v:textbox>
                              <w:txbxContent>
                                <w:p w14:paraId="4A36CB23" w14:textId="77777777" w:rsidR="00B147B9" w:rsidRDefault="00B147B9" w:rsidP="00B147B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  <w:r w:rsidRPr="00357DB0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</w:p>
                                <w:p w14:paraId="331BDA41" w14:textId="77777777" w:rsidR="00B147B9" w:rsidRPr="00357DB0" w:rsidRDefault="00B147B9" w:rsidP="00B147B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v:textbox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</w:tr>
          </w:tbl>
          <w:p w14:paraId="4033F0BE" w14:textId="77777777" w:rsidR="00357DB0" w:rsidRDefault="00357DB0" w:rsidP="00357DB0">
            <w:pPr>
              <w:tabs>
                <w:tab w:val="left" w:pos="2783"/>
              </w:tabs>
              <w:spacing w:before="24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E4293B6" w14:textId="77777777" w:rsidR="00E14FA7" w:rsidRPr="00E14FA7" w:rsidRDefault="00E14FA7" w:rsidP="00E14F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1C54DE" w14:textId="77777777" w:rsidR="00E14FA7" w:rsidRPr="00E14FA7" w:rsidRDefault="00E14FA7" w:rsidP="00E14F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BBC568" w14:textId="77777777" w:rsidR="00E14FA7" w:rsidRDefault="00E14FA7" w:rsidP="00E14FA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0B922AE" w14:textId="77777777" w:rsidR="00E14FA7" w:rsidRDefault="00E14FA7" w:rsidP="00E14FA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99D9484" w14:textId="77777777" w:rsidR="00E14FA7" w:rsidRDefault="00E14FA7" w:rsidP="00E14FA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61DDCA9" w14:textId="77777777" w:rsidR="00E14FA7" w:rsidRDefault="00E14FA7" w:rsidP="00E14FA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3DFAA3D" w14:textId="4BDEB707" w:rsidR="00512427" w:rsidRDefault="00512427" w:rsidP="00E14FA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3E1718" w14:textId="343BE5A8" w:rsidR="00E14FA7" w:rsidRPr="00E14FA7" w:rsidRDefault="00512427" w:rsidP="005124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Carry</w:t>
            </w:r>
            <w:r w:rsidR="00E14FA7">
              <w:rPr>
                <w:rFonts w:ascii="Times New Roman" w:hAnsi="Times New Roman" w:cs="Times New Roman"/>
                <w:sz w:val="24"/>
                <w:szCs w:val="24"/>
              </w:rPr>
              <w:t xml:space="preserve"> =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</w:tr>
    </w:tbl>
    <w:p w14:paraId="374E9C34" w14:textId="166A2092" w:rsidR="00357DB0" w:rsidRDefault="00B147B9" w:rsidP="00357DB0">
      <w:pPr>
        <w:tabs>
          <w:tab w:val="left" w:pos="2783"/>
        </w:tabs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ircuit Diagram:</w:t>
      </w:r>
    </w:p>
    <w:p w14:paraId="7F225B6F" w14:textId="776A1CC0" w:rsidR="00357DB0" w:rsidRDefault="00B147B9" w:rsidP="00357DB0">
      <w:pPr>
        <w:tabs>
          <w:tab w:val="left" w:pos="2783"/>
        </w:tabs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 w:rsidRPr="00B147B9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5DD1350" wp14:editId="79AFDE47">
            <wp:extent cx="6263640" cy="3131820"/>
            <wp:effectExtent l="19050" t="19050" r="22860" b="11430"/>
            <wp:docPr id="8033337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33371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313182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0000"/>
        <w:tblLook w:val="04A0" w:firstRow="1" w:lastRow="0" w:firstColumn="1" w:lastColumn="0" w:noHBand="0" w:noVBand="1"/>
      </w:tblPr>
      <w:tblGrid>
        <w:gridCol w:w="1674"/>
        <w:gridCol w:w="8160"/>
      </w:tblGrid>
      <w:tr w:rsidR="00564F88" w14:paraId="2C4CCC65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14F53E5D" w14:textId="5A92CD3D" w:rsidR="00564F88" w:rsidRPr="00156EBD" w:rsidRDefault="00564F88" w:rsidP="00AC098B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lastRenderedPageBreak/>
              <w:t>EXPT. NO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 0</w:t>
            </w:r>
            <w:r w:rsidR="000129E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2</w:t>
            </w:r>
          </w:p>
        </w:tc>
        <w:tc>
          <w:tcPr>
            <w:tcW w:w="4149" w:type="pct"/>
            <w:vMerge w:val="restart"/>
            <w:shd w:val="clear" w:color="auto" w:fill="FF0000"/>
            <w:vAlign w:val="center"/>
          </w:tcPr>
          <w:p w14:paraId="1F6622AB" w14:textId="77777777" w:rsidR="00564F88" w:rsidRPr="00156EBD" w:rsidRDefault="00564F88" w:rsidP="00AC098B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>IMPLEMENTATION OF HALF – ADDER AND FULL – ADDER USING LOGIC GATES</w:t>
            </w:r>
          </w:p>
        </w:tc>
      </w:tr>
      <w:tr w:rsidR="008B7152" w14:paraId="27EBEAED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194A031B" w14:textId="77777777" w:rsidR="008B7152" w:rsidRPr="00156EBD" w:rsidRDefault="008B7152" w:rsidP="00AC098B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DATE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149" w:type="pct"/>
            <w:vMerge/>
            <w:shd w:val="clear" w:color="auto" w:fill="FF0000"/>
          </w:tcPr>
          <w:p w14:paraId="4765D011" w14:textId="77777777" w:rsidR="008B7152" w:rsidRDefault="008B7152" w:rsidP="00AC098B">
            <w:pPr>
              <w:rPr>
                <w:rFonts w:eastAsiaTheme="minorEastAsia"/>
                <w:b/>
                <w:bCs/>
                <w:iCs/>
                <w:sz w:val="28"/>
                <w:szCs w:val="28"/>
              </w:rPr>
            </w:pPr>
          </w:p>
        </w:tc>
      </w:tr>
    </w:tbl>
    <w:p w14:paraId="60E87A2F" w14:textId="77777777" w:rsidR="008B7152" w:rsidRDefault="008B7152" w:rsidP="00357DB0">
      <w:pPr>
        <w:tabs>
          <w:tab w:val="left" w:pos="2783"/>
        </w:tabs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</w:p>
    <w:p w14:paraId="0326105B" w14:textId="4BC54A20" w:rsidR="008B7152" w:rsidRPr="000400D6" w:rsidRDefault="008B7152" w:rsidP="008B7152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  <w:u w:val="double"/>
          </w:rPr>
          <m:t>Full-Adder:</m:t>
        </m:r>
      </m:oMath>
      <w:r>
        <w:rPr>
          <w:rFonts w:ascii="Times New Roman" w:eastAsiaTheme="minorEastAsia" w:hAnsi="Times New Roman" w:cs="Times New Roman"/>
          <w:b/>
          <w:bCs/>
          <w:iCs/>
          <w:sz w:val="24"/>
          <w:szCs w:val="24"/>
          <w:u w:val="double"/>
        </w:rPr>
        <w:t xml:space="preserve"> </w:t>
      </w:r>
    </w:p>
    <w:p w14:paraId="664E3392" w14:textId="77777777" w:rsidR="008B7152" w:rsidRPr="000400D6" w:rsidRDefault="008B7152" w:rsidP="008B7152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ruth Table:</w:t>
      </w:r>
    </w:p>
    <w:tbl>
      <w:tblPr>
        <w:tblStyle w:val="GridTable5Dark-Accent2"/>
        <w:tblW w:w="5000" w:type="pct"/>
        <w:tblLook w:val="0400" w:firstRow="0" w:lastRow="0" w:firstColumn="0" w:lastColumn="0" w:noHBand="0" w:noVBand="1"/>
      </w:tblPr>
      <w:tblGrid>
        <w:gridCol w:w="1974"/>
        <w:gridCol w:w="1973"/>
        <w:gridCol w:w="1969"/>
        <w:gridCol w:w="1843"/>
        <w:gridCol w:w="2095"/>
      </w:tblGrid>
      <w:tr w:rsidR="00AA0482" w:rsidRPr="00AA0482" w14:paraId="7AD98460" w14:textId="77777777" w:rsidTr="006635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002" w:type="pct"/>
            <w:shd w:val="clear" w:color="auto" w:fill="FF0000"/>
            <w:vAlign w:val="center"/>
          </w:tcPr>
          <w:p w14:paraId="0765793C" w14:textId="1F4414F9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1001" w:type="pct"/>
            <w:shd w:val="clear" w:color="auto" w:fill="FF0000"/>
            <w:vAlign w:val="center"/>
          </w:tcPr>
          <w:p w14:paraId="5AE89962" w14:textId="2461695C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999" w:type="pct"/>
            <w:shd w:val="clear" w:color="auto" w:fill="FF0000"/>
            <w:vAlign w:val="center"/>
          </w:tcPr>
          <w:p w14:paraId="28513359" w14:textId="6F0A080C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 w:rsidRPr="00AA04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in</w:t>
            </w:r>
          </w:p>
        </w:tc>
        <w:tc>
          <w:tcPr>
            <w:tcW w:w="935" w:type="pct"/>
            <w:shd w:val="clear" w:color="auto" w:fill="FF0000"/>
            <w:vAlign w:val="center"/>
          </w:tcPr>
          <w:p w14:paraId="4E2BA2A4" w14:textId="4B0BA282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="00FB37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M</w:t>
            </w:r>
          </w:p>
        </w:tc>
        <w:tc>
          <w:tcPr>
            <w:tcW w:w="1063" w:type="pct"/>
            <w:shd w:val="clear" w:color="auto" w:fill="FF0000"/>
            <w:vAlign w:val="center"/>
          </w:tcPr>
          <w:p w14:paraId="7B0B4817" w14:textId="3F6BF7CC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proofErr w:type="spellStart"/>
            <w:r w:rsidRPr="00AA04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="00FB37D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RY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out</w:t>
            </w:r>
            <w:proofErr w:type="spellEnd"/>
          </w:p>
        </w:tc>
      </w:tr>
      <w:tr w:rsidR="00AA0482" w:rsidRPr="00AA0482" w14:paraId="37FE1CA3" w14:textId="77777777" w:rsidTr="006635A9">
        <w:trPr>
          <w:trHeight w:val="397"/>
        </w:trPr>
        <w:tc>
          <w:tcPr>
            <w:tcW w:w="1002" w:type="pct"/>
            <w:vAlign w:val="center"/>
          </w:tcPr>
          <w:p w14:paraId="05B857FB" w14:textId="3910355A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1" w:type="pct"/>
            <w:vAlign w:val="center"/>
          </w:tcPr>
          <w:p w14:paraId="0C13EA77" w14:textId="2943579F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99" w:type="pct"/>
            <w:vAlign w:val="center"/>
          </w:tcPr>
          <w:p w14:paraId="73168622" w14:textId="6AB0021F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35" w:type="pct"/>
            <w:vAlign w:val="center"/>
          </w:tcPr>
          <w:p w14:paraId="4224BB51" w14:textId="4066C449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63" w:type="pct"/>
            <w:vAlign w:val="center"/>
          </w:tcPr>
          <w:p w14:paraId="1632DABC" w14:textId="2594E74E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A0482" w:rsidRPr="00AA0482" w14:paraId="3AF8E4DE" w14:textId="77777777" w:rsidTr="006635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002" w:type="pct"/>
            <w:vAlign w:val="center"/>
          </w:tcPr>
          <w:p w14:paraId="2A9D77DA" w14:textId="5C0309AA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1" w:type="pct"/>
            <w:vAlign w:val="center"/>
          </w:tcPr>
          <w:p w14:paraId="760BA97A" w14:textId="5BA274AA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99" w:type="pct"/>
            <w:vAlign w:val="center"/>
          </w:tcPr>
          <w:p w14:paraId="3871B1DF" w14:textId="1B6CC263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35" w:type="pct"/>
            <w:vAlign w:val="center"/>
          </w:tcPr>
          <w:p w14:paraId="7CC177EC" w14:textId="1F6B8830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3" w:type="pct"/>
            <w:vAlign w:val="center"/>
          </w:tcPr>
          <w:p w14:paraId="2522969E" w14:textId="7058EDAA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A0482" w:rsidRPr="00AA0482" w14:paraId="55A59292" w14:textId="77777777" w:rsidTr="006635A9">
        <w:trPr>
          <w:trHeight w:val="397"/>
        </w:trPr>
        <w:tc>
          <w:tcPr>
            <w:tcW w:w="1002" w:type="pct"/>
            <w:vAlign w:val="center"/>
          </w:tcPr>
          <w:p w14:paraId="7970FEB3" w14:textId="59C528F7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1" w:type="pct"/>
            <w:vAlign w:val="center"/>
          </w:tcPr>
          <w:p w14:paraId="7EE80200" w14:textId="44E6C946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9" w:type="pct"/>
            <w:vAlign w:val="center"/>
          </w:tcPr>
          <w:p w14:paraId="25A1A646" w14:textId="59D5AE9A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35" w:type="pct"/>
            <w:vAlign w:val="center"/>
          </w:tcPr>
          <w:p w14:paraId="4574910A" w14:textId="6B594864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3" w:type="pct"/>
            <w:vAlign w:val="center"/>
          </w:tcPr>
          <w:p w14:paraId="23ECFCA9" w14:textId="06E9C7AD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A0482" w:rsidRPr="00AA0482" w14:paraId="25DB8F68" w14:textId="77777777" w:rsidTr="006635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002" w:type="pct"/>
            <w:vAlign w:val="center"/>
          </w:tcPr>
          <w:p w14:paraId="4BF4C733" w14:textId="300C5B56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1" w:type="pct"/>
            <w:vAlign w:val="center"/>
          </w:tcPr>
          <w:p w14:paraId="088AD968" w14:textId="036872A8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9" w:type="pct"/>
            <w:vAlign w:val="center"/>
          </w:tcPr>
          <w:p w14:paraId="51C31125" w14:textId="70E63105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35" w:type="pct"/>
            <w:vAlign w:val="center"/>
          </w:tcPr>
          <w:p w14:paraId="43759248" w14:textId="20759EFB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63" w:type="pct"/>
            <w:vAlign w:val="center"/>
          </w:tcPr>
          <w:p w14:paraId="1079A5D5" w14:textId="2AC1C6BF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A0482" w:rsidRPr="00AA0482" w14:paraId="24BCD3E9" w14:textId="77777777" w:rsidTr="006635A9">
        <w:trPr>
          <w:trHeight w:val="397"/>
        </w:trPr>
        <w:tc>
          <w:tcPr>
            <w:tcW w:w="1002" w:type="pct"/>
            <w:vAlign w:val="center"/>
          </w:tcPr>
          <w:p w14:paraId="73195701" w14:textId="7958714E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1" w:type="pct"/>
            <w:vAlign w:val="center"/>
          </w:tcPr>
          <w:p w14:paraId="2E2BB37B" w14:textId="7B62681E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99" w:type="pct"/>
            <w:vAlign w:val="center"/>
          </w:tcPr>
          <w:p w14:paraId="5D9141BC" w14:textId="29B3125D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35" w:type="pct"/>
            <w:vAlign w:val="center"/>
          </w:tcPr>
          <w:p w14:paraId="2893B126" w14:textId="48A54BD4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3" w:type="pct"/>
            <w:vAlign w:val="center"/>
          </w:tcPr>
          <w:p w14:paraId="44FFCF34" w14:textId="2311B44F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A0482" w:rsidRPr="00AA0482" w14:paraId="4B296D89" w14:textId="77777777" w:rsidTr="006635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002" w:type="pct"/>
            <w:vAlign w:val="center"/>
          </w:tcPr>
          <w:p w14:paraId="7B1A5933" w14:textId="7EED9E63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1" w:type="pct"/>
            <w:vAlign w:val="center"/>
          </w:tcPr>
          <w:p w14:paraId="3CDCE546" w14:textId="0C2B6664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99" w:type="pct"/>
            <w:vAlign w:val="center"/>
          </w:tcPr>
          <w:p w14:paraId="01549011" w14:textId="4444861C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35" w:type="pct"/>
            <w:vAlign w:val="center"/>
          </w:tcPr>
          <w:p w14:paraId="2427834A" w14:textId="2209DF0A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63" w:type="pct"/>
            <w:vAlign w:val="center"/>
          </w:tcPr>
          <w:p w14:paraId="1AE480AF" w14:textId="742528AE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A0482" w:rsidRPr="00AA0482" w14:paraId="52974AF2" w14:textId="77777777" w:rsidTr="006635A9">
        <w:trPr>
          <w:trHeight w:val="397"/>
        </w:trPr>
        <w:tc>
          <w:tcPr>
            <w:tcW w:w="1002" w:type="pct"/>
            <w:vAlign w:val="center"/>
          </w:tcPr>
          <w:p w14:paraId="0F5C0C8F" w14:textId="3A00A3D8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1" w:type="pct"/>
            <w:vAlign w:val="center"/>
          </w:tcPr>
          <w:p w14:paraId="595A7568" w14:textId="520E8B77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9" w:type="pct"/>
            <w:vAlign w:val="center"/>
          </w:tcPr>
          <w:p w14:paraId="7E56FE1B" w14:textId="60EEA915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35" w:type="pct"/>
            <w:vAlign w:val="center"/>
          </w:tcPr>
          <w:p w14:paraId="6A5F3E27" w14:textId="36E72AA2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63" w:type="pct"/>
            <w:vAlign w:val="center"/>
          </w:tcPr>
          <w:p w14:paraId="62E0512E" w14:textId="16FCC56E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A0482" w:rsidRPr="00AA0482" w14:paraId="7F361978" w14:textId="77777777" w:rsidTr="006635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002" w:type="pct"/>
            <w:vAlign w:val="center"/>
          </w:tcPr>
          <w:p w14:paraId="1122FBB6" w14:textId="71DDD4B9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1" w:type="pct"/>
            <w:vAlign w:val="center"/>
          </w:tcPr>
          <w:p w14:paraId="061F27C6" w14:textId="5B8088BD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9" w:type="pct"/>
            <w:vAlign w:val="center"/>
          </w:tcPr>
          <w:p w14:paraId="7445824F" w14:textId="49E7248F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35" w:type="pct"/>
            <w:vAlign w:val="center"/>
          </w:tcPr>
          <w:p w14:paraId="29A5176C" w14:textId="1704115E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3" w:type="pct"/>
            <w:vAlign w:val="center"/>
          </w:tcPr>
          <w:p w14:paraId="3D80547D" w14:textId="2E4EF6FD" w:rsidR="00AA0482" w:rsidRPr="00AA0482" w:rsidRDefault="00AA0482" w:rsidP="006635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04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157ED5AF" w14:textId="2941CC4F" w:rsidR="00AA0482" w:rsidRDefault="00AA0482" w:rsidP="00AA0482">
      <w:pPr>
        <w:spacing w:before="240"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 – Map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78"/>
        <w:gridCol w:w="4878"/>
      </w:tblGrid>
      <w:tr w:rsidR="00BD23E3" w14:paraId="6FF8E1A3" w14:textId="77777777" w:rsidTr="00AE29D0">
        <w:trPr>
          <w:trHeight w:val="2970"/>
        </w:trPr>
        <w:tc>
          <w:tcPr>
            <w:tcW w:w="4878" w:type="dxa"/>
          </w:tcPr>
          <w:p w14:paraId="0E170BD8" w14:textId="0EFF7773" w:rsidR="00BD23E3" w:rsidRDefault="00BD23E3" w:rsidP="00AC098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</w:t>
            </w:r>
          </w:p>
          <w:tbl>
            <w:tblPr>
              <w:tblStyle w:val="TableGrid"/>
              <w:tblpPr w:leftFromText="180" w:rightFromText="180" w:vertAnchor="text" w:tblpY="1"/>
              <w:tblOverlap w:val="never"/>
              <w:tblW w:w="4714" w:type="pct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single" w:sz="12" w:space="0" w:color="auto"/>
                <w:insideV w:val="single" w:sz="12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93"/>
              <w:gridCol w:w="850"/>
              <w:gridCol w:w="851"/>
              <w:gridCol w:w="850"/>
              <w:gridCol w:w="851"/>
            </w:tblGrid>
            <w:tr w:rsidR="00BD23E3" w:rsidRPr="00436B24" w14:paraId="7A98B2E7" w14:textId="66801CF5" w:rsidTr="00FB37DF">
              <w:trPr>
                <w:trHeight w:val="396"/>
              </w:trPr>
              <w:tc>
                <w:tcPr>
                  <w:tcW w:w="1130" w:type="pct"/>
                  <w:tcBorders>
                    <w:top w:val="nil"/>
                    <w:left w:val="nil"/>
                    <w:bottom w:val="nil"/>
                    <w:right w:val="nil"/>
                    <w:tl2br w:val="single" w:sz="12" w:space="0" w:color="auto"/>
                  </w:tcBorders>
                  <w:vAlign w:val="center"/>
                </w:tcPr>
                <w:p w14:paraId="252E075B" w14:textId="401D6AC8" w:rsidR="00BD23E3" w:rsidRPr="00FB37DF" w:rsidRDefault="00FB37DF" w:rsidP="00AC098B">
                  <w:pPr>
                    <w:jc w:val="right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vertAlign w:val="subscript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  </w:t>
                  </w:r>
                  <w:proofErr w:type="spellStart"/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BC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vertAlign w:val="subscript"/>
                    </w:rPr>
                    <w:t>in</w:t>
                  </w:r>
                  <w:proofErr w:type="spellEnd"/>
                </w:p>
                <w:p w14:paraId="71DCF623" w14:textId="4FF81D18" w:rsidR="00BD23E3" w:rsidRPr="000400D6" w:rsidRDefault="00FB37DF" w:rsidP="00AC098B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A</w:t>
                  </w:r>
                </w:p>
              </w:tc>
              <w:tc>
                <w:tcPr>
                  <w:tcW w:w="967" w:type="pct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vAlign w:val="bottom"/>
                </w:tcPr>
                <w:p w14:paraId="44DB92E0" w14:textId="220AAF34" w:rsidR="00BD23E3" w:rsidRPr="000400D6" w:rsidRDefault="00BD23E3" w:rsidP="00AC098B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400D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0</w:t>
                  </w:r>
                  <w:r w:rsidR="001D39FC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68" w:type="pct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vAlign w:val="bottom"/>
                </w:tcPr>
                <w:p w14:paraId="369E8673" w14:textId="0EF01A70" w:rsidR="00BD23E3" w:rsidRPr="000400D6" w:rsidRDefault="001D39FC" w:rsidP="00BD23E3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0</w:t>
                  </w:r>
                  <w:r w:rsidR="00BD23E3" w:rsidRPr="000400D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67" w:type="pct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vAlign w:val="bottom"/>
                </w:tcPr>
                <w:p w14:paraId="2C8389B0" w14:textId="378EA273" w:rsidR="00BD23E3" w:rsidRPr="001D39FC" w:rsidRDefault="001D39FC" w:rsidP="00AE29D0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D39FC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11</w:t>
                  </w:r>
                </w:p>
              </w:tc>
              <w:tc>
                <w:tcPr>
                  <w:tcW w:w="968" w:type="pct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vAlign w:val="bottom"/>
                </w:tcPr>
                <w:p w14:paraId="5BE3DF15" w14:textId="36151A17" w:rsidR="00BD23E3" w:rsidRPr="001D39FC" w:rsidRDefault="001D39FC" w:rsidP="00AE29D0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D39FC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10</w:t>
                  </w:r>
                </w:p>
              </w:tc>
            </w:tr>
            <w:tr w:rsidR="00FB37DF" w:rsidRPr="00436B24" w14:paraId="68AB634B" w14:textId="2DE104FC" w:rsidTr="00FB37DF">
              <w:trPr>
                <w:trHeight w:val="20"/>
              </w:trPr>
              <w:tc>
                <w:tcPr>
                  <w:tcW w:w="1130" w:type="pct"/>
                  <w:tcBorders>
                    <w:top w:val="nil"/>
                    <w:left w:val="nil"/>
                    <w:bottom w:val="nil"/>
                    <w:right w:val="single" w:sz="12" w:space="0" w:color="auto"/>
                  </w:tcBorders>
                  <w:vAlign w:val="center"/>
                </w:tcPr>
                <w:p w14:paraId="4F1452E9" w14:textId="77777777" w:rsidR="00BD23E3" w:rsidRPr="000400D6" w:rsidRDefault="00BD23E3" w:rsidP="0040129D">
                  <w:pPr>
                    <w:spacing w:before="240"/>
                    <w:jc w:val="right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67" w:type="pct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</w:tcPr>
                <w:p w14:paraId="59BD8C62" w14:textId="77777777" w:rsidR="00BD23E3" w:rsidRPr="00436B24" w:rsidRDefault="00BD23E3" w:rsidP="0040129D">
                  <w:pPr>
                    <w:spacing w:before="240" w:line="48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68" w:type="pct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</w:tcPr>
                <w:p w14:paraId="57BF8057" w14:textId="6C47CF36" w:rsidR="00BD23E3" w:rsidRPr="00436B24" w:rsidRDefault="0040129D" w:rsidP="0040129D">
                  <w:pPr>
                    <w:spacing w:before="240" w:line="48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3600" behindDoc="1" locked="0" layoutInCell="1" allowOverlap="1" wp14:anchorId="00DD219E" wp14:editId="438489BF">
                            <wp:simplePos x="0" y="0"/>
                            <wp:positionH relativeFrom="column">
                              <wp:posOffset>84455</wp:posOffset>
                            </wp:positionH>
                            <wp:positionV relativeFrom="paragraph">
                              <wp:posOffset>120650</wp:posOffset>
                            </wp:positionV>
                            <wp:extent cx="219710" cy="213995"/>
                            <wp:effectExtent l="0" t="0" r="8890" b="0"/>
                            <wp:wrapNone/>
                            <wp:docPr id="925303318" name="Flowchart: Connector 1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9710" cy="213995"/>
                                    </a:xfrm>
                                    <a:prstGeom prst="flowChartConnector">
                                      <a:avLst/>
                                    </a:prstGeom>
                                    <a:solidFill>
                                      <a:schemeClr val="accent4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2B5FDAEE" id="_x0000_t120" coordsize="21600,21600" o:spt="120" path="m10800,qx,10800,10800,21600,21600,10800,10800,xe">
                            <v:path gradientshapeok="t" o:connecttype="custom" o:connectlocs="10800,0;3163,3163;0,10800;3163,18437;10800,21600;18437,18437;21600,10800;18437,3163" textboxrect="3163,3163,18437,18437"/>
                          </v:shapetype>
                          <v:shape id="Flowchart: Connector 12" o:spid="_x0000_s1026" type="#_x0000_t120" style="position:absolute;margin-left:6.65pt;margin-top:9.5pt;width:17.3pt;height:16.85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" fillcolor="#ffc000 [3207]" stroked="f">
                            <v:fill opacity="32896f"/>
                          </v:shape>
                        </w:pict>
                      </mc:Fallback>
                    </mc:AlternateContent>
                  </w:r>
                  <w:r w:rsidR="00AE29D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67" w:type="pct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shd w:val="clear" w:color="auto" w:fill="auto"/>
                  <w:vAlign w:val="center"/>
                </w:tcPr>
                <w:p w14:paraId="40C83C11" w14:textId="2033CCB0" w:rsidR="00BD23E3" w:rsidRPr="00436B24" w:rsidRDefault="00AE29D0" w:rsidP="0040129D">
                  <w:pPr>
                    <w:spacing w:before="240" w:line="48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68" w:type="pct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shd w:val="clear" w:color="auto" w:fill="auto"/>
                  <w:vAlign w:val="center"/>
                </w:tcPr>
                <w:p w14:paraId="2C8901E1" w14:textId="06BC9438" w:rsidR="00BD23E3" w:rsidRPr="00436B24" w:rsidRDefault="00390DE0" w:rsidP="0040129D">
                  <w:pPr>
                    <w:spacing w:before="240" w:line="48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7696" behindDoc="1" locked="0" layoutInCell="1" allowOverlap="1" wp14:anchorId="554223A7" wp14:editId="7B99FBD4">
                            <wp:simplePos x="0" y="0"/>
                            <wp:positionH relativeFrom="column">
                              <wp:posOffset>92075</wp:posOffset>
                            </wp:positionH>
                            <wp:positionV relativeFrom="paragraph">
                              <wp:posOffset>121285</wp:posOffset>
                            </wp:positionV>
                            <wp:extent cx="213995" cy="225425"/>
                            <wp:effectExtent l="0" t="0" r="0" b="3175"/>
                            <wp:wrapNone/>
                            <wp:docPr id="1242265269" name="Flowchart: Connector 1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3995" cy="225425"/>
                                    </a:xfrm>
                                    <a:prstGeom prst="flowChartConnector">
                                      <a:avLst/>
                                    </a:prstGeom>
                                    <a:solidFill>
                                      <a:schemeClr val="accent4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078E2025" id="Flowchart: Connector 12" o:spid="_x0000_s1026" type="#_x0000_t120" style="position:absolute;margin-left:7.25pt;margin-top:9.55pt;width:16.85pt;height:17.7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" fillcolor="#ffc000 [3207]" stroked="f">
                            <v:fill opacity="32896f"/>
                          </v:shape>
                        </w:pict>
                      </mc:Fallback>
                    </mc:AlternateContent>
                  </w:r>
                  <w:r w:rsidR="00AE29D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</w:tr>
            <w:tr w:rsidR="00FB37DF" w:rsidRPr="00436B24" w14:paraId="5341AE07" w14:textId="28623451" w:rsidTr="00FB37DF">
              <w:trPr>
                <w:trHeight w:val="20"/>
              </w:trPr>
              <w:tc>
                <w:tcPr>
                  <w:tcW w:w="1130" w:type="pct"/>
                  <w:tcBorders>
                    <w:top w:val="nil"/>
                    <w:left w:val="nil"/>
                    <w:bottom w:val="nil"/>
                    <w:right w:val="single" w:sz="12" w:space="0" w:color="auto"/>
                  </w:tcBorders>
                  <w:vAlign w:val="center"/>
                </w:tcPr>
                <w:p w14:paraId="120D1E59" w14:textId="77777777" w:rsidR="00BD23E3" w:rsidRPr="000400D6" w:rsidRDefault="00BD23E3" w:rsidP="0040129D">
                  <w:pPr>
                    <w:spacing w:before="240"/>
                    <w:jc w:val="right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67" w:type="pct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</w:tcPr>
                <w:p w14:paraId="1C51F79A" w14:textId="6E5E57C7" w:rsidR="00BD23E3" w:rsidRPr="00436B24" w:rsidRDefault="0040129D" w:rsidP="0040129D">
                  <w:pPr>
                    <w:spacing w:before="240" w:line="48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1552" behindDoc="1" locked="0" layoutInCell="1" allowOverlap="1" wp14:anchorId="111FC888" wp14:editId="7B3C68E1">
                            <wp:simplePos x="0" y="0"/>
                            <wp:positionH relativeFrom="column">
                              <wp:posOffset>92710</wp:posOffset>
                            </wp:positionH>
                            <wp:positionV relativeFrom="paragraph">
                              <wp:posOffset>123190</wp:posOffset>
                            </wp:positionV>
                            <wp:extent cx="213995" cy="225425"/>
                            <wp:effectExtent l="0" t="0" r="0" b="3175"/>
                            <wp:wrapNone/>
                            <wp:docPr id="323157216" name="Flowchart: Connector 1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3995" cy="225425"/>
                                    </a:xfrm>
                                    <a:prstGeom prst="flowChartConnector">
                                      <a:avLst/>
                                    </a:prstGeom>
                                    <a:solidFill>
                                      <a:schemeClr val="accent4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06E288A8" id="Flowchart: Connector 12" o:spid="_x0000_s1026" type="#_x0000_t120" style="position:absolute;margin-left:7.3pt;margin-top:9.7pt;width:16.85pt;height:17.75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" fillcolor="#ffc000 [3207]" stroked="f">
                            <v:fill opacity="32896f"/>
                          </v:shape>
                        </w:pict>
                      </mc:Fallback>
                    </mc:AlternateContent>
                  </w:r>
                  <w:r w:rsidR="00AE29D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68" w:type="pct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</w:tcPr>
                <w:p w14:paraId="0F949C6D" w14:textId="44DA20F8" w:rsidR="00BD23E3" w:rsidRPr="00436B24" w:rsidRDefault="00BD23E3" w:rsidP="0040129D">
                  <w:pPr>
                    <w:spacing w:before="240" w:line="48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67" w:type="pct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shd w:val="clear" w:color="auto" w:fill="auto"/>
                  <w:vAlign w:val="center"/>
                </w:tcPr>
                <w:p w14:paraId="331AC450" w14:textId="63BA2B9C" w:rsidR="00BD23E3" w:rsidRPr="00436B24" w:rsidRDefault="00390DE0" w:rsidP="0040129D">
                  <w:pPr>
                    <w:spacing w:before="240" w:line="48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5648" behindDoc="1" locked="0" layoutInCell="1" allowOverlap="1" wp14:anchorId="342E8A4C" wp14:editId="2CC49D45">
                            <wp:simplePos x="0" y="0"/>
                            <wp:positionH relativeFrom="column">
                              <wp:posOffset>92075</wp:posOffset>
                            </wp:positionH>
                            <wp:positionV relativeFrom="paragraph">
                              <wp:posOffset>123825</wp:posOffset>
                            </wp:positionV>
                            <wp:extent cx="213995" cy="225425"/>
                            <wp:effectExtent l="0" t="0" r="0" b="3175"/>
                            <wp:wrapNone/>
                            <wp:docPr id="213457776" name="Flowchart: Connector 1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3995" cy="225425"/>
                                    </a:xfrm>
                                    <a:prstGeom prst="flowChartConnector">
                                      <a:avLst/>
                                    </a:prstGeom>
                                    <a:solidFill>
                                      <a:schemeClr val="accent4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4704389" id="Flowchart: Connector 12" o:spid="_x0000_s1026" type="#_x0000_t120" style="position:absolute;margin-left:7.25pt;margin-top:9.75pt;width:16.85pt;height:17.7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" fillcolor="#ffc000 [3207]" stroked="f">
                            <v:fill opacity="32896f"/>
                          </v:shape>
                        </w:pict>
                      </mc:Fallback>
                    </mc:AlternateContent>
                  </w:r>
                  <w:r w:rsidR="00AE29D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68" w:type="pct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shd w:val="clear" w:color="auto" w:fill="auto"/>
                  <w:vAlign w:val="center"/>
                </w:tcPr>
                <w:p w14:paraId="5A7DD56D" w14:textId="5EF01124" w:rsidR="00BD23E3" w:rsidRPr="00436B24" w:rsidRDefault="00AE29D0" w:rsidP="0040129D">
                  <w:pPr>
                    <w:spacing w:before="240" w:line="48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</w:tr>
          </w:tbl>
          <w:p w14:paraId="5355E67C" w14:textId="6CC84D4B" w:rsidR="00BD23E3" w:rsidRPr="00E14FA7" w:rsidRDefault="00883E7E" w:rsidP="00BD23E3">
            <w:pPr>
              <w:spacing w:before="240"/>
              <w:rPr>
                <w:rFonts w:ascii="Times New Roman" w:eastAsiaTheme="minorEastAsia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 w:rsidR="00BD23E3">
              <w:rPr>
                <w:rFonts w:ascii="Times New Roman" w:hAnsi="Times New Roman" w:cs="Times New Roman"/>
                <w:sz w:val="24"/>
                <w:szCs w:val="24"/>
              </w:rPr>
              <w:t xml:space="preserve">Sum = </w:t>
            </w:r>
            <m:oMath>
              <m:acc>
                <m:accPr>
                  <m:chr m:val="̅"/>
                  <m:ctrlPr>
                    <w:rPr>
                      <w:rFonts w:ascii="Cambria Math" w:hAnsi="Cambria Math" w:cs="Times New Roman"/>
                      <w:iCs/>
                      <w:sz w:val="24"/>
                      <w:szCs w:val="24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</m:acc>
              <m:acc>
                <m:accPr>
                  <m:chr m:val="̅"/>
                  <m:ctrlPr>
                    <w:rPr>
                      <w:rFonts w:ascii="Cambria Math" w:hAnsi="Cambria Math" w:cs="Times New Roman"/>
                      <w:iCs/>
                      <w:sz w:val="24"/>
                      <w:szCs w:val="24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C+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Cs/>
                      <w:sz w:val="24"/>
                      <w:szCs w:val="24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Cs/>
                      <w:sz w:val="24"/>
                      <w:szCs w:val="24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+A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Cs/>
                      <w:sz w:val="24"/>
                      <w:szCs w:val="24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</m:acc>
              <m:acc>
                <m:accPr>
                  <m:chr m:val="̅"/>
                  <m:ctrlPr>
                    <w:rPr>
                      <w:rFonts w:ascii="Cambria Math" w:hAnsi="Cambria Math" w:cs="Times New Roman"/>
                      <w:iCs/>
                      <w:sz w:val="24"/>
                      <w:szCs w:val="24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+ABC</m:t>
              </m:r>
            </m:oMath>
          </w:p>
        </w:tc>
        <w:tc>
          <w:tcPr>
            <w:tcW w:w="4878" w:type="dxa"/>
          </w:tcPr>
          <w:p w14:paraId="21780A87" w14:textId="5C4B7C83" w:rsidR="00BD23E3" w:rsidRPr="00FB37DF" w:rsidRDefault="00BD23E3" w:rsidP="00AC098B">
            <w:pPr>
              <w:tabs>
                <w:tab w:val="left" w:pos="2783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RRY</w:t>
            </w:r>
            <w:r w:rsidR="00FB37DF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out</w:t>
            </w:r>
            <w:proofErr w:type="spellEnd"/>
          </w:p>
          <w:tbl>
            <w:tblPr>
              <w:tblStyle w:val="TableGrid"/>
              <w:tblpPr w:leftFromText="180" w:rightFromText="180" w:vertAnchor="text" w:tblpY="1"/>
              <w:tblOverlap w:val="never"/>
              <w:tblW w:w="4714" w:type="pct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single" w:sz="12" w:space="0" w:color="auto"/>
                <w:insideV w:val="single" w:sz="12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93"/>
              <w:gridCol w:w="850"/>
              <w:gridCol w:w="851"/>
              <w:gridCol w:w="850"/>
              <w:gridCol w:w="851"/>
            </w:tblGrid>
            <w:tr w:rsidR="00CD0EDB" w:rsidRPr="00436B24" w14:paraId="55147431" w14:textId="77777777" w:rsidTr="00FB37DF">
              <w:trPr>
                <w:trHeight w:val="20"/>
              </w:trPr>
              <w:tc>
                <w:tcPr>
                  <w:tcW w:w="1130" w:type="pct"/>
                  <w:tcBorders>
                    <w:top w:val="nil"/>
                    <w:left w:val="nil"/>
                    <w:bottom w:val="nil"/>
                    <w:right w:val="nil"/>
                    <w:tl2br w:val="single" w:sz="12" w:space="0" w:color="auto"/>
                  </w:tcBorders>
                  <w:vAlign w:val="center"/>
                </w:tcPr>
                <w:p w14:paraId="56793241" w14:textId="0196246F" w:rsidR="00BD23E3" w:rsidRPr="00FB37DF" w:rsidRDefault="00FB37DF" w:rsidP="00BD23E3">
                  <w:pPr>
                    <w:jc w:val="right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vertAlign w:val="subscript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BC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  <w:vertAlign w:val="subscript"/>
                    </w:rPr>
                    <w:t>in</w:t>
                  </w:r>
                  <w:proofErr w:type="spellEnd"/>
                </w:p>
                <w:p w14:paraId="0289BC5C" w14:textId="2B2FEEC2" w:rsidR="00BD23E3" w:rsidRPr="000400D6" w:rsidRDefault="00FB37DF" w:rsidP="00BD23E3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A</w:t>
                  </w:r>
                </w:p>
              </w:tc>
              <w:tc>
                <w:tcPr>
                  <w:tcW w:w="967" w:type="pct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vAlign w:val="bottom"/>
                </w:tcPr>
                <w:p w14:paraId="790BD99A" w14:textId="43A813C1" w:rsidR="00BD23E3" w:rsidRPr="000400D6" w:rsidRDefault="00BD23E3" w:rsidP="00BD23E3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400D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0</w:t>
                  </w:r>
                  <w:r w:rsidR="001D39FC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68" w:type="pct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vAlign w:val="bottom"/>
                </w:tcPr>
                <w:p w14:paraId="56A7F463" w14:textId="6296B0B5" w:rsidR="00BD23E3" w:rsidRPr="000400D6" w:rsidRDefault="001D39FC" w:rsidP="00BD23E3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0</w:t>
                  </w:r>
                  <w:r w:rsidR="00BD23E3" w:rsidRPr="000400D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67" w:type="pct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vAlign w:val="bottom"/>
                </w:tcPr>
                <w:p w14:paraId="04576C16" w14:textId="606657D0" w:rsidR="00BD23E3" w:rsidRPr="001D39FC" w:rsidRDefault="001D39FC" w:rsidP="00BD23E3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D39FC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11</w:t>
                  </w:r>
                </w:p>
              </w:tc>
              <w:tc>
                <w:tcPr>
                  <w:tcW w:w="968" w:type="pct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vAlign w:val="bottom"/>
                </w:tcPr>
                <w:p w14:paraId="28DA2D9C" w14:textId="2A14451A" w:rsidR="00BD23E3" w:rsidRPr="001D39FC" w:rsidRDefault="001D39FC" w:rsidP="00BD23E3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1D39FC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10</w:t>
                  </w:r>
                </w:p>
              </w:tc>
            </w:tr>
            <w:tr w:rsidR="00CD0EDB" w:rsidRPr="00436B24" w14:paraId="41DD1F7A" w14:textId="77777777" w:rsidTr="00FB37DF">
              <w:trPr>
                <w:trHeight w:val="20"/>
              </w:trPr>
              <w:tc>
                <w:tcPr>
                  <w:tcW w:w="1130" w:type="pct"/>
                  <w:tcBorders>
                    <w:top w:val="nil"/>
                    <w:left w:val="nil"/>
                    <w:bottom w:val="nil"/>
                    <w:right w:val="single" w:sz="12" w:space="0" w:color="auto"/>
                  </w:tcBorders>
                  <w:vAlign w:val="center"/>
                </w:tcPr>
                <w:p w14:paraId="0CBA5053" w14:textId="77777777" w:rsidR="00BD23E3" w:rsidRPr="000400D6" w:rsidRDefault="00BD23E3" w:rsidP="00CD0EDB">
                  <w:pPr>
                    <w:spacing w:before="240"/>
                    <w:jc w:val="right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67" w:type="pct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</w:tcPr>
                <w:p w14:paraId="62A82F6E" w14:textId="77777777" w:rsidR="00BD23E3" w:rsidRPr="00436B24" w:rsidRDefault="00BD23E3" w:rsidP="00CD0EDB">
                  <w:pPr>
                    <w:spacing w:before="240" w:line="48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68" w:type="pct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</w:tcPr>
                <w:p w14:paraId="69308066" w14:textId="13BACEE4" w:rsidR="00BD23E3" w:rsidRPr="00436B24" w:rsidRDefault="00AE29D0" w:rsidP="00CD0EDB">
                  <w:pPr>
                    <w:spacing w:before="240" w:line="48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67" w:type="pct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shd w:val="clear" w:color="auto" w:fill="auto"/>
                  <w:vAlign w:val="center"/>
                </w:tcPr>
                <w:p w14:paraId="04BAC969" w14:textId="3950F17A" w:rsidR="00BD23E3" w:rsidRPr="00436B24" w:rsidRDefault="00CD0EDB" w:rsidP="00CD0EDB">
                  <w:pPr>
                    <w:spacing w:before="240" w:line="48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0528" behindDoc="0" locked="0" layoutInCell="1" allowOverlap="1" wp14:anchorId="38299298" wp14:editId="30A79205">
                            <wp:simplePos x="0" y="0"/>
                            <wp:positionH relativeFrom="column">
                              <wp:posOffset>-208280</wp:posOffset>
                            </wp:positionH>
                            <wp:positionV relativeFrom="paragraph">
                              <wp:posOffset>342900</wp:posOffset>
                            </wp:positionV>
                            <wp:extent cx="823595" cy="236855"/>
                            <wp:effectExtent l="7620" t="0" r="3175" b="3175"/>
                            <wp:wrapNone/>
                            <wp:docPr id="1819131800" name="Rectangle: Rounded Corners 1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 rot="5400000">
                                      <a:off x="0" y="0"/>
                                      <a:ext cx="823595" cy="236855"/>
                                    </a:xfrm>
                                    <a:prstGeom prst="roundRect">
                                      <a:avLst>
                                        <a:gd name="adj" fmla="val 50000"/>
                                      </a:avLst>
                                    </a:prstGeom>
                                    <a:solidFill>
                                      <a:schemeClr val="accent6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oundrect w14:anchorId="1675AEDD" id="Rectangle: Rounded Corners 11" o:spid="_x0000_s1026" style="position:absolute;margin-left:-16.4pt;margin-top:27pt;width:64.85pt;height:18.65pt;rotation:9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" fillcolor="#70ad47 [3209]" stroked="f">
                            <v:fill opacity="32896f"/>
                          </v:roundrect>
                        </w:pict>
                      </mc:Fallback>
                    </mc:AlternateContent>
                  </w:r>
                  <w:r w:rsidR="00AE29D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68" w:type="pct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shd w:val="clear" w:color="auto" w:fill="auto"/>
                  <w:vAlign w:val="center"/>
                </w:tcPr>
                <w:p w14:paraId="0CCD7A65" w14:textId="53CE6C7A" w:rsidR="00BD23E3" w:rsidRPr="00436B24" w:rsidRDefault="00AE29D0" w:rsidP="00CD0EDB">
                  <w:pPr>
                    <w:spacing w:before="240" w:line="48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</w:tr>
            <w:tr w:rsidR="00CD0EDB" w:rsidRPr="00436B24" w14:paraId="27FED288" w14:textId="77777777" w:rsidTr="00FB37DF">
              <w:trPr>
                <w:trHeight w:val="20"/>
              </w:trPr>
              <w:tc>
                <w:tcPr>
                  <w:tcW w:w="1130" w:type="pct"/>
                  <w:tcBorders>
                    <w:top w:val="nil"/>
                    <w:left w:val="nil"/>
                    <w:bottom w:val="nil"/>
                    <w:right w:val="single" w:sz="12" w:space="0" w:color="auto"/>
                  </w:tcBorders>
                  <w:vAlign w:val="center"/>
                </w:tcPr>
                <w:p w14:paraId="5B0D5A4B" w14:textId="77777777" w:rsidR="00BD23E3" w:rsidRPr="000400D6" w:rsidRDefault="00BD23E3" w:rsidP="00CD0EDB">
                  <w:pPr>
                    <w:spacing w:before="240"/>
                    <w:jc w:val="right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67" w:type="pct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</w:tcPr>
                <w:p w14:paraId="2A4DDA52" w14:textId="2B9DD320" w:rsidR="00BD23E3" w:rsidRPr="00436B24" w:rsidRDefault="00AE29D0" w:rsidP="00CD0EDB">
                  <w:pPr>
                    <w:spacing w:before="240" w:line="48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968" w:type="pct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</w:tcPr>
                <w:p w14:paraId="07BD44EC" w14:textId="28F0AC32" w:rsidR="00BD23E3" w:rsidRPr="00436B24" w:rsidRDefault="00AE29D0" w:rsidP="00CD0EDB">
                  <w:pPr>
                    <w:spacing w:before="240" w:line="48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67" w:type="pct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shd w:val="clear" w:color="auto" w:fill="auto"/>
                  <w:vAlign w:val="center"/>
                </w:tcPr>
                <w:p w14:paraId="0309D001" w14:textId="7C3C7C95" w:rsidR="00BD23E3" w:rsidRPr="00436B24" w:rsidRDefault="00CD0EDB" w:rsidP="00CD0EDB">
                  <w:pPr>
                    <w:spacing w:before="240" w:line="48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5" behindDoc="1" locked="0" layoutInCell="1" allowOverlap="1" wp14:anchorId="71F10E6F" wp14:editId="3C30B013">
                            <wp:simplePos x="0" y="0"/>
                            <wp:positionH relativeFrom="column">
                              <wp:posOffset>-553508</wp:posOffset>
                            </wp:positionH>
                            <wp:positionV relativeFrom="paragraph">
                              <wp:posOffset>123684</wp:posOffset>
                            </wp:positionV>
                            <wp:extent cx="975995" cy="236855"/>
                            <wp:effectExtent l="0" t="0" r="0" b="0"/>
                            <wp:wrapNone/>
                            <wp:docPr id="1234440943" name="Rectangle: Rounded Corners 1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975995" cy="236855"/>
                                    </a:xfrm>
                                    <a:prstGeom prst="roundRect">
                                      <a:avLst>
                                        <a:gd name="adj" fmla="val 50000"/>
                                      </a:avLst>
                                    </a:prstGeom>
                                    <a:solidFill>
                                      <a:schemeClr val="accent4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oundrect w14:anchorId="35B52A2A" id="Rectangle: Rounded Corners 11" o:spid="_x0000_s1026" style="position:absolute;margin-left:-43.6pt;margin-top:9.75pt;width:76.85pt;height:18.65pt;z-index:-2516541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" fillcolor="#ffc000 [3207]" stroked="f">
                            <v:fill opacity="32896f"/>
                          </v:roundrect>
                        </w:pict>
                      </mc:Fallback>
                    </mc:AlternateContent>
                  </w:r>
                  <w:r w:rsidR="00AE29D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968" w:type="pct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shd w:val="clear" w:color="auto" w:fill="auto"/>
                  <w:vAlign w:val="center"/>
                </w:tcPr>
                <w:p w14:paraId="2A7D67AB" w14:textId="53257D07" w:rsidR="00BD23E3" w:rsidRPr="00436B24" w:rsidRDefault="00CD0EDB" w:rsidP="00CD0EDB">
                  <w:pPr>
                    <w:spacing w:before="240" w:line="48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8480" behindDoc="1" locked="0" layoutInCell="1" allowOverlap="1" wp14:anchorId="776376F4" wp14:editId="682CA783">
                            <wp:simplePos x="0" y="0"/>
                            <wp:positionH relativeFrom="column">
                              <wp:posOffset>-552662</wp:posOffset>
                            </wp:positionH>
                            <wp:positionV relativeFrom="paragraph">
                              <wp:posOffset>123684</wp:posOffset>
                            </wp:positionV>
                            <wp:extent cx="975995" cy="236855"/>
                            <wp:effectExtent l="0" t="0" r="0" b="0"/>
                            <wp:wrapNone/>
                            <wp:docPr id="1589652205" name="Rectangle: Rounded Corners 1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975995" cy="236855"/>
                                    </a:xfrm>
                                    <a:prstGeom prst="roundRect">
                                      <a:avLst>
                                        <a:gd name="adj" fmla="val 50000"/>
                                      </a:avLst>
                                    </a:prstGeom>
                                    <a:solidFill>
                                      <a:schemeClr val="accent1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oundrect w14:anchorId="70DAB034" id="Rectangle: Rounded Corners 11" o:spid="_x0000_s1026" style="position:absolute;margin-left:-43.5pt;margin-top:9.75pt;width:76.85pt;height:18.6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" fillcolor="#4472c4 [3204]" stroked="f">
                            <v:fill opacity="32896f"/>
                          </v:roundrect>
                        </w:pict>
                      </mc:Fallback>
                    </mc:AlternateContent>
                  </w:r>
                  <w:r w:rsidR="00AE29D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</w:tr>
          </w:tbl>
          <w:p w14:paraId="5AB51524" w14:textId="191E941A" w:rsidR="00BD23E3" w:rsidRPr="00E14FA7" w:rsidRDefault="00BD23E3" w:rsidP="00BD23E3">
            <w:pPr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Carry</w:t>
            </w:r>
            <w:r w:rsidR="007355E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ou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AB</w:t>
            </w:r>
            <w:r w:rsidR="007355ED">
              <w:rPr>
                <w:rFonts w:ascii="Times New Roman" w:hAnsi="Times New Roman" w:cs="Times New Roman"/>
                <w:sz w:val="24"/>
                <w:szCs w:val="24"/>
              </w:rPr>
              <w:t xml:space="preserve"> + </w:t>
            </w:r>
            <w:proofErr w:type="spellStart"/>
            <w:r w:rsidR="007355ED">
              <w:rPr>
                <w:rFonts w:ascii="Times New Roman" w:hAnsi="Times New Roman" w:cs="Times New Roman"/>
                <w:sz w:val="24"/>
                <w:szCs w:val="24"/>
              </w:rPr>
              <w:t>AC</w:t>
            </w:r>
            <w:r w:rsidR="00E966D5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in</w:t>
            </w:r>
            <w:proofErr w:type="spellEnd"/>
            <w:r w:rsidR="007355ED">
              <w:rPr>
                <w:rFonts w:ascii="Times New Roman" w:hAnsi="Times New Roman" w:cs="Times New Roman"/>
                <w:sz w:val="24"/>
                <w:szCs w:val="24"/>
              </w:rPr>
              <w:t xml:space="preserve"> + </w:t>
            </w:r>
            <w:proofErr w:type="spellStart"/>
            <w:r w:rsidR="007355ED">
              <w:rPr>
                <w:rFonts w:ascii="Times New Roman" w:hAnsi="Times New Roman" w:cs="Times New Roman"/>
                <w:sz w:val="24"/>
                <w:szCs w:val="24"/>
              </w:rPr>
              <w:t>BC</w:t>
            </w:r>
            <w:r w:rsidR="00E966D5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proofErr w:type="spellEnd"/>
          </w:p>
        </w:tc>
      </w:tr>
    </w:tbl>
    <w:p w14:paraId="2576BE04" w14:textId="039B026C" w:rsidR="002B6AED" w:rsidRDefault="005532D8" w:rsidP="00677411">
      <w:pPr>
        <w:spacing w:before="240"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ircuit Diagram:</w:t>
      </w:r>
    </w:p>
    <w:p w14:paraId="00C784ED" w14:textId="700D4948" w:rsidR="00AA0482" w:rsidRDefault="00F35711" w:rsidP="00AA0482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3571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8C137C2" wp14:editId="7885F96E">
            <wp:extent cx="5550478" cy="2428053"/>
            <wp:effectExtent l="19050" t="19050" r="12700" b="10795"/>
            <wp:docPr id="17386041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60417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94681" cy="24473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0000"/>
        <w:tblLook w:val="04A0" w:firstRow="1" w:lastRow="0" w:firstColumn="1" w:lastColumn="0" w:noHBand="0" w:noVBand="1"/>
      </w:tblPr>
      <w:tblGrid>
        <w:gridCol w:w="1674"/>
        <w:gridCol w:w="8160"/>
      </w:tblGrid>
      <w:tr w:rsidR="000129ED" w14:paraId="0ABD68A3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6A774B72" w14:textId="645E7761" w:rsidR="000129ED" w:rsidRPr="00156EBD" w:rsidRDefault="000129ED" w:rsidP="0099004D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lastRenderedPageBreak/>
              <w:t>EXPT. NO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 03</w:t>
            </w:r>
          </w:p>
        </w:tc>
        <w:tc>
          <w:tcPr>
            <w:tcW w:w="4149" w:type="pct"/>
            <w:vMerge w:val="restart"/>
            <w:shd w:val="clear" w:color="auto" w:fill="FF0000"/>
            <w:vAlign w:val="center"/>
          </w:tcPr>
          <w:p w14:paraId="7D965164" w14:textId="663774D4" w:rsidR="000129ED" w:rsidRPr="00156EBD" w:rsidRDefault="000129ED" w:rsidP="0099004D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 xml:space="preserve">IMPLEMENTATION OF </w:t>
            </w:r>
            <w:r w:rsidR="00CF1FA3"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>MULTIPLEXER AND DEMULTIPLEXER</w:t>
            </w:r>
          </w:p>
        </w:tc>
      </w:tr>
      <w:tr w:rsidR="000129ED" w14:paraId="281D32B7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1F63D9B5" w14:textId="77777777" w:rsidR="000129ED" w:rsidRPr="00156EBD" w:rsidRDefault="000129ED" w:rsidP="0099004D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DATE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149" w:type="pct"/>
            <w:vMerge/>
            <w:shd w:val="clear" w:color="auto" w:fill="FF0000"/>
          </w:tcPr>
          <w:p w14:paraId="54A3B9D6" w14:textId="77777777" w:rsidR="000129ED" w:rsidRDefault="000129ED" w:rsidP="0099004D">
            <w:pPr>
              <w:rPr>
                <w:rFonts w:eastAsiaTheme="minorEastAsia"/>
                <w:b/>
                <w:bCs/>
                <w:iCs/>
                <w:sz w:val="28"/>
                <w:szCs w:val="28"/>
              </w:rPr>
            </w:pPr>
          </w:p>
        </w:tc>
      </w:tr>
    </w:tbl>
    <w:p w14:paraId="67A83F88" w14:textId="77777777" w:rsidR="000129ED" w:rsidRDefault="000129ED" w:rsidP="00AA0482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E544BF6" w14:textId="27C859AC" w:rsidR="00F17AA1" w:rsidRPr="000400D6" w:rsidRDefault="00F17AA1" w:rsidP="00F17AA1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  <w:u w:val="double"/>
          </w:rPr>
          <m:t>4 :1 MULTIPLEXER:</m:t>
        </m:r>
      </m:oMath>
      <w:r>
        <w:rPr>
          <w:rFonts w:ascii="Times New Roman" w:eastAsiaTheme="minorEastAsia" w:hAnsi="Times New Roman" w:cs="Times New Roman"/>
          <w:b/>
          <w:bCs/>
          <w:iCs/>
          <w:sz w:val="24"/>
          <w:szCs w:val="24"/>
          <w:u w:val="double"/>
        </w:rPr>
        <w:t xml:space="preserve"> </w:t>
      </w:r>
    </w:p>
    <w:p w14:paraId="5D4953B2" w14:textId="6AAC5758" w:rsidR="00CF1FA3" w:rsidRDefault="00662E4E" w:rsidP="00F17AA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ruth Table:</w:t>
      </w:r>
    </w:p>
    <w:tbl>
      <w:tblPr>
        <w:tblStyle w:val="GridTable5Dark-Accent2"/>
        <w:tblpPr w:leftFromText="180" w:rightFromText="180" w:vertAnchor="text" w:tblpY="1"/>
        <w:tblW w:w="2190" w:type="pct"/>
        <w:tblLook w:val="0400" w:firstRow="0" w:lastRow="0" w:firstColumn="0" w:lastColumn="0" w:noHBand="0" w:noVBand="1"/>
      </w:tblPr>
      <w:tblGrid>
        <w:gridCol w:w="1438"/>
        <w:gridCol w:w="1439"/>
        <w:gridCol w:w="1439"/>
      </w:tblGrid>
      <w:tr w:rsidR="004A380B" w:rsidRPr="00156EBD" w14:paraId="78BA0B25" w14:textId="77777777" w:rsidTr="00911C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249" w:type="pct"/>
            <w:shd w:val="clear" w:color="auto" w:fill="FF0000"/>
            <w:vAlign w:val="center"/>
          </w:tcPr>
          <w:p w14:paraId="3581B802" w14:textId="6C59BD77" w:rsidR="004A380B" w:rsidRPr="00156EBD" w:rsidRDefault="004A380B" w:rsidP="00911C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1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4C7D072F" w14:textId="08152210" w:rsidR="004A380B" w:rsidRPr="00156EBD" w:rsidRDefault="004A380B" w:rsidP="00911C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0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73896379" w14:textId="3E47A5C7" w:rsidR="004A380B" w:rsidRPr="00156EBD" w:rsidRDefault="004A380B" w:rsidP="00911C0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4A380B" w:rsidRPr="00436B24" w14:paraId="38CB700F" w14:textId="77777777" w:rsidTr="00911C09">
        <w:trPr>
          <w:trHeight w:val="397"/>
        </w:trPr>
        <w:tc>
          <w:tcPr>
            <w:tcW w:w="1249" w:type="pct"/>
            <w:vAlign w:val="center"/>
          </w:tcPr>
          <w:p w14:paraId="144A83C1" w14:textId="77777777" w:rsidR="004A380B" w:rsidRPr="00436B24" w:rsidRDefault="004A380B" w:rsidP="00911C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09AD3997" w14:textId="77777777" w:rsidR="004A380B" w:rsidRPr="00436B24" w:rsidRDefault="004A380B" w:rsidP="00911C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55870B5A" w14:textId="008E1458" w:rsidR="004A380B" w:rsidRPr="00436B24" w:rsidRDefault="004A380B" w:rsidP="00911C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0</w:t>
            </w:r>
          </w:p>
        </w:tc>
      </w:tr>
      <w:tr w:rsidR="004A380B" w:rsidRPr="00436B24" w14:paraId="45CBF30A" w14:textId="77777777" w:rsidTr="00911C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249" w:type="pct"/>
            <w:vAlign w:val="center"/>
          </w:tcPr>
          <w:p w14:paraId="6F96CCA8" w14:textId="77777777" w:rsidR="004A380B" w:rsidRPr="00436B24" w:rsidRDefault="004A380B" w:rsidP="00911C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073647BD" w14:textId="77777777" w:rsidR="004A380B" w:rsidRPr="00436B24" w:rsidRDefault="004A380B" w:rsidP="00911C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486AD721" w14:textId="0CD68317" w:rsidR="004A380B" w:rsidRPr="00436B24" w:rsidRDefault="004A380B" w:rsidP="00911C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1</w:t>
            </w:r>
          </w:p>
        </w:tc>
      </w:tr>
      <w:tr w:rsidR="004A380B" w:rsidRPr="00436B24" w14:paraId="02942EED" w14:textId="77777777" w:rsidTr="00911C09">
        <w:trPr>
          <w:trHeight w:val="397"/>
        </w:trPr>
        <w:tc>
          <w:tcPr>
            <w:tcW w:w="1249" w:type="pct"/>
            <w:vAlign w:val="center"/>
          </w:tcPr>
          <w:p w14:paraId="3C37AF9C" w14:textId="77777777" w:rsidR="004A380B" w:rsidRPr="00436B24" w:rsidRDefault="004A380B" w:rsidP="00911C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3F58B981" w14:textId="77777777" w:rsidR="004A380B" w:rsidRPr="00436B24" w:rsidRDefault="004A380B" w:rsidP="00911C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49D16ECB" w14:textId="04AC3491" w:rsidR="004A380B" w:rsidRPr="00436B24" w:rsidRDefault="004A380B" w:rsidP="00911C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2</w:t>
            </w:r>
          </w:p>
        </w:tc>
      </w:tr>
      <w:tr w:rsidR="004A380B" w:rsidRPr="00436B24" w14:paraId="50563D15" w14:textId="77777777" w:rsidTr="00911C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249" w:type="pct"/>
            <w:vAlign w:val="center"/>
          </w:tcPr>
          <w:p w14:paraId="09D8F106" w14:textId="77777777" w:rsidR="004A380B" w:rsidRPr="00436B24" w:rsidRDefault="004A380B" w:rsidP="00911C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62A32C20" w14:textId="77777777" w:rsidR="004A380B" w:rsidRPr="00436B24" w:rsidRDefault="004A380B" w:rsidP="00911C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28E0BA42" w14:textId="29E971B7" w:rsidR="004A380B" w:rsidRPr="00436B24" w:rsidRDefault="004A380B" w:rsidP="00911C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3</w:t>
            </w:r>
          </w:p>
        </w:tc>
      </w:tr>
    </w:tbl>
    <w:p w14:paraId="39CCE77E" w14:textId="77777777" w:rsidR="00662E4E" w:rsidRDefault="00662E4E" w:rsidP="00F17AA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D0A3021" w14:textId="77777777" w:rsidR="00FA5164" w:rsidRDefault="00FA5164" w:rsidP="00F17AA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6F008CA" w14:textId="77777777" w:rsidR="00FA5164" w:rsidRDefault="00FA5164" w:rsidP="00F17AA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3F981E0" w14:textId="77777777" w:rsidR="00FA5164" w:rsidRDefault="00FA5164" w:rsidP="00F17AA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005C284" w14:textId="77777777" w:rsidR="00FA5164" w:rsidRDefault="00FA5164" w:rsidP="00F17AA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39EB973" w14:textId="77777777" w:rsidR="00FA5164" w:rsidRDefault="00FA5164" w:rsidP="00F17AA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4133FC9" w14:textId="0898A92C" w:rsidR="00FA5164" w:rsidRDefault="00FA5164" w:rsidP="00F17AA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ircuit Diagram:</w:t>
      </w:r>
    </w:p>
    <w:p w14:paraId="5CBFDA67" w14:textId="64DCDC30" w:rsidR="00FA5164" w:rsidRDefault="00A94DE1" w:rsidP="00F17AA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4DE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7F810C2" wp14:editId="1D5E4EBF">
            <wp:extent cx="6263640" cy="4366260"/>
            <wp:effectExtent l="19050" t="19050" r="22860" b="15240"/>
            <wp:docPr id="12497950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79505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436626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299BC3" w14:textId="77777777" w:rsidR="003C0F41" w:rsidRDefault="003C0F41" w:rsidP="00F17AA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7D05AE7" w14:textId="77777777" w:rsidR="003C0F41" w:rsidRDefault="003C0F41" w:rsidP="00F17AA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D6EFEF3" w14:textId="77777777" w:rsidR="003C0F41" w:rsidRDefault="003C0F41" w:rsidP="00F17AA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9DD4809" w14:textId="77777777" w:rsidR="003C0F41" w:rsidRDefault="003C0F41" w:rsidP="00F17AA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4685C87" w14:textId="77777777" w:rsidR="003C0F41" w:rsidRDefault="003C0F41" w:rsidP="00F17AA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481FE68" w14:textId="77777777" w:rsidR="003C0F41" w:rsidRDefault="003C0F41" w:rsidP="00F17AA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0000"/>
        <w:tblLook w:val="04A0" w:firstRow="1" w:lastRow="0" w:firstColumn="1" w:lastColumn="0" w:noHBand="0" w:noVBand="1"/>
      </w:tblPr>
      <w:tblGrid>
        <w:gridCol w:w="1674"/>
        <w:gridCol w:w="8160"/>
      </w:tblGrid>
      <w:tr w:rsidR="003C0F41" w14:paraId="0AE93DB3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4C71E57A" w14:textId="77777777" w:rsidR="003C0F41" w:rsidRPr="00156EBD" w:rsidRDefault="003C0F41" w:rsidP="0099004D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lastRenderedPageBreak/>
              <w:t>EXPT. NO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 03</w:t>
            </w:r>
          </w:p>
        </w:tc>
        <w:tc>
          <w:tcPr>
            <w:tcW w:w="4149" w:type="pct"/>
            <w:vMerge w:val="restart"/>
            <w:shd w:val="clear" w:color="auto" w:fill="FF0000"/>
            <w:vAlign w:val="center"/>
          </w:tcPr>
          <w:p w14:paraId="487D5316" w14:textId="77777777" w:rsidR="003C0F41" w:rsidRPr="00156EBD" w:rsidRDefault="003C0F41" w:rsidP="0099004D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>IMPLEMENTATION OF MULTIPLEXER AND DEMULTIPLEXER</w:t>
            </w:r>
          </w:p>
        </w:tc>
      </w:tr>
      <w:tr w:rsidR="003C0F41" w14:paraId="0619DACE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30F0B32D" w14:textId="77777777" w:rsidR="003C0F41" w:rsidRPr="00156EBD" w:rsidRDefault="003C0F41" w:rsidP="0099004D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DATE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149" w:type="pct"/>
            <w:vMerge/>
            <w:shd w:val="clear" w:color="auto" w:fill="FF0000"/>
          </w:tcPr>
          <w:p w14:paraId="1D169333" w14:textId="77777777" w:rsidR="003C0F41" w:rsidRDefault="003C0F41" w:rsidP="0099004D">
            <w:pPr>
              <w:rPr>
                <w:rFonts w:eastAsiaTheme="minorEastAsia"/>
                <w:b/>
                <w:bCs/>
                <w:iCs/>
                <w:sz w:val="28"/>
                <w:szCs w:val="28"/>
              </w:rPr>
            </w:pPr>
          </w:p>
        </w:tc>
      </w:tr>
    </w:tbl>
    <w:p w14:paraId="23092548" w14:textId="77777777" w:rsidR="003C0F41" w:rsidRDefault="003C0F41" w:rsidP="00F17AA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206C26A" w14:textId="385A3A6E" w:rsidR="003C0F41" w:rsidRPr="000400D6" w:rsidRDefault="003C0F41" w:rsidP="003C0F41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  <w:u w:val="double"/>
          </w:rPr>
          <m:t>1 :4 DEMULTIPLEXER:</m:t>
        </m:r>
      </m:oMath>
      <w:r>
        <w:rPr>
          <w:rFonts w:ascii="Times New Roman" w:eastAsiaTheme="minorEastAsia" w:hAnsi="Times New Roman" w:cs="Times New Roman"/>
          <w:b/>
          <w:bCs/>
          <w:iCs/>
          <w:sz w:val="24"/>
          <w:szCs w:val="24"/>
          <w:u w:val="double"/>
        </w:rPr>
        <w:t xml:space="preserve"> </w:t>
      </w:r>
    </w:p>
    <w:p w14:paraId="78CB1C80" w14:textId="63AF7C9D" w:rsidR="003C0F41" w:rsidRDefault="003C0F41" w:rsidP="003C0F4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ruth Table:</w:t>
      </w:r>
    </w:p>
    <w:tbl>
      <w:tblPr>
        <w:tblStyle w:val="GridTable5Dark-Accent2"/>
        <w:tblW w:w="5000" w:type="pct"/>
        <w:tblLook w:val="0400" w:firstRow="0" w:lastRow="0" w:firstColumn="0" w:lastColumn="0" w:noHBand="0" w:noVBand="1"/>
      </w:tblPr>
      <w:tblGrid>
        <w:gridCol w:w="1643"/>
        <w:gridCol w:w="1646"/>
        <w:gridCol w:w="1642"/>
        <w:gridCol w:w="1537"/>
        <w:gridCol w:w="1935"/>
        <w:gridCol w:w="1451"/>
      </w:tblGrid>
      <w:tr w:rsidR="003C0F41" w14:paraId="18512590" w14:textId="77777777" w:rsidTr="005522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669" w:type="pct"/>
            <w:gridSpan w:val="2"/>
            <w:shd w:val="clear" w:color="auto" w:fill="FF0000"/>
            <w:vAlign w:val="center"/>
          </w:tcPr>
          <w:p w14:paraId="09AF1CFE" w14:textId="1A3DF685" w:rsidR="003C0F41" w:rsidRPr="00156EBD" w:rsidRDefault="003C0F41" w:rsidP="005522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LECTOR LINES</w:t>
            </w:r>
          </w:p>
        </w:tc>
        <w:tc>
          <w:tcPr>
            <w:tcW w:w="3331" w:type="pct"/>
            <w:gridSpan w:val="4"/>
            <w:shd w:val="clear" w:color="auto" w:fill="FF0000"/>
            <w:vAlign w:val="center"/>
          </w:tcPr>
          <w:p w14:paraId="2F6D89ED" w14:textId="33ED40DD" w:rsidR="003C0F41" w:rsidRDefault="003C0F41" w:rsidP="005522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3C0F41" w:rsidRPr="00BE1A9E" w14:paraId="0D84BF68" w14:textId="77777777" w:rsidTr="00552231">
        <w:trPr>
          <w:trHeight w:val="397"/>
        </w:trPr>
        <w:tc>
          <w:tcPr>
            <w:tcW w:w="834" w:type="pct"/>
            <w:vAlign w:val="center"/>
          </w:tcPr>
          <w:p w14:paraId="7C1ABE54" w14:textId="2FDE2F95" w:rsidR="003C0F41" w:rsidRPr="003C0F41" w:rsidRDefault="003C0F41" w:rsidP="005522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  <w:r w:rsidRPr="003C0F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835" w:type="pct"/>
            <w:vAlign w:val="center"/>
          </w:tcPr>
          <w:p w14:paraId="2904A57C" w14:textId="2BC19D30" w:rsidR="003C0F41" w:rsidRPr="003C0F41" w:rsidRDefault="003C0F41" w:rsidP="005522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1</w:t>
            </w:r>
          </w:p>
        </w:tc>
        <w:tc>
          <w:tcPr>
            <w:tcW w:w="833" w:type="pct"/>
            <w:vAlign w:val="center"/>
          </w:tcPr>
          <w:p w14:paraId="324D6163" w14:textId="3DB7F8A1" w:rsidR="003C0F41" w:rsidRPr="003C0F41" w:rsidRDefault="003C0F41" w:rsidP="005522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</w:t>
            </w:r>
            <w:r w:rsidRPr="003C0F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780" w:type="pct"/>
            <w:vAlign w:val="center"/>
          </w:tcPr>
          <w:p w14:paraId="5D9DD68C" w14:textId="7740BA2E" w:rsidR="003C0F41" w:rsidRPr="003C0F41" w:rsidRDefault="003C0F41" w:rsidP="005522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1</w:t>
            </w:r>
          </w:p>
        </w:tc>
        <w:tc>
          <w:tcPr>
            <w:tcW w:w="982" w:type="pct"/>
            <w:vAlign w:val="center"/>
          </w:tcPr>
          <w:p w14:paraId="0B3CB2EC" w14:textId="23866E43" w:rsidR="003C0F41" w:rsidRPr="003C0F41" w:rsidRDefault="003C0F41" w:rsidP="005522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2</w:t>
            </w:r>
          </w:p>
        </w:tc>
        <w:tc>
          <w:tcPr>
            <w:tcW w:w="736" w:type="pct"/>
            <w:vAlign w:val="center"/>
          </w:tcPr>
          <w:p w14:paraId="32A8B717" w14:textId="508887CA" w:rsidR="003C0F41" w:rsidRPr="003C0F41" w:rsidRDefault="003C0F41" w:rsidP="005522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3</w:t>
            </w:r>
          </w:p>
        </w:tc>
      </w:tr>
      <w:tr w:rsidR="003C0F41" w:rsidRPr="00BE1A9E" w14:paraId="0BEEB282" w14:textId="77777777" w:rsidTr="005522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834" w:type="pct"/>
            <w:vAlign w:val="center"/>
          </w:tcPr>
          <w:p w14:paraId="38AFA849" w14:textId="77777777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35" w:type="pct"/>
            <w:vAlign w:val="center"/>
          </w:tcPr>
          <w:p w14:paraId="45D7D881" w14:textId="77777777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33" w:type="pct"/>
            <w:vAlign w:val="center"/>
          </w:tcPr>
          <w:p w14:paraId="04999A7E" w14:textId="44AF5000" w:rsidR="003C0F41" w:rsidRPr="00196CF8" w:rsidRDefault="003C0F41" w:rsidP="005522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C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780" w:type="pct"/>
            <w:vAlign w:val="center"/>
          </w:tcPr>
          <w:p w14:paraId="13C88E25" w14:textId="043DC2C4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82" w:type="pct"/>
            <w:vAlign w:val="center"/>
          </w:tcPr>
          <w:p w14:paraId="1001E807" w14:textId="77777777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36" w:type="pct"/>
            <w:vAlign w:val="center"/>
          </w:tcPr>
          <w:p w14:paraId="342F0C11" w14:textId="77777777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3C0F41" w:rsidRPr="00BE1A9E" w14:paraId="76B880A6" w14:textId="77777777" w:rsidTr="00552231">
        <w:trPr>
          <w:trHeight w:val="397"/>
        </w:trPr>
        <w:tc>
          <w:tcPr>
            <w:tcW w:w="834" w:type="pct"/>
            <w:vAlign w:val="center"/>
          </w:tcPr>
          <w:p w14:paraId="5F42DFE5" w14:textId="77777777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35" w:type="pct"/>
            <w:vAlign w:val="center"/>
          </w:tcPr>
          <w:p w14:paraId="239436A6" w14:textId="77777777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33" w:type="pct"/>
            <w:vAlign w:val="center"/>
          </w:tcPr>
          <w:p w14:paraId="08014BB6" w14:textId="77777777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80" w:type="pct"/>
            <w:vAlign w:val="center"/>
          </w:tcPr>
          <w:p w14:paraId="34C22A95" w14:textId="64281EBD" w:rsidR="003C0F41" w:rsidRPr="00196CF8" w:rsidRDefault="003C0F41" w:rsidP="005522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C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982" w:type="pct"/>
            <w:vAlign w:val="center"/>
          </w:tcPr>
          <w:p w14:paraId="17E86914" w14:textId="77777777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36" w:type="pct"/>
            <w:vAlign w:val="center"/>
          </w:tcPr>
          <w:p w14:paraId="4A13DAAA" w14:textId="77777777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3C0F41" w:rsidRPr="00BE1A9E" w14:paraId="7BC2C507" w14:textId="77777777" w:rsidTr="005522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834" w:type="pct"/>
            <w:vAlign w:val="center"/>
          </w:tcPr>
          <w:p w14:paraId="1F2C58CB" w14:textId="1E9E70BF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35" w:type="pct"/>
            <w:vAlign w:val="center"/>
          </w:tcPr>
          <w:p w14:paraId="03571A39" w14:textId="2FD719EC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33" w:type="pct"/>
            <w:vAlign w:val="center"/>
          </w:tcPr>
          <w:p w14:paraId="3F95B235" w14:textId="1488359C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80" w:type="pct"/>
            <w:vAlign w:val="center"/>
          </w:tcPr>
          <w:p w14:paraId="6CE26940" w14:textId="0DBC4783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82" w:type="pct"/>
            <w:vAlign w:val="center"/>
          </w:tcPr>
          <w:p w14:paraId="44ECBFD3" w14:textId="3D199DF1" w:rsidR="003C0F41" w:rsidRPr="00196CF8" w:rsidRDefault="003C0F41" w:rsidP="005522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C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736" w:type="pct"/>
            <w:vAlign w:val="center"/>
          </w:tcPr>
          <w:p w14:paraId="4987D9FE" w14:textId="77777777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3C0F41" w:rsidRPr="00BE1A9E" w14:paraId="498D9530" w14:textId="77777777" w:rsidTr="00552231">
        <w:trPr>
          <w:trHeight w:val="397"/>
        </w:trPr>
        <w:tc>
          <w:tcPr>
            <w:tcW w:w="834" w:type="pct"/>
            <w:vAlign w:val="center"/>
          </w:tcPr>
          <w:p w14:paraId="7A0DA2FD" w14:textId="77777777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35" w:type="pct"/>
            <w:vAlign w:val="center"/>
          </w:tcPr>
          <w:p w14:paraId="7832B114" w14:textId="263FCB10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33" w:type="pct"/>
            <w:vAlign w:val="center"/>
          </w:tcPr>
          <w:p w14:paraId="4BC03F21" w14:textId="77777777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80" w:type="pct"/>
            <w:vAlign w:val="center"/>
          </w:tcPr>
          <w:p w14:paraId="2942C05D" w14:textId="77777777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82" w:type="pct"/>
            <w:vAlign w:val="center"/>
          </w:tcPr>
          <w:p w14:paraId="00DA6E6E" w14:textId="77777777" w:rsidR="003C0F41" w:rsidRPr="00BE1A9E" w:rsidRDefault="003C0F41" w:rsidP="00552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36" w:type="pct"/>
            <w:vAlign w:val="center"/>
          </w:tcPr>
          <w:p w14:paraId="56CB1FBE" w14:textId="4704BD72" w:rsidR="003C0F41" w:rsidRPr="00196CF8" w:rsidRDefault="003C0F41" w:rsidP="005522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6C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</w:tr>
    </w:tbl>
    <w:p w14:paraId="7CC43E6A" w14:textId="36A6716B" w:rsidR="00196CF8" w:rsidRDefault="00196CF8" w:rsidP="00196CF8">
      <w:pPr>
        <w:spacing w:before="240"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ircuit Diagram:</w:t>
      </w:r>
    </w:p>
    <w:p w14:paraId="538AF61D" w14:textId="4A2903D6" w:rsidR="00196CF8" w:rsidRDefault="00196CF8" w:rsidP="003C0F4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96CF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284FAA4" wp14:editId="2AD07515">
            <wp:extent cx="5574050" cy="5837382"/>
            <wp:effectExtent l="19050" t="19050" r="26670" b="11430"/>
            <wp:docPr id="17058808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88080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83661" cy="584744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0000"/>
        <w:tblLook w:val="04A0" w:firstRow="1" w:lastRow="0" w:firstColumn="1" w:lastColumn="0" w:noHBand="0" w:noVBand="1"/>
      </w:tblPr>
      <w:tblGrid>
        <w:gridCol w:w="1674"/>
        <w:gridCol w:w="8160"/>
      </w:tblGrid>
      <w:tr w:rsidR="00856723" w14:paraId="6BD56E6D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54E26AFD" w14:textId="41166034" w:rsidR="00856723" w:rsidRPr="00156EBD" w:rsidRDefault="00856723" w:rsidP="0099004D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lastRenderedPageBreak/>
              <w:t>EXPT. NO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 04</w:t>
            </w:r>
          </w:p>
        </w:tc>
        <w:tc>
          <w:tcPr>
            <w:tcW w:w="4149" w:type="pct"/>
            <w:vMerge w:val="restart"/>
            <w:shd w:val="clear" w:color="auto" w:fill="FF0000"/>
            <w:vAlign w:val="center"/>
          </w:tcPr>
          <w:p w14:paraId="0D2F54D0" w14:textId="776231C8" w:rsidR="00856723" w:rsidRPr="00156EBD" w:rsidRDefault="00856723" w:rsidP="0099004D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>DESIGN OF D AND JK FLIP FLOPS USING NAND GATES</w:t>
            </w:r>
          </w:p>
        </w:tc>
      </w:tr>
      <w:tr w:rsidR="00856723" w14:paraId="354B596F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75FA34A5" w14:textId="77777777" w:rsidR="00856723" w:rsidRPr="00156EBD" w:rsidRDefault="00856723" w:rsidP="0099004D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DATE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149" w:type="pct"/>
            <w:vMerge/>
            <w:shd w:val="clear" w:color="auto" w:fill="FF0000"/>
          </w:tcPr>
          <w:p w14:paraId="1AC29142" w14:textId="77777777" w:rsidR="00856723" w:rsidRDefault="00856723" w:rsidP="0099004D">
            <w:pPr>
              <w:rPr>
                <w:rFonts w:eastAsiaTheme="minorEastAsia"/>
                <w:b/>
                <w:bCs/>
                <w:iCs/>
                <w:sz w:val="28"/>
                <w:szCs w:val="28"/>
              </w:rPr>
            </w:pPr>
          </w:p>
        </w:tc>
      </w:tr>
    </w:tbl>
    <w:p w14:paraId="471F1F68" w14:textId="77777777" w:rsidR="00856723" w:rsidRDefault="00856723" w:rsidP="003C0F4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E67CD32" w14:textId="35DA6C1D" w:rsidR="00856723" w:rsidRPr="000400D6" w:rsidRDefault="00856723" w:rsidP="00856723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  <w:u w:val="double"/>
          </w:rPr>
          <m:t>D FLIP-FLOP:</m:t>
        </m:r>
      </m:oMath>
      <w:r>
        <w:rPr>
          <w:rFonts w:ascii="Times New Roman" w:eastAsiaTheme="minorEastAsia" w:hAnsi="Times New Roman" w:cs="Times New Roman"/>
          <w:b/>
          <w:bCs/>
          <w:iCs/>
          <w:sz w:val="24"/>
          <w:szCs w:val="24"/>
          <w:u w:val="double"/>
        </w:rPr>
        <w:t xml:space="preserve"> </w:t>
      </w:r>
    </w:p>
    <w:p w14:paraId="24F90DFF" w14:textId="71D2FBB7" w:rsidR="00856723" w:rsidRDefault="006D60F9" w:rsidP="003C0F4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ruth Table:</w:t>
      </w:r>
    </w:p>
    <w:tbl>
      <w:tblPr>
        <w:tblStyle w:val="GridTable5Dark-Accent2"/>
        <w:tblpPr w:leftFromText="180" w:rightFromText="180" w:vertAnchor="text" w:tblpY="1"/>
        <w:tblW w:w="2190" w:type="pct"/>
        <w:tblLook w:val="0400" w:firstRow="0" w:lastRow="0" w:firstColumn="0" w:lastColumn="0" w:noHBand="0" w:noVBand="1"/>
      </w:tblPr>
      <w:tblGrid>
        <w:gridCol w:w="1097"/>
        <w:gridCol w:w="1073"/>
        <w:gridCol w:w="1073"/>
        <w:gridCol w:w="1073"/>
      </w:tblGrid>
      <w:tr w:rsidR="00D253CC" w:rsidRPr="00156EBD" w14:paraId="53A1290A" w14:textId="77777777" w:rsidTr="00B36D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249" w:type="pct"/>
            <w:shd w:val="clear" w:color="auto" w:fill="FF0000"/>
            <w:vAlign w:val="center"/>
          </w:tcPr>
          <w:p w14:paraId="3CF1E2BD" w14:textId="6B863A80" w:rsidR="00D253CC" w:rsidRPr="00156EBD" w:rsidRDefault="00D253CC" w:rsidP="00B36D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OCK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26943F75" w14:textId="721D41B4" w:rsidR="00D253CC" w:rsidRPr="00156EBD" w:rsidRDefault="00D253CC" w:rsidP="00B36D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20533A55" w14:textId="04F7F7E5" w:rsidR="00D253CC" w:rsidRPr="00D253CC" w:rsidRDefault="00D253CC" w:rsidP="00B36D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n</w:t>
            </w:r>
          </w:p>
        </w:tc>
        <w:tc>
          <w:tcPr>
            <w:tcW w:w="1250" w:type="pct"/>
            <w:shd w:val="clear" w:color="auto" w:fill="FF0000"/>
            <w:vAlign w:val="center"/>
          </w:tcPr>
          <w:p w14:paraId="33F185A7" w14:textId="1396383B" w:rsidR="00D253CC" w:rsidRPr="00D253CC" w:rsidRDefault="00D253CC" w:rsidP="00B36DB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n+1</w:t>
            </w:r>
          </w:p>
        </w:tc>
      </w:tr>
      <w:tr w:rsidR="00D253CC" w:rsidRPr="00436B24" w14:paraId="5D2AB9ED" w14:textId="77777777" w:rsidTr="00B36DB1">
        <w:trPr>
          <w:trHeight w:val="397"/>
        </w:trPr>
        <w:tc>
          <w:tcPr>
            <w:tcW w:w="1249" w:type="pct"/>
            <w:vAlign w:val="center"/>
          </w:tcPr>
          <w:p w14:paraId="68B04883" w14:textId="4999508F" w:rsidR="00D253CC" w:rsidRPr="00436B24" w:rsidRDefault="00AB6B8D" w:rsidP="00B36D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4DDAA84C" w14:textId="77777777" w:rsidR="00D253CC" w:rsidRPr="00436B24" w:rsidRDefault="00D253CC" w:rsidP="00B36D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58775C3A" w14:textId="77777777" w:rsidR="00D253CC" w:rsidRPr="00436B24" w:rsidRDefault="00D253CC" w:rsidP="00B36D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7619F722" w14:textId="77777777" w:rsidR="00D253CC" w:rsidRPr="00436B24" w:rsidRDefault="00D253CC" w:rsidP="00B36D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253CC" w:rsidRPr="00436B24" w14:paraId="37E58CD5" w14:textId="77777777" w:rsidTr="00B36D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249" w:type="pct"/>
            <w:vAlign w:val="center"/>
          </w:tcPr>
          <w:p w14:paraId="4B2BAC90" w14:textId="2D8ACB86" w:rsidR="00D253CC" w:rsidRPr="00436B24" w:rsidRDefault="00AB6B8D" w:rsidP="00B36D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6587E6A1" w14:textId="075503BA" w:rsidR="00D253CC" w:rsidRPr="00436B24" w:rsidRDefault="00AB6B8D" w:rsidP="00B36D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29A791EB" w14:textId="77777777" w:rsidR="00D253CC" w:rsidRPr="00436B24" w:rsidRDefault="00D253CC" w:rsidP="00B36D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1C95BFA3" w14:textId="35CC9C26" w:rsidR="00D253CC" w:rsidRPr="00436B24" w:rsidRDefault="00AB6B8D" w:rsidP="00B36D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253CC" w:rsidRPr="00436B24" w14:paraId="0BE00838" w14:textId="77777777" w:rsidTr="00B36DB1">
        <w:trPr>
          <w:trHeight w:val="397"/>
        </w:trPr>
        <w:tc>
          <w:tcPr>
            <w:tcW w:w="1249" w:type="pct"/>
            <w:vAlign w:val="center"/>
          </w:tcPr>
          <w:p w14:paraId="7C589F31" w14:textId="77777777" w:rsidR="00D253CC" w:rsidRPr="00436B24" w:rsidRDefault="00D253CC" w:rsidP="00B36D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6EE01681" w14:textId="4007865E" w:rsidR="00D253CC" w:rsidRPr="00436B24" w:rsidRDefault="00AB6B8D" w:rsidP="00B36D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25CC4EDF" w14:textId="42BE93E6" w:rsidR="00D253CC" w:rsidRPr="00436B24" w:rsidRDefault="00AB6B8D" w:rsidP="00B36D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50" w:type="pct"/>
            <w:vAlign w:val="center"/>
          </w:tcPr>
          <w:p w14:paraId="29FA8C2B" w14:textId="77777777" w:rsidR="00D253CC" w:rsidRPr="00436B24" w:rsidRDefault="00D253CC" w:rsidP="00B36D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253CC" w:rsidRPr="00436B24" w14:paraId="527C2943" w14:textId="77777777" w:rsidTr="00B36D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249" w:type="pct"/>
            <w:vAlign w:val="center"/>
          </w:tcPr>
          <w:p w14:paraId="2CA80178" w14:textId="77777777" w:rsidR="00D253CC" w:rsidRPr="00436B24" w:rsidRDefault="00D253CC" w:rsidP="00B36D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444D2A1E" w14:textId="77777777" w:rsidR="00D253CC" w:rsidRPr="00436B24" w:rsidRDefault="00D253CC" w:rsidP="00B36D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5F558C5A" w14:textId="12F00B5D" w:rsidR="00D253CC" w:rsidRPr="00436B24" w:rsidRDefault="00AB6B8D" w:rsidP="00B36D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50" w:type="pct"/>
            <w:vAlign w:val="center"/>
          </w:tcPr>
          <w:p w14:paraId="6FF62F29" w14:textId="77777777" w:rsidR="00D253CC" w:rsidRPr="00436B24" w:rsidRDefault="00D253CC" w:rsidP="00B36D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36D8977D" w14:textId="77777777" w:rsidR="00AB6B8D" w:rsidRDefault="00AB6B8D" w:rsidP="003C0F41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2B03C63" w14:textId="77777777" w:rsidR="00AB6B8D" w:rsidRPr="00AB6B8D" w:rsidRDefault="00AB6B8D" w:rsidP="00AB6B8D">
      <w:pPr>
        <w:rPr>
          <w:rFonts w:ascii="Times New Roman" w:hAnsi="Times New Roman" w:cs="Times New Roman"/>
          <w:sz w:val="24"/>
          <w:szCs w:val="24"/>
        </w:rPr>
      </w:pPr>
    </w:p>
    <w:p w14:paraId="3BD40B89" w14:textId="77777777" w:rsidR="00AB6B8D" w:rsidRPr="00AB6B8D" w:rsidRDefault="00AB6B8D" w:rsidP="00AB6B8D">
      <w:pPr>
        <w:rPr>
          <w:rFonts w:ascii="Times New Roman" w:hAnsi="Times New Roman" w:cs="Times New Roman"/>
          <w:sz w:val="24"/>
          <w:szCs w:val="24"/>
        </w:rPr>
      </w:pPr>
    </w:p>
    <w:p w14:paraId="252673C5" w14:textId="77777777" w:rsidR="00AB6B8D" w:rsidRPr="00AB6B8D" w:rsidRDefault="00AB6B8D" w:rsidP="00AB6B8D">
      <w:pPr>
        <w:rPr>
          <w:rFonts w:ascii="Times New Roman" w:hAnsi="Times New Roman" w:cs="Times New Roman"/>
          <w:sz w:val="24"/>
          <w:szCs w:val="24"/>
        </w:rPr>
      </w:pPr>
    </w:p>
    <w:p w14:paraId="19EC8C6B" w14:textId="77777777" w:rsidR="00AB6B8D" w:rsidRDefault="00AB6B8D" w:rsidP="00AB6B8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E3A1575" w14:textId="40245747" w:rsidR="00AB6B8D" w:rsidRDefault="00AB6B8D" w:rsidP="00AB6B8D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ircuit Diagram:</w:t>
      </w:r>
    </w:p>
    <w:p w14:paraId="09328E33" w14:textId="32B14B32" w:rsidR="00AB6B8D" w:rsidRDefault="0063774E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3774E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69E9E0C" wp14:editId="2BAF69A2">
            <wp:extent cx="6263640" cy="3479800"/>
            <wp:effectExtent l="19050" t="19050" r="22860" b="25400"/>
            <wp:docPr id="16200490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4900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34798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D7D85" w14:textId="77777777" w:rsidR="0007094B" w:rsidRDefault="0007094B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4F8F33F" w14:textId="77777777" w:rsidR="0007094B" w:rsidRDefault="0007094B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F7A90FE" w14:textId="77777777" w:rsidR="0007094B" w:rsidRDefault="0007094B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215F6D6" w14:textId="77777777" w:rsidR="0007094B" w:rsidRDefault="0007094B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31F90C5" w14:textId="77777777" w:rsidR="0007094B" w:rsidRDefault="0007094B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F8E75AE" w14:textId="77777777" w:rsidR="0007094B" w:rsidRDefault="0007094B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46F6BD6" w14:textId="77777777" w:rsidR="0007094B" w:rsidRDefault="0007094B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CBE6F07" w14:textId="77777777" w:rsidR="0007094B" w:rsidRDefault="0007094B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8CA2186" w14:textId="77777777" w:rsidR="0007094B" w:rsidRDefault="0007094B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B67A907" w14:textId="77777777" w:rsidR="0007094B" w:rsidRDefault="0007094B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C9E0387" w14:textId="77777777" w:rsidR="0007094B" w:rsidRDefault="0007094B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5D25B14" w14:textId="77777777" w:rsidR="0007094B" w:rsidRDefault="0007094B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ABDCF62" w14:textId="77777777" w:rsidR="0007094B" w:rsidRDefault="0007094B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B1E5A6F" w14:textId="77777777" w:rsidR="0007094B" w:rsidRDefault="0007094B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0000"/>
        <w:tblLook w:val="04A0" w:firstRow="1" w:lastRow="0" w:firstColumn="1" w:lastColumn="0" w:noHBand="0" w:noVBand="1"/>
      </w:tblPr>
      <w:tblGrid>
        <w:gridCol w:w="1674"/>
        <w:gridCol w:w="8160"/>
      </w:tblGrid>
      <w:tr w:rsidR="0057569D" w14:paraId="7AFB2D8F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52D29FC8" w14:textId="77777777" w:rsidR="0057569D" w:rsidRPr="00156EBD" w:rsidRDefault="0057569D" w:rsidP="0099004D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lastRenderedPageBreak/>
              <w:t>EXPT. NO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 04</w:t>
            </w:r>
          </w:p>
        </w:tc>
        <w:tc>
          <w:tcPr>
            <w:tcW w:w="4149" w:type="pct"/>
            <w:vMerge w:val="restart"/>
            <w:shd w:val="clear" w:color="auto" w:fill="FF0000"/>
            <w:vAlign w:val="center"/>
          </w:tcPr>
          <w:p w14:paraId="75488AA1" w14:textId="77777777" w:rsidR="0057569D" w:rsidRPr="00156EBD" w:rsidRDefault="0057569D" w:rsidP="0099004D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>DESIGN OF D AND JK FLIP FLOPS USING NAND GATES</w:t>
            </w:r>
          </w:p>
        </w:tc>
      </w:tr>
      <w:tr w:rsidR="0057569D" w14:paraId="194BC1A4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110FB685" w14:textId="77777777" w:rsidR="0057569D" w:rsidRPr="00156EBD" w:rsidRDefault="0057569D" w:rsidP="0099004D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DATE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149" w:type="pct"/>
            <w:vMerge/>
            <w:shd w:val="clear" w:color="auto" w:fill="FF0000"/>
          </w:tcPr>
          <w:p w14:paraId="22D9D1A1" w14:textId="77777777" w:rsidR="0057569D" w:rsidRDefault="0057569D" w:rsidP="0099004D">
            <w:pPr>
              <w:rPr>
                <w:rFonts w:eastAsiaTheme="minorEastAsia"/>
                <w:b/>
                <w:bCs/>
                <w:iCs/>
                <w:sz w:val="28"/>
                <w:szCs w:val="28"/>
              </w:rPr>
            </w:pPr>
          </w:p>
        </w:tc>
      </w:tr>
    </w:tbl>
    <w:p w14:paraId="3ADFFC51" w14:textId="77777777" w:rsidR="0007094B" w:rsidRDefault="0007094B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9B56F76" w14:textId="77777777" w:rsidR="0057569D" w:rsidRDefault="0057569D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0B7F50B" w14:textId="23E2278F" w:rsidR="0057569D" w:rsidRPr="000400D6" w:rsidRDefault="0057569D" w:rsidP="0057569D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  <w:u w:val="double"/>
          </w:rPr>
          <m:t>JK FLIP-FLOP:</m:t>
        </m:r>
      </m:oMath>
      <w:r>
        <w:rPr>
          <w:rFonts w:ascii="Times New Roman" w:eastAsiaTheme="minorEastAsia" w:hAnsi="Times New Roman" w:cs="Times New Roman"/>
          <w:b/>
          <w:bCs/>
          <w:iCs/>
          <w:sz w:val="24"/>
          <w:szCs w:val="24"/>
          <w:u w:val="double"/>
        </w:rPr>
        <w:t xml:space="preserve"> </w:t>
      </w:r>
    </w:p>
    <w:p w14:paraId="48F50F38" w14:textId="7FF9A6E2" w:rsidR="00CD348E" w:rsidRDefault="0006395D" w:rsidP="0006395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ruth Table:</w:t>
      </w:r>
    </w:p>
    <w:tbl>
      <w:tblPr>
        <w:tblStyle w:val="GridTable5Dark-Accent2"/>
        <w:tblpPr w:leftFromText="180" w:rightFromText="180" w:vertAnchor="text" w:tblpY="1"/>
        <w:tblW w:w="2875" w:type="pct"/>
        <w:tblLook w:val="0400" w:firstRow="0" w:lastRow="0" w:firstColumn="0" w:lastColumn="0" w:noHBand="0" w:noVBand="1"/>
      </w:tblPr>
      <w:tblGrid>
        <w:gridCol w:w="1099"/>
        <w:gridCol w:w="1072"/>
        <w:gridCol w:w="1072"/>
        <w:gridCol w:w="1072"/>
        <w:gridCol w:w="1351"/>
      </w:tblGrid>
      <w:tr w:rsidR="0006395D" w:rsidRPr="00156EBD" w14:paraId="08546487" w14:textId="77777777" w:rsidTr="00712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970" w:type="pct"/>
            <w:shd w:val="clear" w:color="auto" w:fill="FF0000"/>
            <w:vAlign w:val="center"/>
          </w:tcPr>
          <w:p w14:paraId="7F0AF199" w14:textId="77777777" w:rsidR="0006395D" w:rsidRPr="00156EBD" w:rsidRDefault="0006395D" w:rsidP="00712E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OCK</w:t>
            </w:r>
          </w:p>
        </w:tc>
        <w:tc>
          <w:tcPr>
            <w:tcW w:w="946" w:type="pct"/>
            <w:shd w:val="clear" w:color="auto" w:fill="FF0000"/>
            <w:vAlign w:val="center"/>
          </w:tcPr>
          <w:p w14:paraId="61E36966" w14:textId="5D7CA3D5" w:rsidR="0006395D" w:rsidRPr="00156EBD" w:rsidRDefault="0006395D" w:rsidP="00712E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</w:t>
            </w:r>
          </w:p>
        </w:tc>
        <w:tc>
          <w:tcPr>
            <w:tcW w:w="946" w:type="pct"/>
            <w:shd w:val="clear" w:color="auto" w:fill="FF0000"/>
            <w:vAlign w:val="center"/>
          </w:tcPr>
          <w:p w14:paraId="4D8D8A83" w14:textId="76EA7679" w:rsidR="0006395D" w:rsidRDefault="0006395D" w:rsidP="00712E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</w:t>
            </w:r>
          </w:p>
        </w:tc>
        <w:tc>
          <w:tcPr>
            <w:tcW w:w="946" w:type="pct"/>
            <w:shd w:val="clear" w:color="auto" w:fill="FF0000"/>
            <w:vAlign w:val="center"/>
          </w:tcPr>
          <w:p w14:paraId="6C4F60C4" w14:textId="23DF31E9" w:rsidR="0006395D" w:rsidRPr="00D253CC" w:rsidRDefault="0006395D" w:rsidP="00712E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n+1</w:t>
            </w:r>
          </w:p>
        </w:tc>
        <w:tc>
          <w:tcPr>
            <w:tcW w:w="1192" w:type="pct"/>
            <w:shd w:val="clear" w:color="auto" w:fill="FF0000"/>
            <w:vAlign w:val="center"/>
          </w:tcPr>
          <w:p w14:paraId="3C4042ED" w14:textId="54B2F2F2" w:rsidR="0006395D" w:rsidRPr="00D253CC" w:rsidRDefault="0006395D" w:rsidP="00712E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E</w:t>
            </w:r>
          </w:p>
        </w:tc>
      </w:tr>
      <w:tr w:rsidR="0006395D" w:rsidRPr="00436B24" w14:paraId="3C41867A" w14:textId="77777777" w:rsidTr="00712E5E">
        <w:trPr>
          <w:trHeight w:val="397"/>
        </w:trPr>
        <w:tc>
          <w:tcPr>
            <w:tcW w:w="970" w:type="pct"/>
            <w:vAlign w:val="center"/>
          </w:tcPr>
          <w:p w14:paraId="28A14E22" w14:textId="77777777" w:rsidR="0006395D" w:rsidRPr="00436B24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6" w:type="pct"/>
            <w:vAlign w:val="center"/>
          </w:tcPr>
          <w:p w14:paraId="4F3F45F1" w14:textId="77777777" w:rsidR="0006395D" w:rsidRPr="00436B24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46" w:type="pct"/>
            <w:vAlign w:val="center"/>
          </w:tcPr>
          <w:p w14:paraId="212F56A3" w14:textId="701F09D9" w:rsidR="0006395D" w:rsidRPr="00436B24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46" w:type="pct"/>
            <w:vAlign w:val="center"/>
          </w:tcPr>
          <w:p w14:paraId="496B155A" w14:textId="09D8A7D2" w:rsidR="0006395D" w:rsidRPr="0006395D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n</w:t>
            </w:r>
          </w:p>
        </w:tc>
        <w:tc>
          <w:tcPr>
            <w:tcW w:w="1192" w:type="pct"/>
            <w:vAlign w:val="center"/>
          </w:tcPr>
          <w:p w14:paraId="2C1EFFA1" w14:textId="3F6B6CC1" w:rsidR="0006395D" w:rsidRPr="00436B24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Change</w:t>
            </w:r>
          </w:p>
        </w:tc>
      </w:tr>
      <w:tr w:rsidR="0006395D" w:rsidRPr="00436B24" w14:paraId="56E69574" w14:textId="77777777" w:rsidTr="00712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970" w:type="pct"/>
            <w:vAlign w:val="center"/>
          </w:tcPr>
          <w:p w14:paraId="38D0B8A2" w14:textId="77777777" w:rsidR="0006395D" w:rsidRPr="00436B24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6" w:type="pct"/>
            <w:vAlign w:val="center"/>
          </w:tcPr>
          <w:p w14:paraId="3A47EF2D" w14:textId="77777777" w:rsidR="0006395D" w:rsidRPr="00436B24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46" w:type="pct"/>
            <w:vAlign w:val="center"/>
          </w:tcPr>
          <w:p w14:paraId="24FB3EC0" w14:textId="71C9C529" w:rsidR="0006395D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6" w:type="pct"/>
            <w:vAlign w:val="center"/>
          </w:tcPr>
          <w:p w14:paraId="74AF6065" w14:textId="76292D39" w:rsidR="0006395D" w:rsidRPr="00436B24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92" w:type="pct"/>
            <w:vAlign w:val="center"/>
          </w:tcPr>
          <w:p w14:paraId="0711F4BC" w14:textId="072446B1" w:rsidR="0006395D" w:rsidRPr="00436B24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et (0)</w:t>
            </w:r>
          </w:p>
        </w:tc>
      </w:tr>
      <w:tr w:rsidR="0006395D" w:rsidRPr="00436B24" w14:paraId="2E63093B" w14:textId="77777777" w:rsidTr="00712E5E">
        <w:trPr>
          <w:trHeight w:val="397"/>
        </w:trPr>
        <w:tc>
          <w:tcPr>
            <w:tcW w:w="970" w:type="pct"/>
            <w:vAlign w:val="center"/>
          </w:tcPr>
          <w:p w14:paraId="67007614" w14:textId="77777777" w:rsidR="0006395D" w:rsidRPr="00436B24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6" w:type="pct"/>
            <w:vAlign w:val="center"/>
          </w:tcPr>
          <w:p w14:paraId="17BECF89" w14:textId="77777777" w:rsidR="0006395D" w:rsidRPr="00436B24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6" w:type="pct"/>
            <w:vAlign w:val="center"/>
          </w:tcPr>
          <w:p w14:paraId="6CC97BD7" w14:textId="649DB57F" w:rsidR="0006395D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46" w:type="pct"/>
            <w:vAlign w:val="center"/>
          </w:tcPr>
          <w:p w14:paraId="0E2C6E53" w14:textId="639098E0" w:rsidR="0006395D" w:rsidRPr="00436B24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92" w:type="pct"/>
            <w:vAlign w:val="center"/>
          </w:tcPr>
          <w:p w14:paraId="5991186E" w14:textId="6614179F" w:rsidR="0006395D" w:rsidRPr="00436B24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t (1)</w:t>
            </w:r>
          </w:p>
        </w:tc>
      </w:tr>
      <w:tr w:rsidR="0006395D" w:rsidRPr="00436B24" w14:paraId="3B2A567F" w14:textId="77777777" w:rsidTr="00712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970" w:type="pct"/>
            <w:vAlign w:val="center"/>
          </w:tcPr>
          <w:p w14:paraId="2865EB09" w14:textId="77777777" w:rsidR="0006395D" w:rsidRPr="00436B24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6" w:type="pct"/>
            <w:vAlign w:val="center"/>
          </w:tcPr>
          <w:p w14:paraId="68F68080" w14:textId="77777777" w:rsidR="0006395D" w:rsidRPr="00436B24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36B2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6" w:type="pct"/>
            <w:vAlign w:val="center"/>
          </w:tcPr>
          <w:p w14:paraId="1B250982" w14:textId="1148AFDE" w:rsidR="0006395D" w:rsidRDefault="0006395D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46" w:type="pct"/>
            <w:vAlign w:val="center"/>
          </w:tcPr>
          <w:p w14:paraId="53AC8C3C" w14:textId="6A22124F" w:rsidR="0006395D" w:rsidRPr="0006395D" w:rsidRDefault="00000000" w:rsidP="00712E5E">
            <w:pPr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Cs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192" w:type="pct"/>
            <w:vAlign w:val="center"/>
          </w:tcPr>
          <w:p w14:paraId="1D8CBC8E" w14:textId="48774FBD" w:rsidR="0006395D" w:rsidRPr="00436B24" w:rsidRDefault="00712E5E" w:rsidP="00712E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ggle</w:t>
            </w:r>
          </w:p>
        </w:tc>
      </w:tr>
    </w:tbl>
    <w:p w14:paraId="14C9DC54" w14:textId="77777777" w:rsidR="0006395D" w:rsidRDefault="0006395D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177C759" w14:textId="77777777" w:rsidR="00CD348E" w:rsidRDefault="00CD348E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14EBF74" w14:textId="77777777" w:rsidR="00CD348E" w:rsidRDefault="00CD348E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FBDB2B6" w14:textId="77777777" w:rsidR="00CD348E" w:rsidRDefault="00CD348E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757241C" w14:textId="77777777" w:rsidR="00CD348E" w:rsidRDefault="00CD348E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7E022B4" w14:textId="77777777" w:rsidR="0006395D" w:rsidRDefault="0006395D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405EF5E" w14:textId="77777777" w:rsidR="0006395D" w:rsidRDefault="0006395D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1EF8EC9" w14:textId="77777777" w:rsidR="0006395D" w:rsidRDefault="0006395D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21AAD29" w14:textId="4EF25840" w:rsidR="0006395D" w:rsidRDefault="006C6D03" w:rsidP="006C6D0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ircuit Diagram:</w:t>
      </w:r>
    </w:p>
    <w:p w14:paraId="7A9BE090" w14:textId="797FACF2" w:rsidR="00CD348E" w:rsidRDefault="00CD348E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CD348E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50F3D2C" wp14:editId="076A3923">
            <wp:extent cx="6263640" cy="3684905"/>
            <wp:effectExtent l="19050" t="19050" r="22860" b="10795"/>
            <wp:docPr id="11433413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34138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368490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861E7" w14:textId="77777777" w:rsidR="00006288" w:rsidRDefault="00006288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EFD4C58" w14:textId="77777777" w:rsidR="00006288" w:rsidRDefault="00006288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A55AEFC" w14:textId="77777777" w:rsidR="00006288" w:rsidRDefault="00006288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FF2D55C" w14:textId="77777777" w:rsidR="00006288" w:rsidRDefault="00006288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32D6A11" w14:textId="77777777" w:rsidR="00006288" w:rsidRDefault="00006288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2552E69" w14:textId="77777777" w:rsidR="00006288" w:rsidRDefault="00006288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04CC8E6" w14:textId="77777777" w:rsidR="00006288" w:rsidRDefault="00006288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F896B52" w14:textId="77777777" w:rsidR="00006288" w:rsidRDefault="00006288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90F3B29" w14:textId="77777777" w:rsidR="00006288" w:rsidRDefault="00006288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5DCB939" w14:textId="77777777" w:rsidR="00006288" w:rsidRDefault="00006288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63F4EFC" w14:textId="77777777" w:rsidR="00006288" w:rsidRDefault="00006288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45F226C" w14:textId="77777777" w:rsidR="00006288" w:rsidRDefault="00006288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0000"/>
        <w:tblLook w:val="04A0" w:firstRow="1" w:lastRow="0" w:firstColumn="1" w:lastColumn="0" w:noHBand="0" w:noVBand="1"/>
      </w:tblPr>
      <w:tblGrid>
        <w:gridCol w:w="1674"/>
        <w:gridCol w:w="8160"/>
      </w:tblGrid>
      <w:tr w:rsidR="00006288" w14:paraId="3AA8317F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4B9C2011" w14:textId="4D472243" w:rsidR="00006288" w:rsidRPr="00156EBD" w:rsidRDefault="00006288" w:rsidP="00C01388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lastRenderedPageBreak/>
              <w:t>EXPT. NO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 05</w:t>
            </w:r>
          </w:p>
        </w:tc>
        <w:tc>
          <w:tcPr>
            <w:tcW w:w="4149" w:type="pct"/>
            <w:vMerge w:val="restart"/>
            <w:shd w:val="clear" w:color="auto" w:fill="FF0000"/>
            <w:vAlign w:val="center"/>
          </w:tcPr>
          <w:p w14:paraId="0AB70FA3" w14:textId="77777777" w:rsidR="008E5441" w:rsidRDefault="008E5441" w:rsidP="00C01388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 xml:space="preserve">IMPLEMENTATION OF SISO AND PIPO SHIFT REGISTER </w:t>
            </w:r>
          </w:p>
          <w:p w14:paraId="3F870A70" w14:textId="58492FAE" w:rsidR="00006288" w:rsidRPr="00156EBD" w:rsidRDefault="008E5441" w:rsidP="00C01388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>USING FLIP - FLOPS</w:t>
            </w:r>
          </w:p>
        </w:tc>
      </w:tr>
      <w:tr w:rsidR="00006288" w14:paraId="7A8D76BB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617FA190" w14:textId="77777777" w:rsidR="00006288" w:rsidRPr="00156EBD" w:rsidRDefault="00006288" w:rsidP="00C01388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DATE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149" w:type="pct"/>
            <w:vMerge/>
            <w:shd w:val="clear" w:color="auto" w:fill="FF0000"/>
          </w:tcPr>
          <w:p w14:paraId="7865F5A3" w14:textId="77777777" w:rsidR="00006288" w:rsidRDefault="00006288" w:rsidP="00C01388">
            <w:pPr>
              <w:rPr>
                <w:rFonts w:eastAsiaTheme="minorEastAsia"/>
                <w:b/>
                <w:bCs/>
                <w:iCs/>
                <w:sz w:val="28"/>
                <w:szCs w:val="28"/>
              </w:rPr>
            </w:pPr>
          </w:p>
        </w:tc>
      </w:tr>
    </w:tbl>
    <w:p w14:paraId="3F2D6583" w14:textId="77777777" w:rsidR="00006288" w:rsidRDefault="00006288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740C242" w14:textId="77777777" w:rsidR="008E5441" w:rsidRDefault="008E5441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8663037" w14:textId="770DA209" w:rsidR="009B79FC" w:rsidRPr="000400D6" w:rsidRDefault="009B79FC" w:rsidP="009B79FC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  <w:u w:val="double"/>
          </w:rPr>
          <m:t>SISO SHIFT REGISTER USING D FLIP-FLOP:</m:t>
        </m:r>
      </m:oMath>
      <w:r>
        <w:rPr>
          <w:rFonts w:ascii="Times New Roman" w:eastAsiaTheme="minorEastAsia" w:hAnsi="Times New Roman" w:cs="Times New Roman"/>
          <w:b/>
          <w:bCs/>
          <w:iCs/>
          <w:sz w:val="24"/>
          <w:szCs w:val="24"/>
          <w:u w:val="double"/>
        </w:rPr>
        <w:t xml:space="preserve"> </w:t>
      </w:r>
    </w:p>
    <w:p w14:paraId="03E354C0" w14:textId="48F54E74" w:rsidR="009B79FC" w:rsidRDefault="009B79FC" w:rsidP="009B79F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ruth Table:</w:t>
      </w:r>
    </w:p>
    <w:tbl>
      <w:tblPr>
        <w:tblStyle w:val="GridTable5Dark-Accent2"/>
        <w:tblW w:w="2947" w:type="pct"/>
        <w:tblLook w:val="0400" w:firstRow="0" w:lastRow="0" w:firstColumn="0" w:lastColumn="0" w:noHBand="0" w:noVBand="1"/>
      </w:tblPr>
      <w:tblGrid>
        <w:gridCol w:w="1833"/>
        <w:gridCol w:w="993"/>
        <w:gridCol w:w="994"/>
        <w:gridCol w:w="993"/>
        <w:gridCol w:w="995"/>
      </w:tblGrid>
      <w:tr w:rsidR="005C713F" w:rsidRPr="00156EBD" w14:paraId="61F1D363" w14:textId="77777777" w:rsidTr="00F93F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577" w:type="pct"/>
            <w:shd w:val="clear" w:color="auto" w:fill="FF0000"/>
            <w:vAlign w:val="center"/>
          </w:tcPr>
          <w:p w14:paraId="1288D5F7" w14:textId="3E02466F" w:rsidR="009B79FC" w:rsidRPr="00156EBD" w:rsidRDefault="009B79FC" w:rsidP="00F93F7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OCK</w:t>
            </w:r>
          </w:p>
        </w:tc>
        <w:tc>
          <w:tcPr>
            <w:tcW w:w="855" w:type="pct"/>
            <w:shd w:val="clear" w:color="auto" w:fill="FF0000"/>
            <w:vAlign w:val="center"/>
          </w:tcPr>
          <w:p w14:paraId="268525B2" w14:textId="1EC33993" w:rsidR="009B79FC" w:rsidRPr="004F5D1B" w:rsidRDefault="009B79FC" w:rsidP="00F93F7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4F5D1B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856" w:type="pct"/>
            <w:shd w:val="clear" w:color="auto" w:fill="FF0000"/>
            <w:vAlign w:val="center"/>
          </w:tcPr>
          <w:p w14:paraId="5D03E3A5" w14:textId="428472F3" w:rsidR="009B79FC" w:rsidRPr="004F5D1B" w:rsidRDefault="009B79FC" w:rsidP="00F93F7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4F5D1B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855" w:type="pct"/>
            <w:shd w:val="clear" w:color="auto" w:fill="FF0000"/>
            <w:vAlign w:val="center"/>
          </w:tcPr>
          <w:p w14:paraId="794123CE" w14:textId="6B5EC61C" w:rsidR="009B79FC" w:rsidRPr="004F5D1B" w:rsidRDefault="009B79FC" w:rsidP="00F93F7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4F5D1B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57" w:type="pct"/>
            <w:shd w:val="clear" w:color="auto" w:fill="FF0000"/>
            <w:vAlign w:val="center"/>
          </w:tcPr>
          <w:p w14:paraId="53078122" w14:textId="4BDF6A42" w:rsidR="009B79FC" w:rsidRPr="004F5D1B" w:rsidRDefault="009B79FC" w:rsidP="00F93F7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</w:t>
            </w:r>
            <w:r w:rsidR="004F5D1B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3</w:t>
            </w:r>
          </w:p>
        </w:tc>
      </w:tr>
      <w:tr w:rsidR="005C713F" w:rsidRPr="00BE1A9E" w14:paraId="51C9FCA0" w14:textId="77777777" w:rsidTr="00F93F75">
        <w:trPr>
          <w:trHeight w:val="397"/>
        </w:trPr>
        <w:tc>
          <w:tcPr>
            <w:tcW w:w="1577" w:type="pct"/>
            <w:shd w:val="clear" w:color="auto" w:fill="FF0000"/>
            <w:vAlign w:val="center"/>
          </w:tcPr>
          <w:p w14:paraId="1547553C" w14:textId="38413EE3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itially</w:t>
            </w:r>
          </w:p>
        </w:tc>
        <w:tc>
          <w:tcPr>
            <w:tcW w:w="855" w:type="pct"/>
            <w:vAlign w:val="center"/>
          </w:tcPr>
          <w:p w14:paraId="6C9D9139" w14:textId="77777777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56" w:type="pct"/>
            <w:vAlign w:val="center"/>
          </w:tcPr>
          <w:p w14:paraId="73D91AE9" w14:textId="77777777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55" w:type="pct"/>
            <w:vAlign w:val="center"/>
          </w:tcPr>
          <w:p w14:paraId="6AEA495D" w14:textId="77777777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57" w:type="pct"/>
            <w:vAlign w:val="center"/>
          </w:tcPr>
          <w:p w14:paraId="390D6434" w14:textId="77777777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C713F" w:rsidRPr="00BE1A9E" w14:paraId="00024AB1" w14:textId="77777777" w:rsidTr="00F93F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577" w:type="pct"/>
            <w:shd w:val="clear" w:color="auto" w:fill="FF0000"/>
            <w:vAlign w:val="center"/>
          </w:tcPr>
          <w:p w14:paraId="4CED68E1" w14:textId="19AB6691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alling edge</w:t>
            </w:r>
          </w:p>
        </w:tc>
        <w:tc>
          <w:tcPr>
            <w:tcW w:w="855" w:type="pct"/>
            <w:vAlign w:val="center"/>
          </w:tcPr>
          <w:p w14:paraId="4ADD6903" w14:textId="10C70238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6" w:type="pct"/>
            <w:vAlign w:val="center"/>
          </w:tcPr>
          <w:p w14:paraId="2B1279CC" w14:textId="100C60A2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55" w:type="pct"/>
            <w:vAlign w:val="center"/>
          </w:tcPr>
          <w:p w14:paraId="7ED75B8D" w14:textId="6822E7E9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57" w:type="pct"/>
            <w:vAlign w:val="center"/>
          </w:tcPr>
          <w:p w14:paraId="26E02543" w14:textId="77777777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C713F" w:rsidRPr="00BE1A9E" w14:paraId="0CF599A1" w14:textId="77777777" w:rsidTr="00F93F75">
        <w:trPr>
          <w:trHeight w:val="397"/>
        </w:trPr>
        <w:tc>
          <w:tcPr>
            <w:tcW w:w="1577" w:type="pct"/>
            <w:shd w:val="clear" w:color="auto" w:fill="FF0000"/>
            <w:vAlign w:val="center"/>
          </w:tcPr>
          <w:p w14:paraId="72F8297C" w14:textId="5FE0A04C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alling edge</w:t>
            </w:r>
          </w:p>
        </w:tc>
        <w:tc>
          <w:tcPr>
            <w:tcW w:w="855" w:type="pct"/>
            <w:vAlign w:val="center"/>
          </w:tcPr>
          <w:p w14:paraId="355C7B4D" w14:textId="77777777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6" w:type="pct"/>
            <w:vAlign w:val="center"/>
          </w:tcPr>
          <w:p w14:paraId="37F306F9" w14:textId="41CD523F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5" w:type="pct"/>
            <w:vAlign w:val="center"/>
          </w:tcPr>
          <w:p w14:paraId="015F5BAC" w14:textId="74027407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57" w:type="pct"/>
            <w:vAlign w:val="center"/>
          </w:tcPr>
          <w:p w14:paraId="424C8776" w14:textId="77777777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C713F" w:rsidRPr="00BE1A9E" w14:paraId="315FCDCF" w14:textId="77777777" w:rsidTr="00F93F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577" w:type="pct"/>
            <w:shd w:val="clear" w:color="auto" w:fill="FF0000"/>
            <w:vAlign w:val="center"/>
          </w:tcPr>
          <w:p w14:paraId="451379AC" w14:textId="0B608078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alling edge</w:t>
            </w:r>
          </w:p>
        </w:tc>
        <w:tc>
          <w:tcPr>
            <w:tcW w:w="855" w:type="pct"/>
            <w:vAlign w:val="center"/>
          </w:tcPr>
          <w:p w14:paraId="172FA091" w14:textId="77777777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6" w:type="pct"/>
            <w:vAlign w:val="center"/>
          </w:tcPr>
          <w:p w14:paraId="192F8F6E" w14:textId="2D9B6527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5" w:type="pct"/>
            <w:vAlign w:val="center"/>
          </w:tcPr>
          <w:p w14:paraId="509E1DA4" w14:textId="77777777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7" w:type="pct"/>
            <w:vAlign w:val="center"/>
          </w:tcPr>
          <w:p w14:paraId="5CE3FCA2" w14:textId="77777777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E1A9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C713F" w:rsidRPr="00BE1A9E" w14:paraId="5CD04D95" w14:textId="77777777" w:rsidTr="00F93F75">
        <w:trPr>
          <w:trHeight w:val="397"/>
        </w:trPr>
        <w:tc>
          <w:tcPr>
            <w:tcW w:w="1577" w:type="pct"/>
            <w:shd w:val="clear" w:color="auto" w:fill="FF0000"/>
            <w:vAlign w:val="center"/>
          </w:tcPr>
          <w:p w14:paraId="43675AD0" w14:textId="2EE12951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alling edge</w:t>
            </w:r>
          </w:p>
        </w:tc>
        <w:tc>
          <w:tcPr>
            <w:tcW w:w="855" w:type="pct"/>
            <w:vAlign w:val="center"/>
          </w:tcPr>
          <w:p w14:paraId="6F13A484" w14:textId="28DDA3C4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6" w:type="pct"/>
            <w:vAlign w:val="center"/>
          </w:tcPr>
          <w:p w14:paraId="5F9B5CAE" w14:textId="16424A2B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5" w:type="pct"/>
            <w:vAlign w:val="center"/>
          </w:tcPr>
          <w:p w14:paraId="663F5B72" w14:textId="725E5204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7" w:type="pct"/>
            <w:vAlign w:val="center"/>
          </w:tcPr>
          <w:p w14:paraId="27A41542" w14:textId="0F1A6494" w:rsidR="009B79FC" w:rsidRPr="00BE1A9E" w:rsidRDefault="009B79FC" w:rsidP="00F93F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48F98D1C" w14:textId="49405F9F" w:rsidR="009B79FC" w:rsidRDefault="005C713F" w:rsidP="005C713F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ircuit Diagram:</w:t>
      </w:r>
    </w:p>
    <w:p w14:paraId="68B77319" w14:textId="588D8DED" w:rsidR="009B79FC" w:rsidRDefault="009B79F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9B79F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98A9417" wp14:editId="56B85FF9">
            <wp:extent cx="6263640" cy="1850390"/>
            <wp:effectExtent l="19050" t="19050" r="22860" b="16510"/>
            <wp:docPr id="2079020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02068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18503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46AF6" w14:textId="77777777" w:rsidR="009B79FC" w:rsidRDefault="009B79F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A72090F" w14:textId="77777777" w:rsidR="009B79FC" w:rsidRDefault="009B79F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09EC8F4" w14:textId="77777777" w:rsidR="009B79FC" w:rsidRDefault="009B79F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FE74FA0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078B30D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9A4CDC4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6BCFC32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BFCFFE1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6D9EAAD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8415737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EC61927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5262D38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A78F1F0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BD78E0B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93FBA54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D144898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9B2B6E7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A011BDA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F9B127D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ACD4B99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0000"/>
        <w:tblLook w:val="04A0" w:firstRow="1" w:lastRow="0" w:firstColumn="1" w:lastColumn="0" w:noHBand="0" w:noVBand="1"/>
      </w:tblPr>
      <w:tblGrid>
        <w:gridCol w:w="1674"/>
        <w:gridCol w:w="8160"/>
      </w:tblGrid>
      <w:tr w:rsidR="005C713F" w14:paraId="4140CE43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69AF7E56" w14:textId="77777777" w:rsidR="005C713F" w:rsidRPr="00156EBD" w:rsidRDefault="005C713F" w:rsidP="00C01388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lastRenderedPageBreak/>
              <w:t>EXPT. NO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 05</w:t>
            </w:r>
          </w:p>
        </w:tc>
        <w:tc>
          <w:tcPr>
            <w:tcW w:w="4149" w:type="pct"/>
            <w:vMerge w:val="restart"/>
            <w:shd w:val="clear" w:color="auto" w:fill="FF0000"/>
            <w:vAlign w:val="center"/>
          </w:tcPr>
          <w:p w14:paraId="0C8E918C" w14:textId="77777777" w:rsidR="005C713F" w:rsidRDefault="005C713F" w:rsidP="00C01388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 xml:space="preserve">IMPLEMENTATION OF SISO AND PIPO SHIFT REGISTER </w:t>
            </w:r>
          </w:p>
          <w:p w14:paraId="54725557" w14:textId="77777777" w:rsidR="005C713F" w:rsidRPr="00156EBD" w:rsidRDefault="005C713F" w:rsidP="00C01388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>USING FLIP - FLOPS</w:t>
            </w:r>
          </w:p>
        </w:tc>
      </w:tr>
      <w:tr w:rsidR="005C713F" w14:paraId="27ED2C64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6E35AA24" w14:textId="77777777" w:rsidR="005C713F" w:rsidRPr="00156EBD" w:rsidRDefault="005C713F" w:rsidP="00C01388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DATE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149" w:type="pct"/>
            <w:vMerge/>
            <w:shd w:val="clear" w:color="auto" w:fill="FF0000"/>
          </w:tcPr>
          <w:p w14:paraId="1BCD2410" w14:textId="77777777" w:rsidR="005C713F" w:rsidRDefault="005C713F" w:rsidP="00C01388">
            <w:pPr>
              <w:rPr>
                <w:rFonts w:eastAsiaTheme="minorEastAsia"/>
                <w:b/>
                <w:bCs/>
                <w:iCs/>
                <w:sz w:val="28"/>
                <w:szCs w:val="28"/>
              </w:rPr>
            </w:pPr>
          </w:p>
        </w:tc>
      </w:tr>
    </w:tbl>
    <w:p w14:paraId="54890DAF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FA7A9B3" w14:textId="77777777" w:rsidR="005C713F" w:rsidRDefault="005C713F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1B7F9CC" w14:textId="58E4E366" w:rsidR="005C713F" w:rsidRPr="000400D6" w:rsidRDefault="005C713F" w:rsidP="005C713F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  <w:u w:val="double"/>
          </w:rPr>
          <m:t>PIPO SHIFT REGISTER USING D FLIP-FLOP:</m:t>
        </m:r>
      </m:oMath>
      <w:r>
        <w:rPr>
          <w:rFonts w:ascii="Times New Roman" w:eastAsiaTheme="minorEastAsia" w:hAnsi="Times New Roman" w:cs="Times New Roman"/>
          <w:b/>
          <w:bCs/>
          <w:iCs/>
          <w:sz w:val="24"/>
          <w:szCs w:val="24"/>
          <w:u w:val="double"/>
        </w:rPr>
        <w:t xml:space="preserve"> </w:t>
      </w:r>
    </w:p>
    <w:p w14:paraId="7B172373" w14:textId="64D3D95E" w:rsidR="005C713F" w:rsidRDefault="005C713F" w:rsidP="005C713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ruth Table:</w:t>
      </w:r>
    </w:p>
    <w:tbl>
      <w:tblPr>
        <w:tblStyle w:val="GridTable5Dark-Accent2"/>
        <w:tblW w:w="4389" w:type="pct"/>
        <w:tblLook w:val="0400" w:firstRow="0" w:lastRow="0" w:firstColumn="0" w:lastColumn="0" w:noHBand="0" w:noVBand="1"/>
      </w:tblPr>
      <w:tblGrid>
        <w:gridCol w:w="1100"/>
        <w:gridCol w:w="933"/>
        <w:gridCol w:w="932"/>
        <w:gridCol w:w="870"/>
        <w:gridCol w:w="998"/>
        <w:gridCol w:w="932"/>
        <w:gridCol w:w="932"/>
        <w:gridCol w:w="958"/>
        <w:gridCol w:w="995"/>
      </w:tblGrid>
      <w:tr w:rsidR="00CF5128" w:rsidRPr="00156EBD" w14:paraId="49900A25" w14:textId="77777777" w:rsidTr="007452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635" w:type="pct"/>
            <w:vMerge w:val="restart"/>
            <w:shd w:val="clear" w:color="auto" w:fill="FF0000"/>
            <w:vAlign w:val="center"/>
          </w:tcPr>
          <w:p w14:paraId="4E2F6096" w14:textId="2D53345A" w:rsidR="00CF5128" w:rsidRPr="00156EBD" w:rsidRDefault="00CF5128" w:rsidP="007452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OCK</w:t>
            </w:r>
          </w:p>
        </w:tc>
        <w:tc>
          <w:tcPr>
            <w:tcW w:w="2158" w:type="pct"/>
            <w:gridSpan w:val="4"/>
            <w:shd w:val="clear" w:color="auto" w:fill="FF0000"/>
            <w:vAlign w:val="center"/>
          </w:tcPr>
          <w:p w14:paraId="62C12A0D" w14:textId="1F876284" w:rsidR="00CF5128" w:rsidRPr="00156EBD" w:rsidRDefault="00CF5128" w:rsidP="007452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INPUT</w:t>
            </w:r>
          </w:p>
        </w:tc>
        <w:tc>
          <w:tcPr>
            <w:tcW w:w="2207" w:type="pct"/>
            <w:gridSpan w:val="4"/>
            <w:shd w:val="clear" w:color="auto" w:fill="FF0000"/>
            <w:vAlign w:val="center"/>
          </w:tcPr>
          <w:p w14:paraId="0C62E8F7" w14:textId="59EBB8FB" w:rsidR="00CF5128" w:rsidRPr="00156EBD" w:rsidRDefault="00CF5128" w:rsidP="007452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AE25EB" w:rsidRPr="004B2D10" w14:paraId="3EF7DE56" w14:textId="77777777" w:rsidTr="00745290">
        <w:trPr>
          <w:trHeight w:val="397"/>
        </w:trPr>
        <w:tc>
          <w:tcPr>
            <w:tcW w:w="635" w:type="pct"/>
            <w:vMerge/>
            <w:shd w:val="clear" w:color="auto" w:fill="FF0000"/>
            <w:vAlign w:val="center"/>
          </w:tcPr>
          <w:p w14:paraId="35E2130C" w14:textId="5A5ED993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9" w:type="pct"/>
            <w:shd w:val="clear" w:color="auto" w:fill="FF0000"/>
            <w:vAlign w:val="center"/>
          </w:tcPr>
          <w:p w14:paraId="3D017286" w14:textId="0B9CA990" w:rsidR="00CF5128" w:rsidRPr="00CF5128" w:rsidRDefault="00CF5128" w:rsidP="007452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539" w:type="pct"/>
            <w:shd w:val="clear" w:color="auto" w:fill="FF0000"/>
            <w:vAlign w:val="center"/>
          </w:tcPr>
          <w:p w14:paraId="7B935D3C" w14:textId="1EDD22D5" w:rsidR="00CF5128" w:rsidRPr="00CF5128" w:rsidRDefault="00CF5128" w:rsidP="007452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503" w:type="pct"/>
            <w:shd w:val="clear" w:color="auto" w:fill="FF0000"/>
            <w:vAlign w:val="center"/>
          </w:tcPr>
          <w:p w14:paraId="5F6CCFD7" w14:textId="37A9935D" w:rsidR="00CF5128" w:rsidRPr="00CF5128" w:rsidRDefault="00CF5128" w:rsidP="007452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576" w:type="pct"/>
            <w:shd w:val="clear" w:color="auto" w:fill="FF0000"/>
            <w:vAlign w:val="center"/>
          </w:tcPr>
          <w:p w14:paraId="6C6E4D7C" w14:textId="2933D829" w:rsidR="00CF5128" w:rsidRPr="00CF5128" w:rsidRDefault="00CF5128" w:rsidP="007452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539" w:type="pct"/>
            <w:shd w:val="clear" w:color="auto" w:fill="FF0000"/>
            <w:vAlign w:val="center"/>
          </w:tcPr>
          <w:p w14:paraId="5E9F7AD7" w14:textId="44F85A7D" w:rsidR="00CF5128" w:rsidRPr="00CF5128" w:rsidRDefault="00CF5128" w:rsidP="007452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539" w:type="pct"/>
            <w:shd w:val="clear" w:color="auto" w:fill="FF0000"/>
            <w:vAlign w:val="center"/>
          </w:tcPr>
          <w:p w14:paraId="2738806B" w14:textId="06B4383B" w:rsidR="00CF5128" w:rsidRPr="00CF5128" w:rsidRDefault="00CF5128" w:rsidP="007452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554" w:type="pct"/>
            <w:shd w:val="clear" w:color="auto" w:fill="FF0000"/>
            <w:vAlign w:val="center"/>
          </w:tcPr>
          <w:p w14:paraId="47A20064" w14:textId="4ADDDDE4" w:rsidR="00CF5128" w:rsidRPr="00CF5128" w:rsidRDefault="00CF5128" w:rsidP="007452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576" w:type="pct"/>
            <w:shd w:val="clear" w:color="auto" w:fill="FF0000"/>
            <w:vAlign w:val="center"/>
          </w:tcPr>
          <w:p w14:paraId="3DA35B71" w14:textId="3C963EFB" w:rsidR="00CF5128" w:rsidRPr="00CF5128" w:rsidRDefault="00CF5128" w:rsidP="0074529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3</w:t>
            </w:r>
          </w:p>
        </w:tc>
      </w:tr>
      <w:tr w:rsidR="00745290" w:rsidRPr="004B2D10" w14:paraId="1D95A743" w14:textId="77777777" w:rsidTr="007452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635" w:type="pct"/>
            <w:vAlign w:val="center"/>
          </w:tcPr>
          <w:p w14:paraId="46194C61" w14:textId="7F48050A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9" w:type="pct"/>
            <w:vAlign w:val="center"/>
          </w:tcPr>
          <w:p w14:paraId="5393F57C" w14:textId="69A81498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9" w:type="pct"/>
            <w:vAlign w:val="center"/>
          </w:tcPr>
          <w:p w14:paraId="6E3D847D" w14:textId="3C7C35C3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3" w:type="pct"/>
            <w:vAlign w:val="center"/>
          </w:tcPr>
          <w:p w14:paraId="4910A592" w14:textId="77777777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6" w:type="pct"/>
            <w:vAlign w:val="center"/>
          </w:tcPr>
          <w:p w14:paraId="1EACBD1D" w14:textId="7496C24F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9" w:type="pct"/>
            <w:vAlign w:val="center"/>
          </w:tcPr>
          <w:p w14:paraId="63DFCAAA" w14:textId="38CAFD14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9" w:type="pct"/>
            <w:vAlign w:val="center"/>
          </w:tcPr>
          <w:p w14:paraId="1B6EC064" w14:textId="0151F610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54" w:type="pct"/>
            <w:vAlign w:val="center"/>
          </w:tcPr>
          <w:p w14:paraId="70BB238C" w14:textId="40596FDF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76" w:type="pct"/>
            <w:vAlign w:val="center"/>
          </w:tcPr>
          <w:p w14:paraId="02D76DA3" w14:textId="361FF044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45290" w:rsidRPr="004B2D10" w14:paraId="3D6BFA8B" w14:textId="77777777" w:rsidTr="00745290">
        <w:trPr>
          <w:trHeight w:val="397"/>
        </w:trPr>
        <w:tc>
          <w:tcPr>
            <w:tcW w:w="635" w:type="pct"/>
            <w:vAlign w:val="center"/>
          </w:tcPr>
          <w:p w14:paraId="113E6CCB" w14:textId="7D9A4203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39" w:type="pct"/>
            <w:vAlign w:val="center"/>
          </w:tcPr>
          <w:p w14:paraId="22E05BC0" w14:textId="77777777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9" w:type="pct"/>
            <w:vAlign w:val="center"/>
          </w:tcPr>
          <w:p w14:paraId="142C8A7A" w14:textId="77777777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03" w:type="pct"/>
            <w:vAlign w:val="center"/>
          </w:tcPr>
          <w:p w14:paraId="0BC926DE" w14:textId="7B25CBCC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6" w:type="pct"/>
            <w:vAlign w:val="center"/>
          </w:tcPr>
          <w:p w14:paraId="3EE4BD22" w14:textId="77777777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39" w:type="pct"/>
            <w:vAlign w:val="center"/>
          </w:tcPr>
          <w:p w14:paraId="68389AD0" w14:textId="77777777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9" w:type="pct"/>
            <w:vAlign w:val="center"/>
          </w:tcPr>
          <w:p w14:paraId="5E98191E" w14:textId="77777777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54" w:type="pct"/>
            <w:vAlign w:val="center"/>
          </w:tcPr>
          <w:p w14:paraId="464D1127" w14:textId="02512830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76" w:type="pct"/>
            <w:vAlign w:val="center"/>
          </w:tcPr>
          <w:p w14:paraId="0C0881E6" w14:textId="564F967D" w:rsidR="00CF5128" w:rsidRPr="004B2D10" w:rsidRDefault="00CF5128" w:rsidP="0074529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B2D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AADB12E" w14:textId="2B88C4D2" w:rsidR="00331CCC" w:rsidRDefault="00FF732E" w:rsidP="00FF732E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ircuit Diagram:</w:t>
      </w:r>
    </w:p>
    <w:p w14:paraId="6EDCEE9A" w14:textId="6054C172" w:rsidR="005C713F" w:rsidRDefault="00331CC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331CC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E8E1C97" wp14:editId="10A2E337">
            <wp:extent cx="6263640" cy="3453765"/>
            <wp:effectExtent l="19050" t="19050" r="22860" b="13335"/>
            <wp:docPr id="17893508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35080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34537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9AC10" w14:textId="77777777" w:rsidR="00BF016C" w:rsidRDefault="00BF016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77A80D8" w14:textId="77777777" w:rsidR="00BF016C" w:rsidRDefault="00BF016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2BAC6E4" w14:textId="77777777" w:rsidR="00BF016C" w:rsidRDefault="00BF016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D664517" w14:textId="77777777" w:rsidR="00BF016C" w:rsidRDefault="00BF016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9ED16B5" w14:textId="77777777" w:rsidR="00BF016C" w:rsidRDefault="00BF016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AA39E9D" w14:textId="77777777" w:rsidR="00BF016C" w:rsidRDefault="00BF016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E75E51B" w14:textId="77777777" w:rsidR="00BF016C" w:rsidRDefault="00BF016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6947A2E" w14:textId="77777777" w:rsidR="00BF016C" w:rsidRDefault="00BF016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A2870F0" w14:textId="77777777" w:rsidR="00BF016C" w:rsidRDefault="00BF016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AD32E2B" w14:textId="77777777" w:rsidR="00BF016C" w:rsidRDefault="00BF016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AD3C8D9" w14:textId="77777777" w:rsidR="00BF016C" w:rsidRDefault="00BF016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8609358" w14:textId="77777777" w:rsidR="00BF016C" w:rsidRDefault="00BF016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3C0C85A" w14:textId="77777777" w:rsidR="00BF016C" w:rsidRDefault="00BF016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B8133AD" w14:textId="77777777" w:rsidR="00BF016C" w:rsidRDefault="00BF016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D32BEBA" w14:textId="77777777" w:rsidR="00BF016C" w:rsidRDefault="00BF016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0000"/>
        <w:tblLook w:val="04A0" w:firstRow="1" w:lastRow="0" w:firstColumn="1" w:lastColumn="0" w:noHBand="0" w:noVBand="1"/>
      </w:tblPr>
      <w:tblGrid>
        <w:gridCol w:w="1674"/>
        <w:gridCol w:w="8160"/>
      </w:tblGrid>
      <w:tr w:rsidR="00BF016C" w14:paraId="26B4AEEC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049EC57C" w14:textId="09A3C4C4" w:rsidR="00BF016C" w:rsidRPr="00156EBD" w:rsidRDefault="00BF016C" w:rsidP="00C01388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lastRenderedPageBreak/>
              <w:t>EXPT. NO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 06</w:t>
            </w:r>
          </w:p>
        </w:tc>
        <w:tc>
          <w:tcPr>
            <w:tcW w:w="4149" w:type="pct"/>
            <w:vMerge w:val="restart"/>
            <w:shd w:val="clear" w:color="auto" w:fill="FF0000"/>
            <w:vAlign w:val="center"/>
          </w:tcPr>
          <w:p w14:paraId="6FC2FEC5" w14:textId="609C09B8" w:rsidR="00BF016C" w:rsidRPr="00156EBD" w:rsidRDefault="00BF016C" w:rsidP="00C01388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>CONSTRUCTION AND VERIFICATION OF 4 – BIT RIPPLE COUNTER</w:t>
            </w:r>
          </w:p>
        </w:tc>
      </w:tr>
      <w:tr w:rsidR="00BF016C" w14:paraId="6D0E5450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7CA7682D" w14:textId="77777777" w:rsidR="00BF016C" w:rsidRPr="00156EBD" w:rsidRDefault="00BF016C" w:rsidP="00C01388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DATE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149" w:type="pct"/>
            <w:vMerge/>
            <w:shd w:val="clear" w:color="auto" w:fill="FF0000"/>
          </w:tcPr>
          <w:p w14:paraId="3D547B63" w14:textId="77777777" w:rsidR="00BF016C" w:rsidRDefault="00BF016C" w:rsidP="00C01388">
            <w:pPr>
              <w:rPr>
                <w:rFonts w:eastAsiaTheme="minorEastAsia"/>
                <w:b/>
                <w:bCs/>
                <w:iCs/>
                <w:sz w:val="28"/>
                <w:szCs w:val="28"/>
              </w:rPr>
            </w:pPr>
          </w:p>
        </w:tc>
      </w:tr>
    </w:tbl>
    <w:p w14:paraId="5B15FE52" w14:textId="77777777" w:rsidR="00BF016C" w:rsidRDefault="00BF016C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CB9FD9A" w14:textId="77777777" w:rsidR="00602C88" w:rsidRDefault="00602C88" w:rsidP="00AB6B8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DBBDF3C" w14:textId="109E9AA2" w:rsidR="00602C88" w:rsidRPr="000400D6" w:rsidRDefault="00602C88" w:rsidP="00602C88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  <w:u w:val="double"/>
          </w:rPr>
          <m:t>4-BIT RIPPLE UP COUNTER:</m:t>
        </m:r>
      </m:oMath>
      <w:r>
        <w:rPr>
          <w:rFonts w:ascii="Times New Roman" w:eastAsiaTheme="minorEastAsia" w:hAnsi="Times New Roman" w:cs="Times New Roman"/>
          <w:b/>
          <w:bCs/>
          <w:iCs/>
          <w:sz w:val="24"/>
          <w:szCs w:val="24"/>
          <w:u w:val="double"/>
        </w:rPr>
        <w:t xml:space="preserve"> </w:t>
      </w:r>
    </w:p>
    <w:p w14:paraId="7D02F104" w14:textId="4E1AB381" w:rsidR="00602C88" w:rsidRDefault="00435D82" w:rsidP="00435D8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ruth Table:</w:t>
      </w:r>
    </w:p>
    <w:tbl>
      <w:tblPr>
        <w:tblStyle w:val="GridTable5Dark-Accent2"/>
        <w:tblW w:w="3092" w:type="pct"/>
        <w:tblLook w:val="0400" w:firstRow="0" w:lastRow="0" w:firstColumn="0" w:lastColumn="0" w:noHBand="0" w:noVBand="1"/>
      </w:tblPr>
      <w:tblGrid>
        <w:gridCol w:w="2121"/>
        <w:gridCol w:w="995"/>
        <w:gridCol w:w="995"/>
        <w:gridCol w:w="993"/>
        <w:gridCol w:w="990"/>
      </w:tblGrid>
      <w:tr w:rsidR="009307F2" w:rsidRPr="00156EBD" w14:paraId="65D10214" w14:textId="77777777" w:rsidTr="00AD56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41" w:type="pct"/>
            <w:shd w:val="clear" w:color="auto" w:fill="FF0000"/>
            <w:vAlign w:val="center"/>
          </w:tcPr>
          <w:p w14:paraId="7212B173" w14:textId="44C0FB41" w:rsidR="00435D82" w:rsidRPr="00156EBD" w:rsidRDefault="009307F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OCK PULSES</w:t>
            </w:r>
          </w:p>
        </w:tc>
        <w:tc>
          <w:tcPr>
            <w:tcW w:w="816" w:type="pct"/>
            <w:shd w:val="clear" w:color="auto" w:fill="FF0000"/>
            <w:vAlign w:val="center"/>
          </w:tcPr>
          <w:p w14:paraId="522E89CE" w14:textId="6E2A32B9" w:rsidR="00435D82" w:rsidRPr="00420485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="00420485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16" w:type="pct"/>
            <w:shd w:val="clear" w:color="auto" w:fill="FF0000"/>
            <w:vAlign w:val="center"/>
          </w:tcPr>
          <w:p w14:paraId="5E697595" w14:textId="761E9F45" w:rsidR="00435D82" w:rsidRPr="00420485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="00420485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15" w:type="pct"/>
            <w:shd w:val="clear" w:color="auto" w:fill="FF0000"/>
            <w:vAlign w:val="center"/>
          </w:tcPr>
          <w:p w14:paraId="0ED0B57D" w14:textId="64653553" w:rsidR="00435D82" w:rsidRPr="00420485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="00420485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813" w:type="pct"/>
            <w:shd w:val="clear" w:color="auto" w:fill="FF0000"/>
            <w:vAlign w:val="center"/>
          </w:tcPr>
          <w:p w14:paraId="77CF4683" w14:textId="2790DE9A" w:rsidR="00435D82" w:rsidRPr="00420485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="00420485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0</w:t>
            </w:r>
          </w:p>
        </w:tc>
      </w:tr>
      <w:tr w:rsidR="0089215F" w:rsidRPr="00156EBD" w14:paraId="7F44628D" w14:textId="77777777" w:rsidTr="00AD5680">
        <w:trPr>
          <w:trHeight w:val="397"/>
        </w:trPr>
        <w:tc>
          <w:tcPr>
            <w:tcW w:w="1741" w:type="pct"/>
            <w:shd w:val="clear" w:color="auto" w:fill="FF0000"/>
            <w:vAlign w:val="center"/>
          </w:tcPr>
          <w:p w14:paraId="4F3DA000" w14:textId="08D8EFDF" w:rsidR="0089215F" w:rsidRDefault="0089215F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itially (0)</w:t>
            </w:r>
          </w:p>
        </w:tc>
        <w:tc>
          <w:tcPr>
            <w:tcW w:w="816" w:type="pct"/>
            <w:vAlign w:val="center"/>
          </w:tcPr>
          <w:p w14:paraId="0A2FF100" w14:textId="5C656FFB" w:rsidR="0089215F" w:rsidRPr="0089215F" w:rsidRDefault="0089215F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215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6" w:type="pct"/>
            <w:vAlign w:val="center"/>
          </w:tcPr>
          <w:p w14:paraId="6C3D4E09" w14:textId="205C06F0" w:rsidR="0089215F" w:rsidRPr="0089215F" w:rsidRDefault="0089215F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215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5" w:type="pct"/>
            <w:vAlign w:val="center"/>
          </w:tcPr>
          <w:p w14:paraId="06E7A297" w14:textId="0582D8E4" w:rsidR="0089215F" w:rsidRPr="0089215F" w:rsidRDefault="0089215F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215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3" w:type="pct"/>
            <w:vAlign w:val="center"/>
          </w:tcPr>
          <w:p w14:paraId="7F551CF2" w14:textId="07C7630C" w:rsidR="0089215F" w:rsidRPr="0089215F" w:rsidRDefault="0089215F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9215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A6DC2" w:rsidRPr="00BE1A9E" w14:paraId="76B426CD" w14:textId="77777777" w:rsidTr="00AD56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41" w:type="pct"/>
            <w:shd w:val="clear" w:color="auto" w:fill="FF0000"/>
            <w:vAlign w:val="center"/>
          </w:tcPr>
          <w:p w14:paraId="1E49A816" w14:textId="774D15DE" w:rsidR="008A6DC2" w:rsidRPr="009307F2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0AC22046" w14:textId="3B254886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6" w:type="pct"/>
            <w:vAlign w:val="center"/>
          </w:tcPr>
          <w:p w14:paraId="545CCD75" w14:textId="1371A877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5" w:type="pct"/>
            <w:vAlign w:val="center"/>
          </w:tcPr>
          <w:p w14:paraId="0742EBE8" w14:textId="4767FCE9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3" w:type="pct"/>
            <w:vAlign w:val="center"/>
          </w:tcPr>
          <w:p w14:paraId="2D60D410" w14:textId="46FFBCCC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A6DC2" w:rsidRPr="00BE1A9E" w14:paraId="63E07FBC" w14:textId="77777777" w:rsidTr="00AD5680">
        <w:trPr>
          <w:trHeight w:val="397"/>
        </w:trPr>
        <w:tc>
          <w:tcPr>
            <w:tcW w:w="1741" w:type="pct"/>
            <w:shd w:val="clear" w:color="auto" w:fill="FF0000"/>
            <w:vAlign w:val="center"/>
          </w:tcPr>
          <w:p w14:paraId="78418121" w14:textId="634CD776" w:rsidR="008A6DC2" w:rsidRPr="009307F2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816" w:type="pct"/>
            <w:vAlign w:val="center"/>
          </w:tcPr>
          <w:p w14:paraId="0403B62B" w14:textId="5915A9C7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6" w:type="pct"/>
            <w:vAlign w:val="center"/>
          </w:tcPr>
          <w:p w14:paraId="1D7047BF" w14:textId="0A58A218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5" w:type="pct"/>
            <w:vAlign w:val="center"/>
          </w:tcPr>
          <w:p w14:paraId="777D1FBC" w14:textId="6953683E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pct"/>
            <w:vAlign w:val="center"/>
          </w:tcPr>
          <w:p w14:paraId="163755BA" w14:textId="5BFAC6EF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A6DC2" w:rsidRPr="00BE1A9E" w14:paraId="25E93584" w14:textId="77777777" w:rsidTr="00AD56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41" w:type="pct"/>
            <w:shd w:val="clear" w:color="auto" w:fill="FF0000"/>
            <w:vAlign w:val="center"/>
          </w:tcPr>
          <w:p w14:paraId="36912DDB" w14:textId="79F84BD0" w:rsidR="008A6DC2" w:rsidRPr="009307F2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816" w:type="pct"/>
            <w:vAlign w:val="center"/>
          </w:tcPr>
          <w:p w14:paraId="7A990D3C" w14:textId="2F1F212B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6" w:type="pct"/>
            <w:vAlign w:val="center"/>
          </w:tcPr>
          <w:p w14:paraId="5C9DBF77" w14:textId="054F236D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5" w:type="pct"/>
            <w:vAlign w:val="center"/>
          </w:tcPr>
          <w:p w14:paraId="2AC71E0F" w14:textId="392AD626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pct"/>
            <w:vAlign w:val="center"/>
          </w:tcPr>
          <w:p w14:paraId="33D8F985" w14:textId="3EAE9D16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A6DC2" w:rsidRPr="00BE1A9E" w14:paraId="001A419B" w14:textId="77777777" w:rsidTr="00AD5680">
        <w:trPr>
          <w:trHeight w:val="397"/>
        </w:trPr>
        <w:tc>
          <w:tcPr>
            <w:tcW w:w="1741" w:type="pct"/>
            <w:shd w:val="clear" w:color="auto" w:fill="FF0000"/>
            <w:vAlign w:val="center"/>
          </w:tcPr>
          <w:p w14:paraId="7EB6C664" w14:textId="45817508" w:rsidR="008A6DC2" w:rsidRPr="009307F2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816" w:type="pct"/>
            <w:vAlign w:val="center"/>
          </w:tcPr>
          <w:p w14:paraId="44E5E86F" w14:textId="58483B59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6" w:type="pct"/>
            <w:vAlign w:val="center"/>
          </w:tcPr>
          <w:p w14:paraId="4312B8C6" w14:textId="480EC29F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5" w:type="pct"/>
            <w:vAlign w:val="center"/>
          </w:tcPr>
          <w:p w14:paraId="40476496" w14:textId="610C8A84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3" w:type="pct"/>
            <w:vAlign w:val="center"/>
          </w:tcPr>
          <w:p w14:paraId="0DEAB479" w14:textId="4BCD1BCD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A6DC2" w:rsidRPr="00BE1A9E" w14:paraId="2F05DA1F" w14:textId="77777777" w:rsidTr="00AD56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41" w:type="pct"/>
            <w:shd w:val="clear" w:color="auto" w:fill="FF0000"/>
            <w:vAlign w:val="center"/>
          </w:tcPr>
          <w:p w14:paraId="0A537AE7" w14:textId="12738129" w:rsidR="008A6DC2" w:rsidRPr="009307F2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816" w:type="pct"/>
            <w:vAlign w:val="center"/>
          </w:tcPr>
          <w:p w14:paraId="3F9EAE1C" w14:textId="66199F2B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6" w:type="pct"/>
            <w:vAlign w:val="center"/>
          </w:tcPr>
          <w:p w14:paraId="458A473F" w14:textId="794D262D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5" w:type="pct"/>
            <w:vAlign w:val="center"/>
          </w:tcPr>
          <w:p w14:paraId="64DC19B2" w14:textId="38459908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3" w:type="pct"/>
            <w:vAlign w:val="center"/>
          </w:tcPr>
          <w:p w14:paraId="6AD2AB63" w14:textId="16B053E7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A6DC2" w:rsidRPr="00BE1A9E" w14:paraId="3E7B7780" w14:textId="77777777" w:rsidTr="00AD5680">
        <w:trPr>
          <w:trHeight w:val="397"/>
        </w:trPr>
        <w:tc>
          <w:tcPr>
            <w:tcW w:w="1741" w:type="pct"/>
            <w:shd w:val="clear" w:color="auto" w:fill="FF0000"/>
            <w:vAlign w:val="center"/>
          </w:tcPr>
          <w:p w14:paraId="0E8D9322" w14:textId="17849658" w:rsidR="008A6DC2" w:rsidRPr="009307F2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816" w:type="pct"/>
            <w:vAlign w:val="center"/>
          </w:tcPr>
          <w:p w14:paraId="685237D8" w14:textId="7FFC2CA7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6" w:type="pct"/>
            <w:vAlign w:val="center"/>
          </w:tcPr>
          <w:p w14:paraId="35355806" w14:textId="1FBE7314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5" w:type="pct"/>
            <w:vAlign w:val="center"/>
          </w:tcPr>
          <w:p w14:paraId="5A7EB000" w14:textId="457F1B42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pct"/>
            <w:vAlign w:val="center"/>
          </w:tcPr>
          <w:p w14:paraId="4932D753" w14:textId="058F82E3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A6DC2" w:rsidRPr="00BE1A9E" w14:paraId="28E9AB34" w14:textId="77777777" w:rsidTr="00AD56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41" w:type="pct"/>
            <w:shd w:val="clear" w:color="auto" w:fill="FF0000"/>
            <w:vAlign w:val="center"/>
          </w:tcPr>
          <w:p w14:paraId="21A43601" w14:textId="54886A83" w:rsidR="008A6DC2" w:rsidRPr="009307F2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816" w:type="pct"/>
            <w:vAlign w:val="center"/>
          </w:tcPr>
          <w:p w14:paraId="33B8894C" w14:textId="6618B333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6" w:type="pct"/>
            <w:vAlign w:val="center"/>
          </w:tcPr>
          <w:p w14:paraId="497806A5" w14:textId="68517AF0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5" w:type="pct"/>
            <w:vAlign w:val="center"/>
          </w:tcPr>
          <w:p w14:paraId="1CA3C036" w14:textId="4E6CF851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pct"/>
            <w:vAlign w:val="center"/>
          </w:tcPr>
          <w:p w14:paraId="51118A0B" w14:textId="6D9CFA41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A6DC2" w:rsidRPr="00BE1A9E" w14:paraId="33718987" w14:textId="77777777" w:rsidTr="00AD5680">
        <w:trPr>
          <w:trHeight w:val="397"/>
        </w:trPr>
        <w:tc>
          <w:tcPr>
            <w:tcW w:w="1741" w:type="pct"/>
            <w:shd w:val="clear" w:color="auto" w:fill="FF0000"/>
            <w:vAlign w:val="center"/>
          </w:tcPr>
          <w:p w14:paraId="2759B040" w14:textId="106AF471" w:rsidR="008A6DC2" w:rsidRPr="009307F2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816" w:type="pct"/>
            <w:vAlign w:val="center"/>
          </w:tcPr>
          <w:p w14:paraId="36CB503B" w14:textId="054CF049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30D1BE20" w14:textId="18E63DA1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5" w:type="pct"/>
            <w:vAlign w:val="center"/>
          </w:tcPr>
          <w:p w14:paraId="7977B188" w14:textId="727D5D30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3" w:type="pct"/>
            <w:vAlign w:val="center"/>
          </w:tcPr>
          <w:p w14:paraId="7FE29B6C" w14:textId="3A398DDE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A6DC2" w:rsidRPr="00BE1A9E" w14:paraId="0F148585" w14:textId="77777777" w:rsidTr="00AD56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41" w:type="pct"/>
            <w:shd w:val="clear" w:color="auto" w:fill="FF0000"/>
            <w:vAlign w:val="center"/>
          </w:tcPr>
          <w:p w14:paraId="38B314CB" w14:textId="2152E90E" w:rsidR="008A6DC2" w:rsidRPr="009307F2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816" w:type="pct"/>
            <w:vAlign w:val="center"/>
          </w:tcPr>
          <w:p w14:paraId="49317A39" w14:textId="73AADFFB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0A2ACBAE" w14:textId="53D7074E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5" w:type="pct"/>
            <w:vAlign w:val="center"/>
          </w:tcPr>
          <w:p w14:paraId="26D48610" w14:textId="26F3CFF3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3" w:type="pct"/>
            <w:vAlign w:val="center"/>
          </w:tcPr>
          <w:p w14:paraId="4227E1F7" w14:textId="4D045A09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A6DC2" w:rsidRPr="00BE1A9E" w14:paraId="6ACD50CD" w14:textId="77777777" w:rsidTr="00AD5680">
        <w:trPr>
          <w:trHeight w:val="397"/>
        </w:trPr>
        <w:tc>
          <w:tcPr>
            <w:tcW w:w="1741" w:type="pct"/>
            <w:shd w:val="clear" w:color="auto" w:fill="FF0000"/>
            <w:vAlign w:val="center"/>
          </w:tcPr>
          <w:p w14:paraId="27656F52" w14:textId="59E84779" w:rsidR="008A6DC2" w:rsidRPr="009307F2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816" w:type="pct"/>
            <w:vAlign w:val="center"/>
          </w:tcPr>
          <w:p w14:paraId="796C74C0" w14:textId="7D5F9A9D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50C7F364" w14:textId="7B400F8D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5" w:type="pct"/>
            <w:vAlign w:val="center"/>
          </w:tcPr>
          <w:p w14:paraId="21D13718" w14:textId="1B47A78F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pct"/>
            <w:vAlign w:val="center"/>
          </w:tcPr>
          <w:p w14:paraId="723B5F8B" w14:textId="3AFEE3B0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A6DC2" w:rsidRPr="00BE1A9E" w14:paraId="13BB5456" w14:textId="77777777" w:rsidTr="00AD56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41" w:type="pct"/>
            <w:shd w:val="clear" w:color="auto" w:fill="FF0000"/>
            <w:vAlign w:val="center"/>
          </w:tcPr>
          <w:p w14:paraId="0403C0B4" w14:textId="1DEED576" w:rsidR="008A6DC2" w:rsidRPr="009307F2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816" w:type="pct"/>
            <w:vAlign w:val="center"/>
          </w:tcPr>
          <w:p w14:paraId="1F045B7C" w14:textId="57BB71BE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05367054" w14:textId="63A19AB8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5" w:type="pct"/>
            <w:vAlign w:val="center"/>
          </w:tcPr>
          <w:p w14:paraId="147FF68C" w14:textId="0C43ACC5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pct"/>
            <w:vAlign w:val="center"/>
          </w:tcPr>
          <w:p w14:paraId="0C221CE6" w14:textId="5F71974D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A6DC2" w:rsidRPr="00BE1A9E" w14:paraId="2D2DF239" w14:textId="77777777" w:rsidTr="00AD5680">
        <w:trPr>
          <w:trHeight w:val="397"/>
        </w:trPr>
        <w:tc>
          <w:tcPr>
            <w:tcW w:w="1741" w:type="pct"/>
            <w:shd w:val="clear" w:color="auto" w:fill="FF0000"/>
            <w:vAlign w:val="center"/>
          </w:tcPr>
          <w:p w14:paraId="27FD6082" w14:textId="391F19FE" w:rsidR="008A6DC2" w:rsidRPr="009307F2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816" w:type="pct"/>
            <w:vAlign w:val="center"/>
          </w:tcPr>
          <w:p w14:paraId="3E6C301F" w14:textId="4D0777D7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577EE762" w14:textId="49B9607B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5" w:type="pct"/>
            <w:vAlign w:val="center"/>
          </w:tcPr>
          <w:p w14:paraId="3A7F7770" w14:textId="025528EB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3" w:type="pct"/>
            <w:vAlign w:val="center"/>
          </w:tcPr>
          <w:p w14:paraId="4715DF8D" w14:textId="23C63FF0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A6DC2" w:rsidRPr="00BE1A9E" w14:paraId="3BE74219" w14:textId="77777777" w:rsidTr="00AD56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41" w:type="pct"/>
            <w:shd w:val="clear" w:color="auto" w:fill="FF0000"/>
            <w:vAlign w:val="center"/>
          </w:tcPr>
          <w:p w14:paraId="3CA84B79" w14:textId="7E79EC3E" w:rsidR="008A6DC2" w:rsidRPr="009307F2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816" w:type="pct"/>
            <w:vAlign w:val="center"/>
          </w:tcPr>
          <w:p w14:paraId="1F642E96" w14:textId="328D4993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615BEADC" w14:textId="67B72E24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5" w:type="pct"/>
            <w:vAlign w:val="center"/>
          </w:tcPr>
          <w:p w14:paraId="1E4DE6DF" w14:textId="2AB87B0B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3" w:type="pct"/>
            <w:vAlign w:val="center"/>
          </w:tcPr>
          <w:p w14:paraId="2D9EB089" w14:textId="078FA14C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A6DC2" w:rsidRPr="00BE1A9E" w14:paraId="296F6B1B" w14:textId="77777777" w:rsidTr="00AD5680">
        <w:trPr>
          <w:trHeight w:val="397"/>
        </w:trPr>
        <w:tc>
          <w:tcPr>
            <w:tcW w:w="1741" w:type="pct"/>
            <w:shd w:val="clear" w:color="auto" w:fill="FF0000"/>
            <w:vAlign w:val="center"/>
          </w:tcPr>
          <w:p w14:paraId="5103BB13" w14:textId="24E66E52" w:rsidR="008A6DC2" w:rsidRPr="009307F2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816" w:type="pct"/>
            <w:vAlign w:val="center"/>
          </w:tcPr>
          <w:p w14:paraId="172C9E26" w14:textId="714C5767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25BBCDE8" w14:textId="797204A6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5" w:type="pct"/>
            <w:vAlign w:val="center"/>
          </w:tcPr>
          <w:p w14:paraId="30D6F64E" w14:textId="530966C5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pct"/>
            <w:vAlign w:val="center"/>
          </w:tcPr>
          <w:p w14:paraId="41B3CA94" w14:textId="2C2BA28C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A6DC2" w:rsidRPr="00BE1A9E" w14:paraId="2A13C518" w14:textId="77777777" w:rsidTr="00AD56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41" w:type="pct"/>
            <w:shd w:val="clear" w:color="auto" w:fill="FF0000"/>
            <w:vAlign w:val="center"/>
          </w:tcPr>
          <w:p w14:paraId="360426A6" w14:textId="567BBF9A" w:rsidR="008A6DC2" w:rsidRPr="009307F2" w:rsidRDefault="008A6DC2" w:rsidP="00AD568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816" w:type="pct"/>
            <w:vAlign w:val="center"/>
          </w:tcPr>
          <w:p w14:paraId="584B7E07" w14:textId="18C203CE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632EB692" w14:textId="262951E3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5" w:type="pct"/>
            <w:vAlign w:val="center"/>
          </w:tcPr>
          <w:p w14:paraId="121EEBB0" w14:textId="1A37356D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pct"/>
            <w:vAlign w:val="center"/>
          </w:tcPr>
          <w:p w14:paraId="474480F3" w14:textId="2107A8B5" w:rsidR="008A6DC2" w:rsidRPr="00BE1A9E" w:rsidRDefault="008A6DC2" w:rsidP="00AD568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31A9E5EB" w14:textId="76583A33" w:rsidR="00435D82" w:rsidRDefault="00A93B78" w:rsidP="00A93B78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ircuit Diagram:</w:t>
      </w:r>
    </w:p>
    <w:p w14:paraId="40043F3C" w14:textId="021EF51A" w:rsidR="00A93B78" w:rsidRDefault="00A93B78" w:rsidP="00A93B7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3B78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8ADA682" wp14:editId="12745B45">
            <wp:extent cx="6263640" cy="2258695"/>
            <wp:effectExtent l="19050" t="19050" r="22860" b="27305"/>
            <wp:docPr id="10210462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046225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22586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5F0421" w14:textId="77777777" w:rsidR="00CE4BB6" w:rsidRDefault="00CE4BB6" w:rsidP="00A93B7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615D97" w14:textId="77777777" w:rsidR="00B30446" w:rsidRDefault="00B30446" w:rsidP="00A93B78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0000"/>
        <w:tblLook w:val="04A0" w:firstRow="1" w:lastRow="0" w:firstColumn="1" w:lastColumn="0" w:noHBand="0" w:noVBand="1"/>
      </w:tblPr>
      <w:tblGrid>
        <w:gridCol w:w="1674"/>
        <w:gridCol w:w="8160"/>
      </w:tblGrid>
      <w:tr w:rsidR="00CE4BB6" w14:paraId="7E3939C7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34FDD14D" w14:textId="77777777" w:rsidR="00CE4BB6" w:rsidRPr="00156EBD" w:rsidRDefault="00CE4BB6" w:rsidP="00C01388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lastRenderedPageBreak/>
              <w:t>EXPT. NO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 06</w:t>
            </w:r>
          </w:p>
        </w:tc>
        <w:tc>
          <w:tcPr>
            <w:tcW w:w="4149" w:type="pct"/>
            <w:vMerge w:val="restart"/>
            <w:shd w:val="clear" w:color="auto" w:fill="FF0000"/>
            <w:vAlign w:val="center"/>
          </w:tcPr>
          <w:p w14:paraId="0853498C" w14:textId="77777777" w:rsidR="00CE4BB6" w:rsidRPr="00156EBD" w:rsidRDefault="00CE4BB6" w:rsidP="00C01388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>CONSTRUCTION AND VERIFICATION OF 4 – BIT RIPPLE COUNTER</w:t>
            </w:r>
          </w:p>
        </w:tc>
      </w:tr>
      <w:tr w:rsidR="00CE4BB6" w14:paraId="70EB5DCA" w14:textId="77777777" w:rsidTr="007E1A29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746A70CA" w14:textId="77777777" w:rsidR="00CE4BB6" w:rsidRPr="00156EBD" w:rsidRDefault="00CE4BB6" w:rsidP="00C01388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DATE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149" w:type="pct"/>
            <w:vMerge/>
            <w:shd w:val="clear" w:color="auto" w:fill="FF0000"/>
          </w:tcPr>
          <w:p w14:paraId="3275EBFF" w14:textId="77777777" w:rsidR="00CE4BB6" w:rsidRDefault="00CE4BB6" w:rsidP="00C01388">
            <w:pPr>
              <w:rPr>
                <w:rFonts w:eastAsiaTheme="minorEastAsia"/>
                <w:b/>
                <w:bCs/>
                <w:iCs/>
                <w:sz w:val="28"/>
                <w:szCs w:val="28"/>
              </w:rPr>
            </w:pPr>
          </w:p>
        </w:tc>
      </w:tr>
    </w:tbl>
    <w:p w14:paraId="471D906F" w14:textId="77777777" w:rsidR="00CE4BB6" w:rsidRDefault="00CE4BB6" w:rsidP="00A93B7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D1A1A4" w14:textId="5F6BDF5A" w:rsidR="00CE4BB6" w:rsidRPr="000400D6" w:rsidRDefault="00CE4BB6" w:rsidP="00CE4BB6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  <w:u w:val="double"/>
          </w:rPr>
          <m:t>4-BIT RIPPLE DOWN COUNTER:</m:t>
        </m:r>
      </m:oMath>
      <w:r>
        <w:rPr>
          <w:rFonts w:ascii="Times New Roman" w:eastAsiaTheme="minorEastAsia" w:hAnsi="Times New Roman" w:cs="Times New Roman"/>
          <w:b/>
          <w:bCs/>
          <w:iCs/>
          <w:sz w:val="24"/>
          <w:szCs w:val="24"/>
          <w:u w:val="double"/>
        </w:rPr>
        <w:t xml:space="preserve"> </w:t>
      </w:r>
    </w:p>
    <w:p w14:paraId="702CE81D" w14:textId="7376AAFF" w:rsidR="00CE4BB6" w:rsidRDefault="00CE4BB6" w:rsidP="00A93B7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ruth Table:</w:t>
      </w:r>
    </w:p>
    <w:tbl>
      <w:tblPr>
        <w:tblStyle w:val="GridTable5Dark-Accent2"/>
        <w:tblW w:w="3092" w:type="pct"/>
        <w:tblLook w:val="0400" w:firstRow="0" w:lastRow="0" w:firstColumn="0" w:lastColumn="0" w:noHBand="0" w:noVBand="1"/>
      </w:tblPr>
      <w:tblGrid>
        <w:gridCol w:w="2120"/>
        <w:gridCol w:w="995"/>
        <w:gridCol w:w="995"/>
        <w:gridCol w:w="993"/>
        <w:gridCol w:w="991"/>
      </w:tblGrid>
      <w:tr w:rsidR="00B30446" w:rsidRPr="00156EBD" w14:paraId="594FA3D1" w14:textId="77777777" w:rsidTr="005C0F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39" w:type="pct"/>
            <w:shd w:val="clear" w:color="auto" w:fill="FF0000"/>
            <w:vAlign w:val="center"/>
          </w:tcPr>
          <w:p w14:paraId="687DF841" w14:textId="77777777" w:rsidR="0060575A" w:rsidRPr="00156EBD" w:rsidRDefault="0060575A" w:rsidP="00B3044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OCK PULSES</w:t>
            </w:r>
          </w:p>
        </w:tc>
        <w:tc>
          <w:tcPr>
            <w:tcW w:w="816" w:type="pct"/>
            <w:shd w:val="clear" w:color="auto" w:fill="FF0000"/>
            <w:vAlign w:val="center"/>
          </w:tcPr>
          <w:p w14:paraId="43A9D13F" w14:textId="1BBD9140" w:rsidR="0060575A" w:rsidRPr="0075183F" w:rsidRDefault="0060575A" w:rsidP="00B3044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="0075183F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16" w:type="pct"/>
            <w:shd w:val="clear" w:color="auto" w:fill="FF0000"/>
            <w:vAlign w:val="center"/>
          </w:tcPr>
          <w:p w14:paraId="64CD2C7C" w14:textId="2E4F1328" w:rsidR="0060575A" w:rsidRPr="0075183F" w:rsidRDefault="0060575A" w:rsidP="00B3044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="0075183F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15" w:type="pct"/>
            <w:shd w:val="clear" w:color="auto" w:fill="FF0000"/>
            <w:vAlign w:val="center"/>
          </w:tcPr>
          <w:p w14:paraId="2E307FA4" w14:textId="223B2992" w:rsidR="0060575A" w:rsidRPr="0075183F" w:rsidRDefault="0060575A" w:rsidP="00B3044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="0075183F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813" w:type="pct"/>
            <w:shd w:val="clear" w:color="auto" w:fill="FF0000"/>
            <w:vAlign w:val="center"/>
          </w:tcPr>
          <w:p w14:paraId="159D9451" w14:textId="4A44F0BF" w:rsidR="0060575A" w:rsidRPr="0075183F" w:rsidRDefault="0060575A" w:rsidP="00B3044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  <w:r w:rsidR="0075183F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0</w:t>
            </w:r>
          </w:p>
        </w:tc>
      </w:tr>
      <w:tr w:rsidR="00B30446" w:rsidRPr="00BE1A9E" w14:paraId="2940550A" w14:textId="77777777" w:rsidTr="005C0F48">
        <w:trPr>
          <w:trHeight w:val="397"/>
        </w:trPr>
        <w:tc>
          <w:tcPr>
            <w:tcW w:w="1739" w:type="pct"/>
            <w:shd w:val="clear" w:color="auto" w:fill="FF0000"/>
            <w:vAlign w:val="center"/>
          </w:tcPr>
          <w:p w14:paraId="150E8D35" w14:textId="30DCB3D4" w:rsidR="0060575A" w:rsidRPr="009307F2" w:rsidRDefault="005C0F48" w:rsidP="00B3044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itially</w:t>
            </w:r>
          </w:p>
        </w:tc>
        <w:tc>
          <w:tcPr>
            <w:tcW w:w="816" w:type="pct"/>
            <w:vAlign w:val="center"/>
          </w:tcPr>
          <w:p w14:paraId="6A4BE9A4" w14:textId="1DEB996B" w:rsidR="0060575A" w:rsidRPr="00BE1A9E" w:rsidRDefault="005C0F48" w:rsidP="00B304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6" w:type="pct"/>
            <w:vAlign w:val="center"/>
          </w:tcPr>
          <w:p w14:paraId="7D4F2C0A" w14:textId="726969B2" w:rsidR="0060575A" w:rsidRPr="00BE1A9E" w:rsidRDefault="005C0F48" w:rsidP="00B304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5" w:type="pct"/>
            <w:vAlign w:val="center"/>
          </w:tcPr>
          <w:p w14:paraId="61597850" w14:textId="5108CAF9" w:rsidR="0060575A" w:rsidRPr="00BE1A9E" w:rsidRDefault="005C0F48" w:rsidP="00B304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3" w:type="pct"/>
            <w:vAlign w:val="center"/>
          </w:tcPr>
          <w:p w14:paraId="4069787E" w14:textId="595F8F4B" w:rsidR="0060575A" w:rsidRPr="00BE1A9E" w:rsidRDefault="005C0F48" w:rsidP="00B304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C0F48" w:rsidRPr="00BE1A9E" w14:paraId="0F641FAE" w14:textId="77777777" w:rsidTr="005C0F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39" w:type="pct"/>
            <w:shd w:val="clear" w:color="auto" w:fill="FF0000"/>
            <w:vAlign w:val="center"/>
          </w:tcPr>
          <w:p w14:paraId="35564C77" w14:textId="3FB76381" w:rsidR="005C0F48" w:rsidRPr="009307F2" w:rsidRDefault="005C0F48" w:rsidP="005C0F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4AC04DC4" w14:textId="797113CB" w:rsidR="005C0F48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4E743E8E" w14:textId="02113AFA" w:rsidR="005C0F48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5" w:type="pct"/>
            <w:vAlign w:val="center"/>
          </w:tcPr>
          <w:p w14:paraId="5C90AC12" w14:textId="6A102F68" w:rsidR="005C0F48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pct"/>
            <w:vAlign w:val="center"/>
          </w:tcPr>
          <w:p w14:paraId="35260A41" w14:textId="09F79788" w:rsidR="005C0F48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C0F48" w:rsidRPr="00BE1A9E" w14:paraId="262BC541" w14:textId="77777777" w:rsidTr="005C0F48">
        <w:trPr>
          <w:trHeight w:val="397"/>
        </w:trPr>
        <w:tc>
          <w:tcPr>
            <w:tcW w:w="1739" w:type="pct"/>
            <w:shd w:val="clear" w:color="auto" w:fill="FF0000"/>
            <w:vAlign w:val="center"/>
          </w:tcPr>
          <w:p w14:paraId="240B1D40" w14:textId="77777777" w:rsidR="005C0F48" w:rsidRPr="009307F2" w:rsidRDefault="005C0F48" w:rsidP="005C0F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816" w:type="pct"/>
            <w:vAlign w:val="center"/>
          </w:tcPr>
          <w:p w14:paraId="596DF811" w14:textId="0C6A9340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6AD27984" w14:textId="36352FDC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5" w:type="pct"/>
            <w:vAlign w:val="center"/>
          </w:tcPr>
          <w:p w14:paraId="278CB8E3" w14:textId="2842ACC2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pct"/>
            <w:vAlign w:val="center"/>
          </w:tcPr>
          <w:p w14:paraId="5C9DA0B9" w14:textId="4DA066A5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C0F48" w:rsidRPr="00BE1A9E" w14:paraId="518569B1" w14:textId="77777777" w:rsidTr="005C0F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39" w:type="pct"/>
            <w:shd w:val="clear" w:color="auto" w:fill="FF0000"/>
            <w:vAlign w:val="center"/>
          </w:tcPr>
          <w:p w14:paraId="783B259A" w14:textId="77777777" w:rsidR="005C0F48" w:rsidRPr="009307F2" w:rsidRDefault="005C0F48" w:rsidP="005C0F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816" w:type="pct"/>
            <w:vAlign w:val="center"/>
          </w:tcPr>
          <w:p w14:paraId="101E80BB" w14:textId="6F9FB612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7D3D3C1A" w14:textId="3179E80F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5" w:type="pct"/>
            <w:vAlign w:val="center"/>
          </w:tcPr>
          <w:p w14:paraId="3137BE29" w14:textId="20EA4759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3" w:type="pct"/>
            <w:vAlign w:val="center"/>
          </w:tcPr>
          <w:p w14:paraId="42870987" w14:textId="1D8EB411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C0F48" w:rsidRPr="00BE1A9E" w14:paraId="3764DB69" w14:textId="77777777" w:rsidTr="005C0F48">
        <w:trPr>
          <w:trHeight w:val="397"/>
        </w:trPr>
        <w:tc>
          <w:tcPr>
            <w:tcW w:w="1739" w:type="pct"/>
            <w:shd w:val="clear" w:color="auto" w:fill="FF0000"/>
            <w:vAlign w:val="center"/>
          </w:tcPr>
          <w:p w14:paraId="0634897D" w14:textId="77777777" w:rsidR="005C0F48" w:rsidRPr="009307F2" w:rsidRDefault="005C0F48" w:rsidP="005C0F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816" w:type="pct"/>
            <w:vAlign w:val="center"/>
          </w:tcPr>
          <w:p w14:paraId="288B4040" w14:textId="5D18B6BD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012CA7CD" w14:textId="2CC858D3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5" w:type="pct"/>
            <w:vAlign w:val="center"/>
          </w:tcPr>
          <w:p w14:paraId="292E2111" w14:textId="56BFF600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3" w:type="pct"/>
            <w:vAlign w:val="center"/>
          </w:tcPr>
          <w:p w14:paraId="69B7487D" w14:textId="069EA7C7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C0F48" w:rsidRPr="00BE1A9E" w14:paraId="209A8037" w14:textId="77777777" w:rsidTr="005C0F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39" w:type="pct"/>
            <w:shd w:val="clear" w:color="auto" w:fill="FF0000"/>
            <w:vAlign w:val="center"/>
          </w:tcPr>
          <w:p w14:paraId="33420DD5" w14:textId="77777777" w:rsidR="005C0F48" w:rsidRPr="009307F2" w:rsidRDefault="005C0F48" w:rsidP="005C0F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816" w:type="pct"/>
            <w:vAlign w:val="center"/>
          </w:tcPr>
          <w:p w14:paraId="0819712F" w14:textId="18276793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5317D284" w14:textId="1D04542C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5" w:type="pct"/>
            <w:vAlign w:val="center"/>
          </w:tcPr>
          <w:p w14:paraId="53F405DE" w14:textId="35D9E578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pct"/>
            <w:vAlign w:val="center"/>
          </w:tcPr>
          <w:p w14:paraId="5391EF69" w14:textId="0F97283B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C0F48" w:rsidRPr="00BE1A9E" w14:paraId="3643989C" w14:textId="77777777" w:rsidTr="005C0F48">
        <w:trPr>
          <w:trHeight w:val="397"/>
        </w:trPr>
        <w:tc>
          <w:tcPr>
            <w:tcW w:w="1739" w:type="pct"/>
            <w:shd w:val="clear" w:color="auto" w:fill="FF0000"/>
            <w:vAlign w:val="center"/>
          </w:tcPr>
          <w:p w14:paraId="62357520" w14:textId="77777777" w:rsidR="005C0F48" w:rsidRPr="009307F2" w:rsidRDefault="005C0F48" w:rsidP="005C0F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816" w:type="pct"/>
            <w:vAlign w:val="center"/>
          </w:tcPr>
          <w:p w14:paraId="37DB40D7" w14:textId="3ABD2FFE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71534760" w14:textId="4A1DD455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5" w:type="pct"/>
            <w:vAlign w:val="center"/>
          </w:tcPr>
          <w:p w14:paraId="22E634D3" w14:textId="0345052A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pct"/>
            <w:vAlign w:val="center"/>
          </w:tcPr>
          <w:p w14:paraId="74853B5F" w14:textId="34EF15FB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C0F48" w:rsidRPr="00BE1A9E" w14:paraId="645B15BA" w14:textId="77777777" w:rsidTr="005C0F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39" w:type="pct"/>
            <w:shd w:val="clear" w:color="auto" w:fill="FF0000"/>
            <w:vAlign w:val="center"/>
          </w:tcPr>
          <w:p w14:paraId="5A425E21" w14:textId="77777777" w:rsidR="005C0F48" w:rsidRPr="009307F2" w:rsidRDefault="005C0F48" w:rsidP="005C0F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816" w:type="pct"/>
            <w:vAlign w:val="center"/>
          </w:tcPr>
          <w:p w14:paraId="3F220070" w14:textId="06E708F4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1677AA79" w14:textId="75678B21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5" w:type="pct"/>
            <w:vAlign w:val="center"/>
          </w:tcPr>
          <w:p w14:paraId="07D39903" w14:textId="09E3C433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3" w:type="pct"/>
            <w:vAlign w:val="center"/>
          </w:tcPr>
          <w:p w14:paraId="5BA1AC47" w14:textId="532B2103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C0F48" w:rsidRPr="00BE1A9E" w14:paraId="781882FC" w14:textId="77777777" w:rsidTr="005C0F48">
        <w:trPr>
          <w:trHeight w:val="397"/>
        </w:trPr>
        <w:tc>
          <w:tcPr>
            <w:tcW w:w="1739" w:type="pct"/>
            <w:shd w:val="clear" w:color="auto" w:fill="FF0000"/>
            <w:vAlign w:val="center"/>
          </w:tcPr>
          <w:p w14:paraId="155D7D07" w14:textId="77777777" w:rsidR="005C0F48" w:rsidRPr="009307F2" w:rsidRDefault="005C0F48" w:rsidP="005C0F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816" w:type="pct"/>
            <w:vAlign w:val="center"/>
          </w:tcPr>
          <w:p w14:paraId="3E924411" w14:textId="4BEBC7C6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6" w:type="pct"/>
            <w:vAlign w:val="center"/>
          </w:tcPr>
          <w:p w14:paraId="0C4A27CE" w14:textId="2051716B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5" w:type="pct"/>
            <w:vAlign w:val="center"/>
          </w:tcPr>
          <w:p w14:paraId="13E5C555" w14:textId="01EA84E4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3" w:type="pct"/>
            <w:vAlign w:val="center"/>
          </w:tcPr>
          <w:p w14:paraId="70D009E5" w14:textId="389E6055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C0F48" w:rsidRPr="00BE1A9E" w14:paraId="7F873778" w14:textId="77777777" w:rsidTr="005C0F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39" w:type="pct"/>
            <w:shd w:val="clear" w:color="auto" w:fill="FF0000"/>
            <w:vAlign w:val="center"/>
          </w:tcPr>
          <w:p w14:paraId="5F65F3DB" w14:textId="77777777" w:rsidR="005C0F48" w:rsidRPr="009307F2" w:rsidRDefault="005C0F48" w:rsidP="005C0F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816" w:type="pct"/>
            <w:vAlign w:val="center"/>
          </w:tcPr>
          <w:p w14:paraId="65491191" w14:textId="43280C5E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6" w:type="pct"/>
            <w:vAlign w:val="center"/>
          </w:tcPr>
          <w:p w14:paraId="3F33CEED" w14:textId="16077E19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5" w:type="pct"/>
            <w:vAlign w:val="center"/>
          </w:tcPr>
          <w:p w14:paraId="41963F7A" w14:textId="1CF8D751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pct"/>
            <w:vAlign w:val="center"/>
          </w:tcPr>
          <w:p w14:paraId="3C0DFBF2" w14:textId="2EE27A77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C0F48" w:rsidRPr="00BE1A9E" w14:paraId="5C205825" w14:textId="77777777" w:rsidTr="005C0F48">
        <w:trPr>
          <w:trHeight w:val="397"/>
        </w:trPr>
        <w:tc>
          <w:tcPr>
            <w:tcW w:w="1739" w:type="pct"/>
            <w:shd w:val="clear" w:color="auto" w:fill="FF0000"/>
            <w:vAlign w:val="center"/>
          </w:tcPr>
          <w:p w14:paraId="0167FE85" w14:textId="77777777" w:rsidR="005C0F48" w:rsidRPr="009307F2" w:rsidRDefault="005C0F48" w:rsidP="005C0F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816" w:type="pct"/>
            <w:vAlign w:val="center"/>
          </w:tcPr>
          <w:p w14:paraId="0D9BD49D" w14:textId="726F5533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6" w:type="pct"/>
            <w:vAlign w:val="center"/>
          </w:tcPr>
          <w:p w14:paraId="2E384987" w14:textId="387D54F5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5" w:type="pct"/>
            <w:vAlign w:val="center"/>
          </w:tcPr>
          <w:p w14:paraId="406991C1" w14:textId="1169075D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pct"/>
            <w:vAlign w:val="center"/>
          </w:tcPr>
          <w:p w14:paraId="2D0962CF" w14:textId="4180FC0D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C0F48" w:rsidRPr="00BE1A9E" w14:paraId="56F3766A" w14:textId="77777777" w:rsidTr="005C0F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39" w:type="pct"/>
            <w:shd w:val="clear" w:color="auto" w:fill="FF0000"/>
            <w:vAlign w:val="center"/>
          </w:tcPr>
          <w:p w14:paraId="5FE25F14" w14:textId="77777777" w:rsidR="005C0F48" w:rsidRPr="009307F2" w:rsidRDefault="005C0F48" w:rsidP="005C0F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816" w:type="pct"/>
            <w:vAlign w:val="center"/>
          </w:tcPr>
          <w:p w14:paraId="0A6661BA" w14:textId="34248AAD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6" w:type="pct"/>
            <w:vAlign w:val="center"/>
          </w:tcPr>
          <w:p w14:paraId="14BFDFC9" w14:textId="3B31069B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5" w:type="pct"/>
            <w:vAlign w:val="center"/>
          </w:tcPr>
          <w:p w14:paraId="1FF8D2E0" w14:textId="054C4292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3" w:type="pct"/>
            <w:vAlign w:val="center"/>
          </w:tcPr>
          <w:p w14:paraId="27BE9F56" w14:textId="0C5249E1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C0F48" w:rsidRPr="00BE1A9E" w14:paraId="431FC65F" w14:textId="77777777" w:rsidTr="005C0F48">
        <w:trPr>
          <w:trHeight w:val="397"/>
        </w:trPr>
        <w:tc>
          <w:tcPr>
            <w:tcW w:w="1739" w:type="pct"/>
            <w:shd w:val="clear" w:color="auto" w:fill="FF0000"/>
            <w:vAlign w:val="center"/>
          </w:tcPr>
          <w:p w14:paraId="5512A7FC" w14:textId="77777777" w:rsidR="005C0F48" w:rsidRPr="009307F2" w:rsidRDefault="005C0F48" w:rsidP="005C0F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816" w:type="pct"/>
            <w:vAlign w:val="center"/>
          </w:tcPr>
          <w:p w14:paraId="47C34277" w14:textId="71F2D49B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6" w:type="pct"/>
            <w:vAlign w:val="center"/>
          </w:tcPr>
          <w:p w14:paraId="28D9B9DB" w14:textId="62D74CB6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5" w:type="pct"/>
            <w:vAlign w:val="center"/>
          </w:tcPr>
          <w:p w14:paraId="43BBCC3E" w14:textId="59A28EF7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3" w:type="pct"/>
            <w:vAlign w:val="center"/>
          </w:tcPr>
          <w:p w14:paraId="16973D85" w14:textId="4BE8F755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C0F48" w:rsidRPr="00BE1A9E" w14:paraId="50617D08" w14:textId="77777777" w:rsidTr="005C0F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39" w:type="pct"/>
            <w:shd w:val="clear" w:color="auto" w:fill="FF0000"/>
            <w:vAlign w:val="center"/>
          </w:tcPr>
          <w:p w14:paraId="350A070D" w14:textId="77777777" w:rsidR="005C0F48" w:rsidRPr="009307F2" w:rsidRDefault="005C0F48" w:rsidP="005C0F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816" w:type="pct"/>
            <w:vAlign w:val="center"/>
          </w:tcPr>
          <w:p w14:paraId="5CBD3DB6" w14:textId="28720787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6" w:type="pct"/>
            <w:vAlign w:val="center"/>
          </w:tcPr>
          <w:p w14:paraId="62F54D9A" w14:textId="78A6CB3D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5" w:type="pct"/>
            <w:vAlign w:val="center"/>
          </w:tcPr>
          <w:p w14:paraId="77AEE8A8" w14:textId="4C536ED9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pct"/>
            <w:vAlign w:val="center"/>
          </w:tcPr>
          <w:p w14:paraId="0C205B76" w14:textId="4365535E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C0F48" w:rsidRPr="00BE1A9E" w14:paraId="34CBB1F0" w14:textId="77777777" w:rsidTr="005C0F48">
        <w:trPr>
          <w:trHeight w:val="397"/>
        </w:trPr>
        <w:tc>
          <w:tcPr>
            <w:tcW w:w="1739" w:type="pct"/>
            <w:shd w:val="clear" w:color="auto" w:fill="FF0000"/>
            <w:vAlign w:val="center"/>
          </w:tcPr>
          <w:p w14:paraId="47067A77" w14:textId="77777777" w:rsidR="005C0F48" w:rsidRPr="009307F2" w:rsidRDefault="005C0F48" w:rsidP="005C0F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816" w:type="pct"/>
            <w:vAlign w:val="center"/>
          </w:tcPr>
          <w:p w14:paraId="5E9509E9" w14:textId="39978FEC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6" w:type="pct"/>
            <w:vAlign w:val="center"/>
          </w:tcPr>
          <w:p w14:paraId="16AA11F4" w14:textId="31CFDD4B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5" w:type="pct"/>
            <w:vAlign w:val="center"/>
          </w:tcPr>
          <w:p w14:paraId="157F7D1C" w14:textId="37D061DC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13" w:type="pct"/>
            <w:vAlign w:val="center"/>
          </w:tcPr>
          <w:p w14:paraId="56EF48E1" w14:textId="213C0EAC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C0F48" w:rsidRPr="00BE1A9E" w14:paraId="2A1FD7F2" w14:textId="77777777" w:rsidTr="005C0F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1739" w:type="pct"/>
            <w:shd w:val="clear" w:color="auto" w:fill="FF0000"/>
            <w:vAlign w:val="center"/>
          </w:tcPr>
          <w:p w14:paraId="057601A2" w14:textId="77777777" w:rsidR="005C0F48" w:rsidRPr="009307F2" w:rsidRDefault="005C0F48" w:rsidP="005C0F4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07F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816" w:type="pct"/>
            <w:vAlign w:val="center"/>
          </w:tcPr>
          <w:p w14:paraId="1B29553B" w14:textId="06792E53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6" w:type="pct"/>
            <w:vAlign w:val="center"/>
          </w:tcPr>
          <w:p w14:paraId="1BB786D0" w14:textId="0E696316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5" w:type="pct"/>
            <w:vAlign w:val="center"/>
          </w:tcPr>
          <w:p w14:paraId="6ABB8CE3" w14:textId="50470565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13" w:type="pct"/>
            <w:vAlign w:val="center"/>
          </w:tcPr>
          <w:p w14:paraId="3818CA90" w14:textId="180BA7F1" w:rsidR="005C0F48" w:rsidRPr="00BE1A9E" w:rsidRDefault="005C0F48" w:rsidP="005C0F4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313C990F" w14:textId="5F28FB25" w:rsidR="00CE4BB6" w:rsidRDefault="001E792F" w:rsidP="001E792F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ircuit Diagram:</w:t>
      </w:r>
    </w:p>
    <w:p w14:paraId="6965BE25" w14:textId="2CE9F197" w:rsidR="001E792F" w:rsidRDefault="001E792F" w:rsidP="001E792F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1E792F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5E5F6C3" wp14:editId="51954F93">
            <wp:extent cx="6263640" cy="2129155"/>
            <wp:effectExtent l="19050" t="19050" r="22860" b="23495"/>
            <wp:docPr id="11906299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62992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212915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E513F7" w14:textId="77777777" w:rsidR="00B90990" w:rsidRDefault="00B90990" w:rsidP="00B9099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B202E04" w14:textId="77777777" w:rsidR="00B90990" w:rsidRDefault="00B90990" w:rsidP="00B9099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D310FCC" w14:textId="77777777" w:rsidR="005C0F48" w:rsidRDefault="005C0F48" w:rsidP="00B9099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8F19159" w14:textId="77777777" w:rsidR="00B90990" w:rsidRDefault="00B90990" w:rsidP="00B9099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FF0000"/>
        <w:tblLook w:val="04A0" w:firstRow="1" w:lastRow="0" w:firstColumn="1" w:lastColumn="0" w:noHBand="0" w:noVBand="1"/>
      </w:tblPr>
      <w:tblGrid>
        <w:gridCol w:w="1674"/>
        <w:gridCol w:w="8160"/>
      </w:tblGrid>
      <w:tr w:rsidR="00B90990" w14:paraId="1E62E118" w14:textId="77777777" w:rsidTr="00D155B7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6CB595BA" w14:textId="7524076F" w:rsidR="00B90990" w:rsidRPr="00156EBD" w:rsidRDefault="00B90990" w:rsidP="00C01388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lastRenderedPageBreak/>
              <w:t>EXPT. NO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 0</w:t>
            </w:r>
            <w:r w:rsidR="007E1A29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7</w:t>
            </w:r>
          </w:p>
        </w:tc>
        <w:tc>
          <w:tcPr>
            <w:tcW w:w="4149" w:type="pct"/>
            <w:vMerge w:val="restart"/>
            <w:shd w:val="clear" w:color="auto" w:fill="FF0000"/>
            <w:vAlign w:val="center"/>
          </w:tcPr>
          <w:p w14:paraId="35673585" w14:textId="77777777" w:rsidR="00B90990" w:rsidRDefault="00B90990" w:rsidP="00C01388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>DESIGN AND IMPLEMENTATION OF 2 - BIT ALU USING</w:t>
            </w:r>
          </w:p>
          <w:p w14:paraId="0D3DFEC1" w14:textId="2B20ADFF" w:rsidR="00B90990" w:rsidRPr="00156EBD" w:rsidRDefault="00B90990" w:rsidP="00C01388">
            <w:pPr>
              <w:spacing w:line="276" w:lineRule="auto"/>
              <w:jc w:val="center"/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4"/>
                <w:szCs w:val="24"/>
              </w:rPr>
              <w:t>VARIOUS COMBINATIONAL CIRCUITS</w:t>
            </w:r>
          </w:p>
        </w:tc>
      </w:tr>
      <w:tr w:rsidR="00B90990" w14:paraId="3B0BE362" w14:textId="77777777" w:rsidTr="00D155B7">
        <w:trPr>
          <w:trHeight w:val="416"/>
        </w:trPr>
        <w:tc>
          <w:tcPr>
            <w:tcW w:w="851" w:type="pct"/>
            <w:shd w:val="clear" w:color="auto" w:fill="FF0000"/>
            <w:vAlign w:val="center"/>
          </w:tcPr>
          <w:p w14:paraId="52622B49" w14:textId="77777777" w:rsidR="00B90990" w:rsidRPr="00156EBD" w:rsidRDefault="00B90990" w:rsidP="00C01388">
            <w:pP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</w:pPr>
            <w:r w:rsidRPr="00156EBD"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DATE</w:t>
            </w:r>
            <w:r>
              <w:rPr>
                <w:rFonts w:ascii="Times New Roman" w:eastAsiaTheme="minorEastAsia" w:hAnsi="Times New Roman" w:cs="Times New Roman"/>
                <w:b/>
                <w:bCs/>
                <w:iCs/>
                <w:sz w:val="20"/>
                <w:szCs w:val="20"/>
              </w:rPr>
              <w:t>:</w:t>
            </w:r>
          </w:p>
        </w:tc>
        <w:tc>
          <w:tcPr>
            <w:tcW w:w="4149" w:type="pct"/>
            <w:vMerge/>
            <w:shd w:val="clear" w:color="auto" w:fill="FF0000"/>
          </w:tcPr>
          <w:p w14:paraId="1B2379FF" w14:textId="77777777" w:rsidR="00B90990" w:rsidRDefault="00B90990" w:rsidP="00C01388">
            <w:pPr>
              <w:rPr>
                <w:rFonts w:eastAsiaTheme="minorEastAsia"/>
                <w:b/>
                <w:bCs/>
                <w:iCs/>
                <w:sz w:val="28"/>
                <w:szCs w:val="28"/>
              </w:rPr>
            </w:pPr>
          </w:p>
        </w:tc>
      </w:tr>
    </w:tbl>
    <w:p w14:paraId="2382D1C1" w14:textId="77777777" w:rsidR="00B90990" w:rsidRDefault="00B90990" w:rsidP="00B9099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B6D02A9" w14:textId="77777777" w:rsidR="00B90990" w:rsidRDefault="00B90990" w:rsidP="00B9099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62EA63F" w14:textId="555A68AC" w:rsidR="00F031A2" w:rsidRPr="00F031A2" w:rsidRDefault="00F031A2" w:rsidP="00F031A2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  <w:u w:val="double"/>
          </w:rPr>
          <m:t>2-BIT ARITHMETIC LOGIC UNIT:</m:t>
        </m:r>
      </m:oMath>
      <w:r w:rsidRPr="00F031A2">
        <w:rPr>
          <w:rFonts w:ascii="Times New Roman" w:eastAsiaTheme="minorEastAsia" w:hAnsi="Times New Roman" w:cs="Times New Roman"/>
          <w:b/>
          <w:bCs/>
          <w:iCs/>
          <w:sz w:val="24"/>
          <w:szCs w:val="24"/>
          <w:u w:val="double"/>
        </w:rPr>
        <w:t xml:space="preserve"> </w:t>
      </w:r>
    </w:p>
    <w:p w14:paraId="43AFDA99" w14:textId="35A0F908" w:rsidR="00B90990" w:rsidRDefault="00F031A2" w:rsidP="008812B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ircuit Diagram:</w:t>
      </w:r>
    </w:p>
    <w:p w14:paraId="3F610CC4" w14:textId="13C4E5EF" w:rsidR="00F031A2" w:rsidRPr="00AB6B8D" w:rsidRDefault="008812B1" w:rsidP="008812B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812B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3B5B95A" wp14:editId="42D93DCC">
            <wp:extent cx="6263640" cy="2882265"/>
            <wp:effectExtent l="19050" t="19050" r="22860" b="13335"/>
            <wp:docPr id="12292745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274552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28822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F031A2" w:rsidRPr="00AB6B8D" w:rsidSect="00A250A3">
      <w:type w:val="continuous"/>
      <w:pgSz w:w="11906" w:h="16838"/>
      <w:pgMar w:top="1021" w:right="1021" w:bottom="1021" w:left="1021" w:header="397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D0817" w14:textId="77777777" w:rsidR="00A250A3" w:rsidRDefault="00A250A3" w:rsidP="00233DE2">
      <w:pPr>
        <w:spacing w:after="0" w:line="240" w:lineRule="auto"/>
      </w:pPr>
      <w:r>
        <w:separator/>
      </w:r>
    </w:p>
  </w:endnote>
  <w:endnote w:type="continuationSeparator" w:id="0">
    <w:p w14:paraId="362DEE59" w14:textId="77777777" w:rsidR="00A250A3" w:rsidRDefault="00A250A3" w:rsidP="00233D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7DE16" w14:textId="77777777" w:rsidR="00A250A3" w:rsidRDefault="00A250A3" w:rsidP="00233DE2">
      <w:pPr>
        <w:spacing w:after="0" w:line="240" w:lineRule="auto"/>
      </w:pPr>
      <w:r>
        <w:separator/>
      </w:r>
    </w:p>
  </w:footnote>
  <w:footnote w:type="continuationSeparator" w:id="0">
    <w:p w14:paraId="73535EF7" w14:textId="77777777" w:rsidR="00A250A3" w:rsidRDefault="00A250A3" w:rsidP="00233D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42D9D"/>
    <w:multiLevelType w:val="hybridMultilevel"/>
    <w:tmpl w:val="75DCE5AA"/>
    <w:lvl w:ilvl="0" w:tplc="FFFFFFFF">
      <w:start w:val="1"/>
      <w:numFmt w:val="decimal"/>
      <w:lvlText w:val="(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298" w:hanging="360"/>
      </w:pPr>
    </w:lvl>
    <w:lvl w:ilvl="2" w:tplc="FFFFFFFF" w:tentative="1">
      <w:start w:val="1"/>
      <w:numFmt w:val="lowerRoman"/>
      <w:lvlText w:val="%3."/>
      <w:lvlJc w:val="right"/>
      <w:pPr>
        <w:ind w:left="2018" w:hanging="180"/>
      </w:pPr>
    </w:lvl>
    <w:lvl w:ilvl="3" w:tplc="FFFFFFFF" w:tentative="1">
      <w:start w:val="1"/>
      <w:numFmt w:val="decimal"/>
      <w:lvlText w:val="%4."/>
      <w:lvlJc w:val="left"/>
      <w:pPr>
        <w:ind w:left="2738" w:hanging="360"/>
      </w:pPr>
    </w:lvl>
    <w:lvl w:ilvl="4" w:tplc="FFFFFFFF" w:tentative="1">
      <w:start w:val="1"/>
      <w:numFmt w:val="lowerLetter"/>
      <w:lvlText w:val="%5."/>
      <w:lvlJc w:val="left"/>
      <w:pPr>
        <w:ind w:left="3458" w:hanging="360"/>
      </w:pPr>
    </w:lvl>
    <w:lvl w:ilvl="5" w:tplc="FFFFFFFF" w:tentative="1">
      <w:start w:val="1"/>
      <w:numFmt w:val="lowerRoman"/>
      <w:lvlText w:val="%6."/>
      <w:lvlJc w:val="right"/>
      <w:pPr>
        <w:ind w:left="4178" w:hanging="180"/>
      </w:pPr>
    </w:lvl>
    <w:lvl w:ilvl="6" w:tplc="FFFFFFFF" w:tentative="1">
      <w:start w:val="1"/>
      <w:numFmt w:val="decimal"/>
      <w:lvlText w:val="%7."/>
      <w:lvlJc w:val="left"/>
      <w:pPr>
        <w:ind w:left="4898" w:hanging="360"/>
      </w:pPr>
    </w:lvl>
    <w:lvl w:ilvl="7" w:tplc="FFFFFFFF" w:tentative="1">
      <w:start w:val="1"/>
      <w:numFmt w:val="lowerLetter"/>
      <w:lvlText w:val="%8."/>
      <w:lvlJc w:val="left"/>
      <w:pPr>
        <w:ind w:left="5618" w:hanging="360"/>
      </w:pPr>
    </w:lvl>
    <w:lvl w:ilvl="8" w:tplc="FFFFFFFF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" w15:restartNumberingAfterBreak="0">
    <w:nsid w:val="15465699"/>
    <w:multiLevelType w:val="hybridMultilevel"/>
    <w:tmpl w:val="75DCE5AA"/>
    <w:lvl w:ilvl="0" w:tplc="FFFFFFFF">
      <w:start w:val="1"/>
      <w:numFmt w:val="decimal"/>
      <w:lvlText w:val="(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298" w:hanging="360"/>
      </w:pPr>
    </w:lvl>
    <w:lvl w:ilvl="2" w:tplc="FFFFFFFF" w:tentative="1">
      <w:start w:val="1"/>
      <w:numFmt w:val="lowerRoman"/>
      <w:lvlText w:val="%3."/>
      <w:lvlJc w:val="right"/>
      <w:pPr>
        <w:ind w:left="2018" w:hanging="180"/>
      </w:pPr>
    </w:lvl>
    <w:lvl w:ilvl="3" w:tplc="FFFFFFFF" w:tentative="1">
      <w:start w:val="1"/>
      <w:numFmt w:val="decimal"/>
      <w:lvlText w:val="%4."/>
      <w:lvlJc w:val="left"/>
      <w:pPr>
        <w:ind w:left="2738" w:hanging="360"/>
      </w:pPr>
    </w:lvl>
    <w:lvl w:ilvl="4" w:tplc="FFFFFFFF" w:tentative="1">
      <w:start w:val="1"/>
      <w:numFmt w:val="lowerLetter"/>
      <w:lvlText w:val="%5."/>
      <w:lvlJc w:val="left"/>
      <w:pPr>
        <w:ind w:left="3458" w:hanging="360"/>
      </w:pPr>
    </w:lvl>
    <w:lvl w:ilvl="5" w:tplc="FFFFFFFF" w:tentative="1">
      <w:start w:val="1"/>
      <w:numFmt w:val="lowerRoman"/>
      <w:lvlText w:val="%6."/>
      <w:lvlJc w:val="right"/>
      <w:pPr>
        <w:ind w:left="4178" w:hanging="180"/>
      </w:pPr>
    </w:lvl>
    <w:lvl w:ilvl="6" w:tplc="FFFFFFFF" w:tentative="1">
      <w:start w:val="1"/>
      <w:numFmt w:val="decimal"/>
      <w:lvlText w:val="%7."/>
      <w:lvlJc w:val="left"/>
      <w:pPr>
        <w:ind w:left="4898" w:hanging="360"/>
      </w:pPr>
    </w:lvl>
    <w:lvl w:ilvl="7" w:tplc="FFFFFFFF" w:tentative="1">
      <w:start w:val="1"/>
      <w:numFmt w:val="lowerLetter"/>
      <w:lvlText w:val="%8."/>
      <w:lvlJc w:val="left"/>
      <w:pPr>
        <w:ind w:left="5618" w:hanging="360"/>
      </w:pPr>
    </w:lvl>
    <w:lvl w:ilvl="8" w:tplc="FFFFFFFF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2" w15:restartNumberingAfterBreak="0">
    <w:nsid w:val="175955D0"/>
    <w:multiLevelType w:val="hybridMultilevel"/>
    <w:tmpl w:val="75DCE5AA"/>
    <w:lvl w:ilvl="0" w:tplc="FFFFFFFF">
      <w:start w:val="1"/>
      <w:numFmt w:val="decimal"/>
      <w:lvlText w:val="(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298" w:hanging="360"/>
      </w:pPr>
    </w:lvl>
    <w:lvl w:ilvl="2" w:tplc="FFFFFFFF" w:tentative="1">
      <w:start w:val="1"/>
      <w:numFmt w:val="lowerRoman"/>
      <w:lvlText w:val="%3."/>
      <w:lvlJc w:val="right"/>
      <w:pPr>
        <w:ind w:left="2018" w:hanging="180"/>
      </w:pPr>
    </w:lvl>
    <w:lvl w:ilvl="3" w:tplc="FFFFFFFF" w:tentative="1">
      <w:start w:val="1"/>
      <w:numFmt w:val="decimal"/>
      <w:lvlText w:val="%4."/>
      <w:lvlJc w:val="left"/>
      <w:pPr>
        <w:ind w:left="2738" w:hanging="360"/>
      </w:pPr>
    </w:lvl>
    <w:lvl w:ilvl="4" w:tplc="FFFFFFFF" w:tentative="1">
      <w:start w:val="1"/>
      <w:numFmt w:val="lowerLetter"/>
      <w:lvlText w:val="%5."/>
      <w:lvlJc w:val="left"/>
      <w:pPr>
        <w:ind w:left="3458" w:hanging="360"/>
      </w:pPr>
    </w:lvl>
    <w:lvl w:ilvl="5" w:tplc="FFFFFFFF" w:tentative="1">
      <w:start w:val="1"/>
      <w:numFmt w:val="lowerRoman"/>
      <w:lvlText w:val="%6."/>
      <w:lvlJc w:val="right"/>
      <w:pPr>
        <w:ind w:left="4178" w:hanging="180"/>
      </w:pPr>
    </w:lvl>
    <w:lvl w:ilvl="6" w:tplc="FFFFFFFF" w:tentative="1">
      <w:start w:val="1"/>
      <w:numFmt w:val="decimal"/>
      <w:lvlText w:val="%7."/>
      <w:lvlJc w:val="left"/>
      <w:pPr>
        <w:ind w:left="4898" w:hanging="360"/>
      </w:pPr>
    </w:lvl>
    <w:lvl w:ilvl="7" w:tplc="FFFFFFFF" w:tentative="1">
      <w:start w:val="1"/>
      <w:numFmt w:val="lowerLetter"/>
      <w:lvlText w:val="%8."/>
      <w:lvlJc w:val="left"/>
      <w:pPr>
        <w:ind w:left="5618" w:hanging="360"/>
      </w:pPr>
    </w:lvl>
    <w:lvl w:ilvl="8" w:tplc="FFFFFFFF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" w15:restartNumberingAfterBreak="0">
    <w:nsid w:val="21E218B2"/>
    <w:multiLevelType w:val="hybridMultilevel"/>
    <w:tmpl w:val="75DCE5AA"/>
    <w:lvl w:ilvl="0" w:tplc="FFFFFFFF">
      <w:start w:val="1"/>
      <w:numFmt w:val="decimal"/>
      <w:lvlText w:val="(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298" w:hanging="360"/>
      </w:pPr>
    </w:lvl>
    <w:lvl w:ilvl="2" w:tplc="FFFFFFFF" w:tentative="1">
      <w:start w:val="1"/>
      <w:numFmt w:val="lowerRoman"/>
      <w:lvlText w:val="%3."/>
      <w:lvlJc w:val="right"/>
      <w:pPr>
        <w:ind w:left="2018" w:hanging="180"/>
      </w:pPr>
    </w:lvl>
    <w:lvl w:ilvl="3" w:tplc="FFFFFFFF" w:tentative="1">
      <w:start w:val="1"/>
      <w:numFmt w:val="decimal"/>
      <w:lvlText w:val="%4."/>
      <w:lvlJc w:val="left"/>
      <w:pPr>
        <w:ind w:left="2738" w:hanging="360"/>
      </w:pPr>
    </w:lvl>
    <w:lvl w:ilvl="4" w:tplc="FFFFFFFF" w:tentative="1">
      <w:start w:val="1"/>
      <w:numFmt w:val="lowerLetter"/>
      <w:lvlText w:val="%5."/>
      <w:lvlJc w:val="left"/>
      <w:pPr>
        <w:ind w:left="3458" w:hanging="360"/>
      </w:pPr>
    </w:lvl>
    <w:lvl w:ilvl="5" w:tplc="FFFFFFFF" w:tentative="1">
      <w:start w:val="1"/>
      <w:numFmt w:val="lowerRoman"/>
      <w:lvlText w:val="%6."/>
      <w:lvlJc w:val="right"/>
      <w:pPr>
        <w:ind w:left="4178" w:hanging="180"/>
      </w:pPr>
    </w:lvl>
    <w:lvl w:ilvl="6" w:tplc="FFFFFFFF" w:tentative="1">
      <w:start w:val="1"/>
      <w:numFmt w:val="decimal"/>
      <w:lvlText w:val="%7."/>
      <w:lvlJc w:val="left"/>
      <w:pPr>
        <w:ind w:left="4898" w:hanging="360"/>
      </w:pPr>
    </w:lvl>
    <w:lvl w:ilvl="7" w:tplc="FFFFFFFF" w:tentative="1">
      <w:start w:val="1"/>
      <w:numFmt w:val="lowerLetter"/>
      <w:lvlText w:val="%8."/>
      <w:lvlJc w:val="left"/>
      <w:pPr>
        <w:ind w:left="5618" w:hanging="360"/>
      </w:pPr>
    </w:lvl>
    <w:lvl w:ilvl="8" w:tplc="FFFFFFFF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4" w15:restartNumberingAfterBreak="0">
    <w:nsid w:val="23C14A55"/>
    <w:multiLevelType w:val="hybridMultilevel"/>
    <w:tmpl w:val="12769E64"/>
    <w:lvl w:ilvl="0" w:tplc="4009000B">
      <w:start w:val="1"/>
      <w:numFmt w:val="bullet"/>
      <w:lvlText w:val=""/>
      <w:lvlJc w:val="left"/>
      <w:pPr>
        <w:ind w:left="1003" w:hanging="72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723" w:hanging="360"/>
      </w:pPr>
    </w:lvl>
    <w:lvl w:ilvl="2" w:tplc="4009001B" w:tentative="1">
      <w:start w:val="1"/>
      <w:numFmt w:val="lowerRoman"/>
      <w:lvlText w:val="%3."/>
      <w:lvlJc w:val="right"/>
      <w:pPr>
        <w:ind w:left="2443" w:hanging="180"/>
      </w:pPr>
    </w:lvl>
    <w:lvl w:ilvl="3" w:tplc="4009000F" w:tentative="1">
      <w:start w:val="1"/>
      <w:numFmt w:val="decimal"/>
      <w:lvlText w:val="%4."/>
      <w:lvlJc w:val="left"/>
      <w:pPr>
        <w:ind w:left="3163" w:hanging="360"/>
      </w:pPr>
    </w:lvl>
    <w:lvl w:ilvl="4" w:tplc="40090019" w:tentative="1">
      <w:start w:val="1"/>
      <w:numFmt w:val="lowerLetter"/>
      <w:lvlText w:val="%5."/>
      <w:lvlJc w:val="left"/>
      <w:pPr>
        <w:ind w:left="3883" w:hanging="360"/>
      </w:pPr>
    </w:lvl>
    <w:lvl w:ilvl="5" w:tplc="4009001B" w:tentative="1">
      <w:start w:val="1"/>
      <w:numFmt w:val="lowerRoman"/>
      <w:lvlText w:val="%6."/>
      <w:lvlJc w:val="right"/>
      <w:pPr>
        <w:ind w:left="4603" w:hanging="180"/>
      </w:pPr>
    </w:lvl>
    <w:lvl w:ilvl="6" w:tplc="4009000F" w:tentative="1">
      <w:start w:val="1"/>
      <w:numFmt w:val="decimal"/>
      <w:lvlText w:val="%7."/>
      <w:lvlJc w:val="left"/>
      <w:pPr>
        <w:ind w:left="5323" w:hanging="360"/>
      </w:pPr>
    </w:lvl>
    <w:lvl w:ilvl="7" w:tplc="40090019" w:tentative="1">
      <w:start w:val="1"/>
      <w:numFmt w:val="lowerLetter"/>
      <w:lvlText w:val="%8."/>
      <w:lvlJc w:val="left"/>
      <w:pPr>
        <w:ind w:left="6043" w:hanging="360"/>
      </w:pPr>
    </w:lvl>
    <w:lvl w:ilvl="8" w:tplc="40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5" w15:restartNumberingAfterBreak="0">
    <w:nsid w:val="39C5748D"/>
    <w:multiLevelType w:val="hybridMultilevel"/>
    <w:tmpl w:val="75DCE5AA"/>
    <w:lvl w:ilvl="0" w:tplc="FFFFFFFF">
      <w:start w:val="1"/>
      <w:numFmt w:val="decimal"/>
      <w:lvlText w:val="(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298" w:hanging="360"/>
      </w:pPr>
    </w:lvl>
    <w:lvl w:ilvl="2" w:tplc="FFFFFFFF" w:tentative="1">
      <w:start w:val="1"/>
      <w:numFmt w:val="lowerRoman"/>
      <w:lvlText w:val="%3."/>
      <w:lvlJc w:val="right"/>
      <w:pPr>
        <w:ind w:left="2018" w:hanging="180"/>
      </w:pPr>
    </w:lvl>
    <w:lvl w:ilvl="3" w:tplc="FFFFFFFF" w:tentative="1">
      <w:start w:val="1"/>
      <w:numFmt w:val="decimal"/>
      <w:lvlText w:val="%4."/>
      <w:lvlJc w:val="left"/>
      <w:pPr>
        <w:ind w:left="2738" w:hanging="360"/>
      </w:pPr>
    </w:lvl>
    <w:lvl w:ilvl="4" w:tplc="FFFFFFFF" w:tentative="1">
      <w:start w:val="1"/>
      <w:numFmt w:val="lowerLetter"/>
      <w:lvlText w:val="%5."/>
      <w:lvlJc w:val="left"/>
      <w:pPr>
        <w:ind w:left="3458" w:hanging="360"/>
      </w:pPr>
    </w:lvl>
    <w:lvl w:ilvl="5" w:tplc="FFFFFFFF" w:tentative="1">
      <w:start w:val="1"/>
      <w:numFmt w:val="lowerRoman"/>
      <w:lvlText w:val="%6."/>
      <w:lvlJc w:val="right"/>
      <w:pPr>
        <w:ind w:left="4178" w:hanging="180"/>
      </w:pPr>
    </w:lvl>
    <w:lvl w:ilvl="6" w:tplc="FFFFFFFF" w:tentative="1">
      <w:start w:val="1"/>
      <w:numFmt w:val="decimal"/>
      <w:lvlText w:val="%7."/>
      <w:lvlJc w:val="left"/>
      <w:pPr>
        <w:ind w:left="4898" w:hanging="360"/>
      </w:pPr>
    </w:lvl>
    <w:lvl w:ilvl="7" w:tplc="FFFFFFFF" w:tentative="1">
      <w:start w:val="1"/>
      <w:numFmt w:val="lowerLetter"/>
      <w:lvlText w:val="%8."/>
      <w:lvlJc w:val="left"/>
      <w:pPr>
        <w:ind w:left="5618" w:hanging="360"/>
      </w:pPr>
    </w:lvl>
    <w:lvl w:ilvl="8" w:tplc="FFFFFFFF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6" w15:restartNumberingAfterBreak="0">
    <w:nsid w:val="52210485"/>
    <w:multiLevelType w:val="hybridMultilevel"/>
    <w:tmpl w:val="0854CAD8"/>
    <w:lvl w:ilvl="0" w:tplc="FFFFFFFF">
      <w:start w:val="1"/>
      <w:numFmt w:val="decimal"/>
      <w:lvlText w:val="(%1)"/>
      <w:lvlJc w:val="left"/>
      <w:pPr>
        <w:ind w:left="502" w:hanging="360"/>
      </w:pPr>
      <w:rPr>
        <w:rFonts w:ascii="Times New Roman" w:eastAsiaTheme="minorHAnsi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F20304"/>
    <w:multiLevelType w:val="hybridMultilevel"/>
    <w:tmpl w:val="75DCE5AA"/>
    <w:lvl w:ilvl="0" w:tplc="FFFFFFFF">
      <w:start w:val="1"/>
      <w:numFmt w:val="decimal"/>
      <w:lvlText w:val="(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298" w:hanging="360"/>
      </w:pPr>
    </w:lvl>
    <w:lvl w:ilvl="2" w:tplc="FFFFFFFF" w:tentative="1">
      <w:start w:val="1"/>
      <w:numFmt w:val="lowerRoman"/>
      <w:lvlText w:val="%3."/>
      <w:lvlJc w:val="right"/>
      <w:pPr>
        <w:ind w:left="2018" w:hanging="180"/>
      </w:pPr>
    </w:lvl>
    <w:lvl w:ilvl="3" w:tplc="FFFFFFFF" w:tentative="1">
      <w:start w:val="1"/>
      <w:numFmt w:val="decimal"/>
      <w:lvlText w:val="%4."/>
      <w:lvlJc w:val="left"/>
      <w:pPr>
        <w:ind w:left="2738" w:hanging="360"/>
      </w:pPr>
    </w:lvl>
    <w:lvl w:ilvl="4" w:tplc="FFFFFFFF" w:tentative="1">
      <w:start w:val="1"/>
      <w:numFmt w:val="lowerLetter"/>
      <w:lvlText w:val="%5."/>
      <w:lvlJc w:val="left"/>
      <w:pPr>
        <w:ind w:left="3458" w:hanging="360"/>
      </w:pPr>
    </w:lvl>
    <w:lvl w:ilvl="5" w:tplc="FFFFFFFF" w:tentative="1">
      <w:start w:val="1"/>
      <w:numFmt w:val="lowerRoman"/>
      <w:lvlText w:val="%6."/>
      <w:lvlJc w:val="right"/>
      <w:pPr>
        <w:ind w:left="4178" w:hanging="180"/>
      </w:pPr>
    </w:lvl>
    <w:lvl w:ilvl="6" w:tplc="FFFFFFFF" w:tentative="1">
      <w:start w:val="1"/>
      <w:numFmt w:val="decimal"/>
      <w:lvlText w:val="%7."/>
      <w:lvlJc w:val="left"/>
      <w:pPr>
        <w:ind w:left="4898" w:hanging="360"/>
      </w:pPr>
    </w:lvl>
    <w:lvl w:ilvl="7" w:tplc="FFFFFFFF" w:tentative="1">
      <w:start w:val="1"/>
      <w:numFmt w:val="lowerLetter"/>
      <w:lvlText w:val="%8."/>
      <w:lvlJc w:val="left"/>
      <w:pPr>
        <w:ind w:left="5618" w:hanging="360"/>
      </w:pPr>
    </w:lvl>
    <w:lvl w:ilvl="8" w:tplc="FFFFFFFF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8" w15:restartNumberingAfterBreak="0">
    <w:nsid w:val="5F2B331E"/>
    <w:multiLevelType w:val="hybridMultilevel"/>
    <w:tmpl w:val="75DCE5AA"/>
    <w:lvl w:ilvl="0" w:tplc="690C8C2E">
      <w:start w:val="1"/>
      <w:numFmt w:val="decimal"/>
      <w:lvlText w:val="(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298" w:hanging="360"/>
      </w:p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</w:lvl>
    <w:lvl w:ilvl="3" w:tplc="4009000F" w:tentative="1">
      <w:start w:val="1"/>
      <w:numFmt w:val="decimal"/>
      <w:lvlText w:val="%4."/>
      <w:lvlJc w:val="left"/>
      <w:pPr>
        <w:ind w:left="2738" w:hanging="360"/>
      </w:p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</w:lvl>
    <w:lvl w:ilvl="6" w:tplc="4009000F" w:tentative="1">
      <w:start w:val="1"/>
      <w:numFmt w:val="decimal"/>
      <w:lvlText w:val="%7."/>
      <w:lvlJc w:val="left"/>
      <w:pPr>
        <w:ind w:left="4898" w:hanging="360"/>
      </w:p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9" w15:restartNumberingAfterBreak="0">
    <w:nsid w:val="79806F23"/>
    <w:multiLevelType w:val="hybridMultilevel"/>
    <w:tmpl w:val="75DCE5AA"/>
    <w:lvl w:ilvl="0" w:tplc="FFFFFFFF">
      <w:start w:val="1"/>
      <w:numFmt w:val="decimal"/>
      <w:lvlText w:val="(%1)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298" w:hanging="360"/>
      </w:pPr>
    </w:lvl>
    <w:lvl w:ilvl="2" w:tplc="FFFFFFFF" w:tentative="1">
      <w:start w:val="1"/>
      <w:numFmt w:val="lowerRoman"/>
      <w:lvlText w:val="%3."/>
      <w:lvlJc w:val="right"/>
      <w:pPr>
        <w:ind w:left="2018" w:hanging="180"/>
      </w:pPr>
    </w:lvl>
    <w:lvl w:ilvl="3" w:tplc="FFFFFFFF" w:tentative="1">
      <w:start w:val="1"/>
      <w:numFmt w:val="decimal"/>
      <w:lvlText w:val="%4."/>
      <w:lvlJc w:val="left"/>
      <w:pPr>
        <w:ind w:left="2738" w:hanging="360"/>
      </w:pPr>
    </w:lvl>
    <w:lvl w:ilvl="4" w:tplc="FFFFFFFF" w:tentative="1">
      <w:start w:val="1"/>
      <w:numFmt w:val="lowerLetter"/>
      <w:lvlText w:val="%5."/>
      <w:lvlJc w:val="left"/>
      <w:pPr>
        <w:ind w:left="3458" w:hanging="360"/>
      </w:pPr>
    </w:lvl>
    <w:lvl w:ilvl="5" w:tplc="FFFFFFFF" w:tentative="1">
      <w:start w:val="1"/>
      <w:numFmt w:val="lowerRoman"/>
      <w:lvlText w:val="%6."/>
      <w:lvlJc w:val="right"/>
      <w:pPr>
        <w:ind w:left="4178" w:hanging="180"/>
      </w:pPr>
    </w:lvl>
    <w:lvl w:ilvl="6" w:tplc="FFFFFFFF" w:tentative="1">
      <w:start w:val="1"/>
      <w:numFmt w:val="decimal"/>
      <w:lvlText w:val="%7."/>
      <w:lvlJc w:val="left"/>
      <w:pPr>
        <w:ind w:left="4898" w:hanging="360"/>
      </w:pPr>
    </w:lvl>
    <w:lvl w:ilvl="7" w:tplc="FFFFFFFF" w:tentative="1">
      <w:start w:val="1"/>
      <w:numFmt w:val="lowerLetter"/>
      <w:lvlText w:val="%8."/>
      <w:lvlJc w:val="left"/>
      <w:pPr>
        <w:ind w:left="5618" w:hanging="360"/>
      </w:pPr>
    </w:lvl>
    <w:lvl w:ilvl="8" w:tplc="FFFFFFFF" w:tentative="1">
      <w:start w:val="1"/>
      <w:numFmt w:val="lowerRoman"/>
      <w:lvlText w:val="%9."/>
      <w:lvlJc w:val="right"/>
      <w:pPr>
        <w:ind w:left="6338" w:hanging="180"/>
      </w:pPr>
    </w:lvl>
  </w:abstractNum>
  <w:num w:numId="1" w16cid:durableId="1189442453">
    <w:abstractNumId w:val="4"/>
  </w:num>
  <w:num w:numId="2" w16cid:durableId="1739595770">
    <w:abstractNumId w:val="8"/>
  </w:num>
  <w:num w:numId="3" w16cid:durableId="411437412">
    <w:abstractNumId w:val="6"/>
  </w:num>
  <w:num w:numId="4" w16cid:durableId="1899245690">
    <w:abstractNumId w:val="9"/>
  </w:num>
  <w:num w:numId="5" w16cid:durableId="196354239">
    <w:abstractNumId w:val="3"/>
  </w:num>
  <w:num w:numId="6" w16cid:durableId="277026468">
    <w:abstractNumId w:val="0"/>
  </w:num>
  <w:num w:numId="7" w16cid:durableId="257519960">
    <w:abstractNumId w:val="5"/>
  </w:num>
  <w:num w:numId="8" w16cid:durableId="1936550063">
    <w:abstractNumId w:val="1"/>
  </w:num>
  <w:num w:numId="9" w16cid:durableId="1303584646">
    <w:abstractNumId w:val="2"/>
  </w:num>
  <w:num w:numId="10" w16cid:durableId="163795034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yMDAEUqbGRgbmRko6SsGpxcWZ+XkgBca1ADvVQA4sAAAA"/>
  </w:docVars>
  <w:rsids>
    <w:rsidRoot w:val="007003D3"/>
    <w:rsid w:val="00006288"/>
    <w:rsid w:val="000129ED"/>
    <w:rsid w:val="000400D6"/>
    <w:rsid w:val="0006395D"/>
    <w:rsid w:val="0007094B"/>
    <w:rsid w:val="000C7FC0"/>
    <w:rsid w:val="000F6988"/>
    <w:rsid w:val="0013034A"/>
    <w:rsid w:val="00136998"/>
    <w:rsid w:val="00142776"/>
    <w:rsid w:val="00156EBD"/>
    <w:rsid w:val="00194BA2"/>
    <w:rsid w:val="00196CF8"/>
    <w:rsid w:val="001C76BB"/>
    <w:rsid w:val="001D39FC"/>
    <w:rsid w:val="001E792F"/>
    <w:rsid w:val="001F635B"/>
    <w:rsid w:val="00233DE2"/>
    <w:rsid w:val="00262587"/>
    <w:rsid w:val="002B6AED"/>
    <w:rsid w:val="002E53DF"/>
    <w:rsid w:val="00317C19"/>
    <w:rsid w:val="00331CCC"/>
    <w:rsid w:val="00357DB0"/>
    <w:rsid w:val="00390DE0"/>
    <w:rsid w:val="00397F20"/>
    <w:rsid w:val="003A2512"/>
    <w:rsid w:val="003C0F41"/>
    <w:rsid w:val="0040129D"/>
    <w:rsid w:val="00420485"/>
    <w:rsid w:val="00435D82"/>
    <w:rsid w:val="00436B24"/>
    <w:rsid w:val="0044608D"/>
    <w:rsid w:val="004A380B"/>
    <w:rsid w:val="004A73BE"/>
    <w:rsid w:val="004B2D10"/>
    <w:rsid w:val="004D4A9C"/>
    <w:rsid w:val="004E382C"/>
    <w:rsid w:val="004E722E"/>
    <w:rsid w:val="004F5D1B"/>
    <w:rsid w:val="00512427"/>
    <w:rsid w:val="00527327"/>
    <w:rsid w:val="0055132C"/>
    <w:rsid w:val="00552231"/>
    <w:rsid w:val="005530D1"/>
    <w:rsid w:val="005532D8"/>
    <w:rsid w:val="00564F88"/>
    <w:rsid w:val="0057569D"/>
    <w:rsid w:val="005C0F48"/>
    <w:rsid w:val="005C713F"/>
    <w:rsid w:val="00602C88"/>
    <w:rsid w:val="0060575A"/>
    <w:rsid w:val="0063774E"/>
    <w:rsid w:val="00645E70"/>
    <w:rsid w:val="00653B8E"/>
    <w:rsid w:val="00662E4E"/>
    <w:rsid w:val="006635A9"/>
    <w:rsid w:val="00674D8A"/>
    <w:rsid w:val="00677411"/>
    <w:rsid w:val="006C6D03"/>
    <w:rsid w:val="006D60F9"/>
    <w:rsid w:val="006E5377"/>
    <w:rsid w:val="007003D3"/>
    <w:rsid w:val="00712E5E"/>
    <w:rsid w:val="007355ED"/>
    <w:rsid w:val="00745290"/>
    <w:rsid w:val="0075183F"/>
    <w:rsid w:val="007C11DA"/>
    <w:rsid w:val="007E1A29"/>
    <w:rsid w:val="00810848"/>
    <w:rsid w:val="00833CCC"/>
    <w:rsid w:val="00856723"/>
    <w:rsid w:val="008812B1"/>
    <w:rsid w:val="00883E7E"/>
    <w:rsid w:val="0089215F"/>
    <w:rsid w:val="008A6DC2"/>
    <w:rsid w:val="008B7152"/>
    <w:rsid w:val="008E5441"/>
    <w:rsid w:val="008F2FB8"/>
    <w:rsid w:val="00902D01"/>
    <w:rsid w:val="00911C09"/>
    <w:rsid w:val="009307F2"/>
    <w:rsid w:val="0093393F"/>
    <w:rsid w:val="009574A2"/>
    <w:rsid w:val="009B79FC"/>
    <w:rsid w:val="00A250A3"/>
    <w:rsid w:val="00A67953"/>
    <w:rsid w:val="00A93B78"/>
    <w:rsid w:val="00A94DE1"/>
    <w:rsid w:val="00AA0482"/>
    <w:rsid w:val="00AB6B8D"/>
    <w:rsid w:val="00AD5680"/>
    <w:rsid w:val="00AE25EB"/>
    <w:rsid w:val="00AE29D0"/>
    <w:rsid w:val="00B147B9"/>
    <w:rsid w:val="00B147D2"/>
    <w:rsid w:val="00B30446"/>
    <w:rsid w:val="00B36DB1"/>
    <w:rsid w:val="00B90990"/>
    <w:rsid w:val="00BA28A9"/>
    <w:rsid w:val="00BA4175"/>
    <w:rsid w:val="00BC3DC1"/>
    <w:rsid w:val="00BC72AC"/>
    <w:rsid w:val="00BD23E3"/>
    <w:rsid w:val="00BE1A9E"/>
    <w:rsid w:val="00BF016C"/>
    <w:rsid w:val="00C62960"/>
    <w:rsid w:val="00C94E55"/>
    <w:rsid w:val="00CD0EDB"/>
    <w:rsid w:val="00CD348E"/>
    <w:rsid w:val="00CE4BB6"/>
    <w:rsid w:val="00CF1FA3"/>
    <w:rsid w:val="00CF2BC1"/>
    <w:rsid w:val="00CF5128"/>
    <w:rsid w:val="00D155B7"/>
    <w:rsid w:val="00D253CC"/>
    <w:rsid w:val="00D510BA"/>
    <w:rsid w:val="00DE1CB5"/>
    <w:rsid w:val="00E14FA7"/>
    <w:rsid w:val="00E40753"/>
    <w:rsid w:val="00E4728D"/>
    <w:rsid w:val="00E80D52"/>
    <w:rsid w:val="00E966D5"/>
    <w:rsid w:val="00EC583E"/>
    <w:rsid w:val="00F031A2"/>
    <w:rsid w:val="00F03DBF"/>
    <w:rsid w:val="00F03FCC"/>
    <w:rsid w:val="00F17AA1"/>
    <w:rsid w:val="00F35711"/>
    <w:rsid w:val="00F93F75"/>
    <w:rsid w:val="00FA5164"/>
    <w:rsid w:val="00FB37DF"/>
    <w:rsid w:val="00FF7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11345"/>
  <w15:chartTrackingRefBased/>
  <w15:docId w15:val="{FEFE4EB9-9DC3-4C58-B369-080114D32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57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A4175"/>
    <w:rPr>
      <w:color w:val="666666"/>
    </w:rPr>
  </w:style>
  <w:style w:type="table" w:styleId="TableGrid">
    <w:name w:val="Table Grid"/>
    <w:basedOn w:val="TableNormal"/>
    <w:uiPriority w:val="39"/>
    <w:rsid w:val="004A73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A73BE"/>
    <w:rPr>
      <w:b/>
      <w:bCs/>
    </w:rPr>
  </w:style>
  <w:style w:type="table" w:styleId="ListTable4-Accent2">
    <w:name w:val="List Table 4 Accent 2"/>
    <w:basedOn w:val="TableNormal"/>
    <w:uiPriority w:val="49"/>
    <w:rsid w:val="00233DE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33D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3DE2"/>
  </w:style>
  <w:style w:type="paragraph" w:styleId="Footer">
    <w:name w:val="footer"/>
    <w:basedOn w:val="Normal"/>
    <w:link w:val="FooterChar"/>
    <w:uiPriority w:val="99"/>
    <w:unhideWhenUsed/>
    <w:rsid w:val="00233D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3DE2"/>
  </w:style>
  <w:style w:type="paragraph" w:styleId="ListParagraph">
    <w:name w:val="List Paragraph"/>
    <w:basedOn w:val="Normal"/>
    <w:uiPriority w:val="34"/>
    <w:qFormat/>
    <w:rsid w:val="003A2512"/>
    <w:pPr>
      <w:ind w:left="720"/>
      <w:contextualSpacing/>
    </w:pPr>
  </w:style>
  <w:style w:type="table" w:styleId="GridTable4-Accent2">
    <w:name w:val="Grid Table 4 Accent 2"/>
    <w:basedOn w:val="TableNormal"/>
    <w:uiPriority w:val="49"/>
    <w:rsid w:val="00902D0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902D01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902D0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2-Accent2">
    <w:name w:val="Grid Table 2 Accent 2"/>
    <w:basedOn w:val="TableNormal"/>
    <w:uiPriority w:val="47"/>
    <w:rsid w:val="00902D01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1682F2-1ACF-4E4E-8CE5-FE57E84CF2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5</TotalTime>
  <Pages>15</Pages>
  <Words>722</Words>
  <Characters>412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 R</dc:creator>
  <cp:keywords/>
  <dc:description/>
  <cp:lastModifiedBy>Sudhan R</cp:lastModifiedBy>
  <cp:revision>91</cp:revision>
  <cp:lastPrinted>2024-01-20T08:47:00Z</cp:lastPrinted>
  <dcterms:created xsi:type="dcterms:W3CDTF">2024-01-20T04:55:00Z</dcterms:created>
  <dcterms:modified xsi:type="dcterms:W3CDTF">2024-01-21T17:17:00Z</dcterms:modified>
</cp:coreProperties>
</file>